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D092EB" w14:textId="77777777" w:rsidR="005B5C27" w:rsidRPr="00C83994" w:rsidRDefault="003C5A37" w:rsidP="1FA1AD1A">
      <w:pPr>
        <w:spacing w:line="240" w:lineRule="auto"/>
        <w:ind w:left="2160"/>
        <w:jc w:val="center"/>
        <w:rPr>
          <w:b/>
          <w:bCs/>
          <w:sz w:val="32"/>
          <w:szCs w:val="32"/>
        </w:rPr>
      </w:pPr>
      <w:bookmarkStart w:id="0" w:name="_Hlk148624911"/>
      <w:r w:rsidRPr="00743236">
        <w:rPr>
          <w:b/>
          <w:noProof/>
          <w:sz w:val="36"/>
        </w:rPr>
        <w:drawing>
          <wp:anchor distT="0" distB="0" distL="114300" distR="114300" simplePos="0" relativeHeight="251658240" behindDoc="0" locked="0" layoutInCell="1" allowOverlap="1" wp14:anchorId="74ACD332" wp14:editId="252F1004">
            <wp:simplePos x="0" y="0"/>
            <wp:positionH relativeFrom="margin">
              <wp:align>left</wp:align>
            </wp:positionH>
            <wp:positionV relativeFrom="paragraph">
              <wp:posOffset>9525</wp:posOffset>
            </wp:positionV>
            <wp:extent cx="1590040" cy="1084586"/>
            <wp:effectExtent l="0" t="0" r="0" b="0"/>
            <wp:wrapNone/>
            <wp:docPr id="3" name="Picture 3" descr="C:\Users\ashlemj\AppData\Local\Microsoft\Windows\INetCache\Content.Outlook\4CXV0K5W\SAC_Vrt_CMYK-new-brand-logo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lemj\AppData\Local\Microsoft\Windows\INetCache\Content.Outlook\4CXV0K5W\SAC_Vrt_CMYK-new-brand-logo2019.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90040" cy="10845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5C27" w:rsidRPr="1FA1AD1A">
        <w:rPr>
          <w:b/>
          <w:bCs/>
          <w:sz w:val="32"/>
          <w:szCs w:val="32"/>
        </w:rPr>
        <w:t>Staff Advisory Council Agenda</w:t>
      </w:r>
    </w:p>
    <w:p w14:paraId="44A0FFB6" w14:textId="77777777" w:rsidR="001E4D93" w:rsidRDefault="005B5C27" w:rsidP="1FA1AD1A">
      <w:pPr>
        <w:pStyle w:val="NoSpacing"/>
        <w:ind w:left="2160"/>
        <w:jc w:val="center"/>
        <w:rPr>
          <w:sz w:val="24"/>
          <w:szCs w:val="24"/>
        </w:rPr>
      </w:pPr>
      <w:r w:rsidRPr="1FA1AD1A">
        <w:rPr>
          <w:sz w:val="24"/>
          <w:szCs w:val="24"/>
        </w:rPr>
        <w:t xml:space="preserve">Staff Advisory Council will meet on </w:t>
      </w:r>
    </w:p>
    <w:p w14:paraId="6F7EC7C0" w14:textId="61DA7F5F" w:rsidR="00C83994" w:rsidRDefault="00781C71" w:rsidP="1FA1AD1A">
      <w:pPr>
        <w:pStyle w:val="NoSpacing"/>
        <w:ind w:left="2160"/>
        <w:jc w:val="center"/>
        <w:rPr>
          <w:b/>
          <w:bCs/>
          <w:sz w:val="24"/>
          <w:szCs w:val="24"/>
        </w:rPr>
      </w:pPr>
      <w:r>
        <w:rPr>
          <w:b/>
          <w:bCs/>
          <w:sz w:val="24"/>
          <w:szCs w:val="24"/>
        </w:rPr>
        <w:t>November 8</w:t>
      </w:r>
      <w:r w:rsidR="12B75440" w:rsidRPr="67B638E3">
        <w:rPr>
          <w:b/>
          <w:bCs/>
          <w:sz w:val="24"/>
          <w:szCs w:val="24"/>
        </w:rPr>
        <w:t>, 202</w:t>
      </w:r>
      <w:r w:rsidR="53FD622A" w:rsidRPr="67B638E3">
        <w:rPr>
          <w:b/>
          <w:bCs/>
          <w:sz w:val="24"/>
          <w:szCs w:val="24"/>
        </w:rPr>
        <w:t>3</w:t>
      </w:r>
      <w:r w:rsidR="00C83994" w:rsidRPr="67B638E3">
        <w:rPr>
          <w:b/>
          <w:bCs/>
          <w:sz w:val="24"/>
          <w:szCs w:val="24"/>
        </w:rPr>
        <w:t xml:space="preserve"> </w:t>
      </w:r>
      <w:r w:rsidR="005B5C27" w:rsidRPr="67B638E3">
        <w:rPr>
          <w:b/>
          <w:bCs/>
          <w:sz w:val="24"/>
          <w:szCs w:val="24"/>
        </w:rPr>
        <w:t xml:space="preserve">@ </w:t>
      </w:r>
      <w:r w:rsidR="1D91F9DC" w:rsidRPr="67B638E3">
        <w:rPr>
          <w:b/>
          <w:bCs/>
          <w:sz w:val="24"/>
          <w:szCs w:val="24"/>
        </w:rPr>
        <w:t>1</w:t>
      </w:r>
      <w:r w:rsidR="00655912" w:rsidRPr="67B638E3">
        <w:rPr>
          <w:b/>
          <w:bCs/>
          <w:sz w:val="24"/>
          <w:szCs w:val="24"/>
        </w:rPr>
        <w:t>:15</w:t>
      </w:r>
      <w:r w:rsidR="005B5C27" w:rsidRPr="67B638E3">
        <w:rPr>
          <w:b/>
          <w:bCs/>
          <w:sz w:val="24"/>
          <w:szCs w:val="24"/>
        </w:rPr>
        <w:t xml:space="preserve">pm </w:t>
      </w:r>
    </w:p>
    <w:p w14:paraId="6DC1FA65" w14:textId="76FFDBE1" w:rsidR="00BE2C10" w:rsidRPr="00C27D2E" w:rsidRDefault="4E10F384" w:rsidP="1FA1AD1A">
      <w:pPr>
        <w:pStyle w:val="NoSpacing"/>
        <w:ind w:left="2160"/>
        <w:jc w:val="center"/>
        <w:rPr>
          <w:b/>
          <w:bCs/>
          <w:sz w:val="24"/>
          <w:szCs w:val="24"/>
        </w:rPr>
      </w:pPr>
      <w:r w:rsidRPr="1FA1AD1A">
        <w:rPr>
          <w:b/>
          <w:bCs/>
          <w:sz w:val="24"/>
          <w:szCs w:val="24"/>
        </w:rPr>
        <w:t>412 Student Union Council Room</w:t>
      </w:r>
    </w:p>
    <w:p w14:paraId="45AFF964" w14:textId="77777777" w:rsidR="00D64AFD" w:rsidRDefault="005B5C27" w:rsidP="1FA1AD1A">
      <w:pPr>
        <w:pStyle w:val="NoSpacing"/>
        <w:ind w:left="2160"/>
        <w:jc w:val="center"/>
      </w:pPr>
      <w:r w:rsidRPr="1FA1AD1A">
        <w:t>All meetings are open to the public.</w:t>
      </w:r>
    </w:p>
    <w:p w14:paraId="0AFF3F2F" w14:textId="77777777" w:rsidR="00A343D3" w:rsidRPr="00C83994" w:rsidRDefault="00A343D3" w:rsidP="1FA1AD1A">
      <w:pPr>
        <w:pStyle w:val="NoSpacing"/>
        <w:jc w:val="center"/>
        <w:rPr>
          <w:sz w:val="24"/>
          <w:szCs w:val="24"/>
        </w:rPr>
      </w:pPr>
    </w:p>
    <w:p w14:paraId="474D3C75" w14:textId="4CBD6E5F" w:rsidR="1FA1AD1A" w:rsidRDefault="1FA1AD1A" w:rsidP="1FA1AD1A">
      <w:pPr>
        <w:pStyle w:val="NoSpacing"/>
        <w:jc w:val="center"/>
        <w:rPr>
          <w:sz w:val="24"/>
          <w:szCs w:val="24"/>
        </w:rPr>
      </w:pPr>
    </w:p>
    <w:p w14:paraId="3FCC7733" w14:textId="4FBA945A" w:rsidR="005B5C27" w:rsidRPr="00C77C9A" w:rsidRDefault="005B5C27" w:rsidP="00C77C9A">
      <w:pPr>
        <w:pStyle w:val="ListParagraph"/>
        <w:numPr>
          <w:ilvl w:val="0"/>
          <w:numId w:val="14"/>
        </w:numPr>
        <w:spacing w:before="20" w:after="20" w:line="240" w:lineRule="auto"/>
        <w:rPr>
          <w:rFonts w:ascii="Calibri" w:eastAsia="MS Mincho" w:hAnsi="Calibri" w:cs="Arial"/>
        </w:rPr>
      </w:pPr>
      <w:r>
        <w:t>Call to Order</w:t>
      </w:r>
      <w:r w:rsidR="006E7E2C">
        <w:t xml:space="preserve">: </w:t>
      </w:r>
      <w:r w:rsidR="00292F93">
        <w:t xml:space="preserve"> Michelle Stewart at 1:15pm</w:t>
      </w:r>
    </w:p>
    <w:p w14:paraId="72D82220" w14:textId="4E34F0A5" w:rsidR="005B5C27" w:rsidRDefault="005B5C27" w:rsidP="00C77C9A">
      <w:pPr>
        <w:pStyle w:val="ListParagraph"/>
        <w:numPr>
          <w:ilvl w:val="0"/>
          <w:numId w:val="14"/>
        </w:numPr>
        <w:spacing w:before="20" w:after="20" w:line="240" w:lineRule="auto"/>
      </w:pPr>
      <w:r>
        <w:t>Roll Call</w:t>
      </w:r>
      <w:r w:rsidR="006E7E2C">
        <w:t>:</w:t>
      </w:r>
      <w:r w:rsidR="00292F93">
        <w:t xml:space="preserve"> Sherri Buntin</w:t>
      </w:r>
    </w:p>
    <w:p w14:paraId="32817B25" w14:textId="2D65C8D1" w:rsidR="009D4E50" w:rsidRDefault="000F5063" w:rsidP="00C77C9A">
      <w:pPr>
        <w:pStyle w:val="ListParagraph"/>
        <w:numPr>
          <w:ilvl w:val="0"/>
          <w:numId w:val="14"/>
        </w:numPr>
        <w:spacing w:before="20" w:after="20" w:line="240" w:lineRule="auto"/>
      </w:pPr>
      <w:r>
        <w:t>Approval of the Minutes:</w:t>
      </w:r>
      <w:r w:rsidR="009D4E50">
        <w:t xml:space="preserve"> Michelle Stewart</w:t>
      </w:r>
      <w:r>
        <w:t xml:space="preserve"> </w:t>
      </w:r>
    </w:p>
    <w:p w14:paraId="21D10715" w14:textId="029164FF" w:rsidR="000F5063" w:rsidRDefault="009D4E50" w:rsidP="009D4E50">
      <w:pPr>
        <w:pStyle w:val="ListParagraph"/>
        <w:numPr>
          <w:ilvl w:val="1"/>
          <w:numId w:val="14"/>
        </w:numPr>
        <w:spacing w:before="20" w:after="20" w:line="240" w:lineRule="auto"/>
      </w:pPr>
      <w:r>
        <w:t>1</w:t>
      </w:r>
      <w:r w:rsidRPr="009D4E50">
        <w:rPr>
          <w:vertAlign w:val="superscript"/>
        </w:rPr>
        <w:t>st</w:t>
      </w:r>
      <w:r>
        <w:t>: Justin Worley</w:t>
      </w:r>
    </w:p>
    <w:p w14:paraId="1EDC3F04" w14:textId="6679A711" w:rsidR="009D4E50" w:rsidRDefault="009D4E50" w:rsidP="009D4E50">
      <w:pPr>
        <w:pStyle w:val="ListParagraph"/>
        <w:numPr>
          <w:ilvl w:val="1"/>
          <w:numId w:val="14"/>
        </w:numPr>
        <w:spacing w:before="20" w:after="20" w:line="240" w:lineRule="auto"/>
      </w:pPr>
      <w:r>
        <w:t>2</w:t>
      </w:r>
      <w:r w:rsidRPr="009D4E50">
        <w:rPr>
          <w:vertAlign w:val="superscript"/>
        </w:rPr>
        <w:t>nd</w:t>
      </w:r>
      <w:r>
        <w:t xml:space="preserve">: </w:t>
      </w:r>
      <w:r w:rsidR="002610E1">
        <w:t>Janell Hamilton</w:t>
      </w:r>
    </w:p>
    <w:p w14:paraId="509BB5BD" w14:textId="55CAB7E7" w:rsidR="00145F41" w:rsidRDefault="009D4E50" w:rsidP="00145F41">
      <w:pPr>
        <w:pStyle w:val="ListParagraph"/>
        <w:numPr>
          <w:ilvl w:val="1"/>
          <w:numId w:val="14"/>
        </w:numPr>
        <w:spacing w:before="20" w:after="20" w:line="240" w:lineRule="auto"/>
      </w:pPr>
      <w:r>
        <w:t>All in Favo</w:t>
      </w:r>
      <w:r w:rsidR="00145F41">
        <w:t>r</w:t>
      </w:r>
    </w:p>
    <w:p w14:paraId="0438EF3B" w14:textId="38977D9B" w:rsidR="009D4E50" w:rsidRDefault="005B5C27" w:rsidP="00C77C9A">
      <w:pPr>
        <w:pStyle w:val="ListParagraph"/>
        <w:numPr>
          <w:ilvl w:val="0"/>
          <w:numId w:val="14"/>
        </w:numPr>
        <w:spacing w:before="20" w:after="20" w:line="240" w:lineRule="auto"/>
      </w:pPr>
      <w:r>
        <w:t>Approval of the Agenda</w:t>
      </w:r>
      <w:r w:rsidR="006E7E2C">
        <w:t xml:space="preserve">: </w:t>
      </w:r>
      <w:r w:rsidR="009D4E50">
        <w:t>Michelle Stewart</w:t>
      </w:r>
    </w:p>
    <w:p w14:paraId="7BB10C99" w14:textId="77777777" w:rsidR="009D4E50" w:rsidRDefault="009D4E50" w:rsidP="009D4E50">
      <w:pPr>
        <w:pStyle w:val="ListParagraph"/>
        <w:numPr>
          <w:ilvl w:val="1"/>
          <w:numId w:val="14"/>
        </w:numPr>
        <w:spacing w:before="20" w:after="20" w:line="240" w:lineRule="auto"/>
      </w:pPr>
      <w:r>
        <w:t>1</w:t>
      </w:r>
      <w:r w:rsidRPr="009D4E50">
        <w:rPr>
          <w:vertAlign w:val="superscript"/>
        </w:rPr>
        <w:t>st</w:t>
      </w:r>
      <w:r>
        <w:t>: Justin Worley</w:t>
      </w:r>
    </w:p>
    <w:p w14:paraId="523D442A" w14:textId="29033DB3" w:rsidR="009D4E50" w:rsidRDefault="009D4E50" w:rsidP="009D4E50">
      <w:pPr>
        <w:pStyle w:val="ListParagraph"/>
        <w:numPr>
          <w:ilvl w:val="1"/>
          <w:numId w:val="14"/>
        </w:numPr>
        <w:spacing w:before="20" w:after="20" w:line="240" w:lineRule="auto"/>
      </w:pPr>
      <w:r>
        <w:t>2</w:t>
      </w:r>
      <w:r w:rsidRPr="009D4E50">
        <w:rPr>
          <w:vertAlign w:val="superscript"/>
        </w:rPr>
        <w:t>nd</w:t>
      </w:r>
      <w:r>
        <w:t xml:space="preserve">: </w:t>
      </w:r>
      <w:r w:rsidR="0030640E">
        <w:t xml:space="preserve">Sam </w:t>
      </w:r>
      <w:proofErr w:type="spellStart"/>
      <w:r w:rsidR="0030640E">
        <w:t>Cypret</w:t>
      </w:r>
      <w:proofErr w:type="spellEnd"/>
    </w:p>
    <w:p w14:paraId="3F0A736E" w14:textId="4989F729" w:rsidR="009D4E50" w:rsidRDefault="009D4E50" w:rsidP="009D4E50">
      <w:pPr>
        <w:pStyle w:val="ListParagraph"/>
        <w:numPr>
          <w:ilvl w:val="1"/>
          <w:numId w:val="14"/>
        </w:numPr>
        <w:spacing w:before="20" w:after="20" w:line="240" w:lineRule="auto"/>
      </w:pPr>
      <w:r>
        <w:t>All in Favor</w:t>
      </w:r>
    </w:p>
    <w:p w14:paraId="4CDBB7C9" w14:textId="77777777" w:rsidR="00145F41" w:rsidRDefault="00145F41" w:rsidP="00145F41">
      <w:pPr>
        <w:pStyle w:val="ListParagraph"/>
        <w:spacing w:before="20" w:after="20" w:line="240" w:lineRule="auto"/>
        <w:ind w:left="1440"/>
      </w:pPr>
    </w:p>
    <w:p w14:paraId="4ABFB17A" w14:textId="070B5CC2" w:rsidR="00C77C9A" w:rsidRDefault="00F83585" w:rsidP="00C7020F">
      <w:pPr>
        <w:pStyle w:val="ListParagraph"/>
        <w:numPr>
          <w:ilvl w:val="0"/>
          <w:numId w:val="14"/>
        </w:numPr>
        <w:spacing w:before="20" w:after="20" w:line="240" w:lineRule="auto"/>
      </w:pPr>
      <w:r>
        <w:t>Special Guest Speaker</w:t>
      </w:r>
      <w:r w:rsidR="00EC4306">
        <w:t>s</w:t>
      </w:r>
      <w:r w:rsidR="00D50735">
        <w:t>:</w:t>
      </w:r>
      <w:r w:rsidR="79B53A82">
        <w:t xml:space="preserve"> </w:t>
      </w:r>
      <w:r w:rsidR="0030640E">
        <w:t>Institutional Research and Analytics</w:t>
      </w:r>
    </w:p>
    <w:p w14:paraId="59F23D7D" w14:textId="4C419F70" w:rsidR="00E1529C" w:rsidRDefault="00E1529C" w:rsidP="00E1529C">
      <w:pPr>
        <w:spacing w:before="20" w:after="20" w:line="240" w:lineRule="auto"/>
        <w:ind w:left="720" w:firstLine="720"/>
      </w:pPr>
      <w:r>
        <w:t>219 PIO – ira.okstate.edu – data.okstate.edu</w:t>
      </w:r>
      <w:r w:rsidR="00954316">
        <w:t xml:space="preserve"> – osuira@okstate.edu</w:t>
      </w:r>
    </w:p>
    <w:p w14:paraId="53597A41" w14:textId="7C2DE086" w:rsidR="0030640E" w:rsidRDefault="0030640E" w:rsidP="0030640E">
      <w:pPr>
        <w:pStyle w:val="ListParagraph"/>
        <w:numPr>
          <w:ilvl w:val="1"/>
          <w:numId w:val="14"/>
        </w:numPr>
        <w:spacing w:before="20" w:after="20" w:line="240" w:lineRule="auto"/>
      </w:pPr>
      <w:r>
        <w:t>Larry Burns – Chief Data Officer</w:t>
      </w:r>
      <w:r w:rsidR="00E1529C">
        <w:t>, 405.744.6864 – larry.burns@okstate.edu</w:t>
      </w:r>
    </w:p>
    <w:p w14:paraId="595437B0" w14:textId="77777777" w:rsidR="00954316" w:rsidRDefault="00954316" w:rsidP="0030640E">
      <w:pPr>
        <w:pStyle w:val="ListParagraph"/>
        <w:numPr>
          <w:ilvl w:val="2"/>
          <w:numId w:val="14"/>
        </w:numPr>
        <w:spacing w:before="20" w:after="20" w:line="240" w:lineRule="auto"/>
      </w:pPr>
      <w:r>
        <w:t>Discusses the role of IRA</w:t>
      </w:r>
    </w:p>
    <w:p w14:paraId="4EA3B349" w14:textId="0EE9505A" w:rsidR="0030640E" w:rsidRDefault="0030640E" w:rsidP="00954316">
      <w:pPr>
        <w:pStyle w:val="ListParagraph"/>
        <w:numPr>
          <w:ilvl w:val="3"/>
          <w:numId w:val="14"/>
        </w:numPr>
        <w:spacing w:before="20" w:after="20" w:line="240" w:lineRule="auto"/>
      </w:pPr>
      <w:r>
        <w:t>Bringing awareness on job that IRA does</w:t>
      </w:r>
      <w:r w:rsidR="00E1529C">
        <w:t>.</w:t>
      </w:r>
    </w:p>
    <w:p w14:paraId="416FCA91" w14:textId="1B029F3D" w:rsidR="0030640E" w:rsidRDefault="0030640E" w:rsidP="00954316">
      <w:pPr>
        <w:pStyle w:val="ListParagraph"/>
        <w:numPr>
          <w:ilvl w:val="3"/>
          <w:numId w:val="14"/>
        </w:numPr>
        <w:spacing w:before="20" w:after="20" w:line="240" w:lineRule="auto"/>
      </w:pPr>
      <w:r>
        <w:t>We count things – people, faculty, etc.</w:t>
      </w:r>
    </w:p>
    <w:p w14:paraId="0C156C6B" w14:textId="77777777" w:rsidR="0030640E" w:rsidRDefault="0030640E" w:rsidP="00954316">
      <w:pPr>
        <w:pStyle w:val="ListParagraph"/>
        <w:numPr>
          <w:ilvl w:val="3"/>
          <w:numId w:val="14"/>
        </w:numPr>
        <w:spacing w:before="20" w:after="20" w:line="240" w:lineRule="auto"/>
      </w:pPr>
      <w:r>
        <w:t xml:space="preserve">Over the years, the role has changed.  </w:t>
      </w:r>
    </w:p>
    <w:p w14:paraId="6255B2BE" w14:textId="2CECF653" w:rsidR="0030640E" w:rsidRDefault="0030640E" w:rsidP="00954316">
      <w:pPr>
        <w:pStyle w:val="ListParagraph"/>
        <w:numPr>
          <w:ilvl w:val="3"/>
          <w:numId w:val="14"/>
        </w:numPr>
        <w:spacing w:before="20" w:after="20" w:line="240" w:lineRule="auto"/>
      </w:pPr>
      <w:r>
        <w:t>The focus is on support for decision making.</w:t>
      </w:r>
    </w:p>
    <w:p w14:paraId="1E879B59" w14:textId="30292DFD" w:rsidR="0030640E" w:rsidRDefault="0030640E" w:rsidP="00954316">
      <w:pPr>
        <w:pStyle w:val="ListParagraph"/>
        <w:numPr>
          <w:ilvl w:val="3"/>
          <w:numId w:val="14"/>
        </w:numPr>
        <w:spacing w:before="20" w:after="20" w:line="240" w:lineRule="auto"/>
      </w:pPr>
      <w:r>
        <w:t>Managed data focus on student success, budget, process analysis, and how to optimize.</w:t>
      </w:r>
    </w:p>
    <w:p w14:paraId="36D61F99" w14:textId="67C10741" w:rsidR="0030640E" w:rsidRDefault="0030640E" w:rsidP="00954316">
      <w:pPr>
        <w:pStyle w:val="ListParagraph"/>
        <w:numPr>
          <w:ilvl w:val="3"/>
          <w:numId w:val="14"/>
        </w:numPr>
        <w:spacing w:before="20" w:after="20" w:line="240" w:lineRule="auto"/>
      </w:pPr>
      <w:r>
        <w:t>Recently added: Data protection to the services</w:t>
      </w:r>
      <w:r w:rsidR="00E1529C">
        <w:t>.</w:t>
      </w:r>
    </w:p>
    <w:p w14:paraId="41DF2E70" w14:textId="6E0F9B2D" w:rsidR="0030640E" w:rsidRDefault="0030640E" w:rsidP="00954316">
      <w:pPr>
        <w:pStyle w:val="ListParagraph"/>
        <w:numPr>
          <w:ilvl w:val="3"/>
          <w:numId w:val="14"/>
        </w:numPr>
        <w:spacing w:before="20" w:after="20" w:line="240" w:lineRule="auto"/>
      </w:pPr>
      <w:r>
        <w:t>Data is valuable.  And, needs to be protected and used properly</w:t>
      </w:r>
      <w:r w:rsidR="00E1529C">
        <w:t>.</w:t>
      </w:r>
    </w:p>
    <w:p w14:paraId="38B24A2F" w14:textId="77777777" w:rsidR="00954316" w:rsidRDefault="0030640E" w:rsidP="00745CE6">
      <w:pPr>
        <w:pStyle w:val="ListParagraph"/>
        <w:numPr>
          <w:ilvl w:val="2"/>
          <w:numId w:val="14"/>
        </w:numPr>
        <w:spacing w:before="20" w:after="20" w:line="240" w:lineRule="auto"/>
      </w:pPr>
      <w:r>
        <w:t xml:space="preserve">IRA serves </w:t>
      </w:r>
    </w:p>
    <w:p w14:paraId="27B2119A" w14:textId="2C92489B" w:rsidR="00745CE6" w:rsidRDefault="00954316" w:rsidP="00954316">
      <w:pPr>
        <w:pStyle w:val="ListParagraph"/>
        <w:numPr>
          <w:ilvl w:val="3"/>
          <w:numId w:val="14"/>
        </w:numPr>
        <w:spacing w:before="20" w:after="20" w:line="240" w:lineRule="auto"/>
      </w:pPr>
      <w:r>
        <w:t>A</w:t>
      </w:r>
      <w:r w:rsidR="0030640E">
        <w:t>ll campuses – all 8 institutions</w:t>
      </w:r>
    </w:p>
    <w:p w14:paraId="2CE6D376" w14:textId="27F4BC7D" w:rsidR="00954316" w:rsidRDefault="00954316" w:rsidP="00954316">
      <w:pPr>
        <w:pStyle w:val="ListParagraph"/>
        <w:numPr>
          <w:ilvl w:val="3"/>
          <w:numId w:val="14"/>
        </w:numPr>
        <w:spacing w:before="20" w:after="20" w:line="240" w:lineRule="auto"/>
      </w:pPr>
      <w:r>
        <w:t>Administrators, faculty, staff</w:t>
      </w:r>
    </w:p>
    <w:p w14:paraId="72EFD927" w14:textId="5CE7C5F8" w:rsidR="00954316" w:rsidRDefault="00954316" w:rsidP="00954316">
      <w:pPr>
        <w:pStyle w:val="ListParagraph"/>
        <w:numPr>
          <w:ilvl w:val="3"/>
          <w:numId w:val="14"/>
        </w:numPr>
        <w:spacing w:before="20" w:after="20" w:line="240" w:lineRule="auto"/>
      </w:pPr>
      <w:r>
        <w:t>Researchers</w:t>
      </w:r>
    </w:p>
    <w:p w14:paraId="42A2978E" w14:textId="279C2709" w:rsidR="00954316" w:rsidRDefault="00954316" w:rsidP="00954316">
      <w:pPr>
        <w:pStyle w:val="ListParagraph"/>
        <w:numPr>
          <w:ilvl w:val="3"/>
          <w:numId w:val="14"/>
        </w:numPr>
        <w:spacing w:before="20" w:after="20" w:line="240" w:lineRule="auto"/>
      </w:pPr>
      <w:r>
        <w:t>Off-campus entities</w:t>
      </w:r>
    </w:p>
    <w:p w14:paraId="2AD1F5A3" w14:textId="211B2E8C" w:rsidR="0030640E" w:rsidRDefault="0030640E" w:rsidP="00745CE6">
      <w:pPr>
        <w:pStyle w:val="ListParagraph"/>
        <w:numPr>
          <w:ilvl w:val="2"/>
          <w:numId w:val="14"/>
        </w:numPr>
        <w:spacing w:before="20" w:after="20" w:line="240" w:lineRule="auto"/>
      </w:pPr>
      <w:r>
        <w:t>IRA has set the standards for IR and supplies info for students, staff and faculty.</w:t>
      </w:r>
    </w:p>
    <w:p w14:paraId="417E5C92" w14:textId="7F0A4478" w:rsidR="00745CE6" w:rsidRDefault="0030640E" w:rsidP="0030640E">
      <w:pPr>
        <w:pStyle w:val="ListParagraph"/>
        <w:numPr>
          <w:ilvl w:val="2"/>
          <w:numId w:val="14"/>
        </w:numPr>
        <w:spacing w:before="20" w:after="20" w:line="240" w:lineRule="auto"/>
      </w:pPr>
      <w:r>
        <w:t>Completes federal and state reporting.</w:t>
      </w:r>
    </w:p>
    <w:p w14:paraId="47F1BB09" w14:textId="74C9D890" w:rsidR="0030640E" w:rsidRDefault="0030640E" w:rsidP="0030640E">
      <w:pPr>
        <w:pStyle w:val="ListParagraph"/>
        <w:numPr>
          <w:ilvl w:val="1"/>
          <w:numId w:val="14"/>
        </w:numPr>
        <w:spacing w:before="20" w:after="20" w:line="240" w:lineRule="auto"/>
      </w:pPr>
      <w:r>
        <w:t>Randy Kitchens – Asst Director</w:t>
      </w:r>
      <w:r w:rsidR="00E1529C">
        <w:t>, 405.744.8286 – randy.kitchens@okstate.edu</w:t>
      </w:r>
    </w:p>
    <w:p w14:paraId="32B8C509" w14:textId="062E663E" w:rsidR="0030640E" w:rsidRDefault="00954316" w:rsidP="0030640E">
      <w:pPr>
        <w:pStyle w:val="ListParagraph"/>
        <w:numPr>
          <w:ilvl w:val="2"/>
          <w:numId w:val="14"/>
        </w:numPr>
        <w:spacing w:before="20" w:after="20" w:line="240" w:lineRule="auto"/>
      </w:pPr>
      <w:proofErr w:type="spellStart"/>
      <w:r>
        <w:t>e</w:t>
      </w:r>
      <w:r w:rsidR="0030640E">
        <w:t>Print</w:t>
      </w:r>
      <w:proofErr w:type="spellEnd"/>
      <w:r w:rsidR="0030640E">
        <w:t xml:space="preserve"> is updated regularly</w:t>
      </w:r>
    </w:p>
    <w:p w14:paraId="64C2A6E6" w14:textId="7703A648" w:rsidR="00EC37F9" w:rsidRDefault="00EC37F9" w:rsidP="0030640E">
      <w:pPr>
        <w:pStyle w:val="ListParagraph"/>
        <w:numPr>
          <w:ilvl w:val="2"/>
          <w:numId w:val="14"/>
        </w:numPr>
        <w:spacing w:before="20" w:after="20" w:line="240" w:lineRule="auto"/>
      </w:pPr>
      <w:r>
        <w:t>IR Bytes is a newsletter – highlighting dashboard and supplies pertinent info.</w:t>
      </w:r>
    </w:p>
    <w:p w14:paraId="34B4F837" w14:textId="77777777" w:rsidR="00954316" w:rsidRDefault="0030640E" w:rsidP="00954316">
      <w:pPr>
        <w:pStyle w:val="ListParagraph"/>
        <w:numPr>
          <w:ilvl w:val="2"/>
          <w:numId w:val="14"/>
        </w:numPr>
        <w:spacing w:before="20" w:after="20" w:line="240" w:lineRule="auto"/>
      </w:pPr>
      <w:r>
        <w:t>Recently added Cowboy Round-Up</w:t>
      </w:r>
      <w:r w:rsidR="00954316">
        <w:t>: Visual Analytics</w:t>
      </w:r>
      <w:r>
        <w:t xml:space="preserve"> Dashboard</w:t>
      </w:r>
    </w:p>
    <w:p w14:paraId="49F7EC2A" w14:textId="3E3747C7" w:rsidR="00EC37F9" w:rsidRDefault="0030640E" w:rsidP="00954316">
      <w:pPr>
        <w:pStyle w:val="ListParagraph"/>
        <w:numPr>
          <w:ilvl w:val="2"/>
          <w:numId w:val="14"/>
        </w:numPr>
        <w:spacing w:before="20" w:after="20" w:line="240" w:lineRule="auto"/>
      </w:pPr>
      <w:r>
        <w:t xml:space="preserve">Topical </w:t>
      </w:r>
      <w:r w:rsidR="00EC37F9">
        <w:t xml:space="preserve">reports available </w:t>
      </w:r>
      <w:r w:rsidR="00954316">
        <w:t>by request</w:t>
      </w:r>
    </w:p>
    <w:p w14:paraId="27296015" w14:textId="7941EF6F" w:rsidR="0030640E" w:rsidRDefault="00EC37F9" w:rsidP="00EC37F9">
      <w:pPr>
        <w:pStyle w:val="ListParagraph"/>
        <w:numPr>
          <w:ilvl w:val="3"/>
          <w:numId w:val="14"/>
        </w:numPr>
        <w:spacing w:before="20" w:after="20" w:line="240" w:lineRule="auto"/>
      </w:pPr>
      <w:r>
        <w:t>Submit requests to IRA</w:t>
      </w:r>
    </w:p>
    <w:p w14:paraId="0B5B63C1" w14:textId="7871FABB" w:rsidR="00EC37F9" w:rsidRDefault="00EC37F9" w:rsidP="00EC37F9">
      <w:pPr>
        <w:pStyle w:val="ListParagraph"/>
        <w:numPr>
          <w:ilvl w:val="3"/>
          <w:numId w:val="14"/>
        </w:numPr>
        <w:spacing w:before="20" w:after="20" w:line="240" w:lineRule="auto"/>
      </w:pPr>
      <w:r>
        <w:t>5,000 + reports are filled per year.</w:t>
      </w:r>
    </w:p>
    <w:p w14:paraId="4E177B03" w14:textId="296B6FC6" w:rsidR="00EC37F9" w:rsidRDefault="00EC37F9" w:rsidP="00A10D1C">
      <w:pPr>
        <w:pStyle w:val="ListParagraph"/>
        <w:numPr>
          <w:ilvl w:val="1"/>
          <w:numId w:val="14"/>
        </w:numPr>
        <w:spacing w:before="20" w:after="20" w:line="240" w:lineRule="auto"/>
      </w:pPr>
      <w:r>
        <w:t xml:space="preserve">Kimberly </w:t>
      </w:r>
      <w:proofErr w:type="spellStart"/>
      <w:r>
        <w:t>Meints</w:t>
      </w:r>
      <w:proofErr w:type="spellEnd"/>
      <w:r>
        <w:t xml:space="preserve"> - Stud </w:t>
      </w:r>
      <w:proofErr w:type="spellStart"/>
      <w:r>
        <w:t>Succ</w:t>
      </w:r>
      <w:proofErr w:type="spellEnd"/>
      <w:r>
        <w:t xml:space="preserve"> Data </w:t>
      </w:r>
      <w:proofErr w:type="spellStart"/>
      <w:r>
        <w:t>Coor</w:t>
      </w:r>
      <w:proofErr w:type="spellEnd"/>
      <w:r w:rsidR="00E1529C">
        <w:t xml:space="preserve">, 405.744.7181 – </w:t>
      </w:r>
      <w:r w:rsidR="00C00A3F">
        <w:t>k</w:t>
      </w:r>
      <w:r w:rsidR="00E1529C">
        <w:t>imberly.meints@okstate.edu</w:t>
      </w:r>
    </w:p>
    <w:p w14:paraId="153496C8" w14:textId="7FE5405C" w:rsidR="00C00A3F" w:rsidRDefault="00954316" w:rsidP="00C00A3F">
      <w:pPr>
        <w:pStyle w:val="ListParagraph"/>
        <w:numPr>
          <w:ilvl w:val="2"/>
          <w:numId w:val="14"/>
        </w:numPr>
        <w:spacing w:before="20" w:after="20" w:line="240" w:lineRule="auto"/>
      </w:pPr>
      <w:r>
        <w:t xml:space="preserve">Student Support Resources - </w:t>
      </w:r>
      <w:r w:rsidR="00562088">
        <w:t>S</w:t>
      </w:r>
      <w:r w:rsidR="00E1529C">
        <w:t xml:space="preserve">late </w:t>
      </w:r>
    </w:p>
    <w:p w14:paraId="72AAF646" w14:textId="03F0C2C4" w:rsidR="00C00A3F" w:rsidRDefault="00954316" w:rsidP="00C00A3F">
      <w:pPr>
        <w:pStyle w:val="ListParagraph"/>
        <w:numPr>
          <w:ilvl w:val="3"/>
          <w:numId w:val="14"/>
        </w:numPr>
        <w:spacing w:before="20" w:after="20" w:line="240" w:lineRule="auto"/>
      </w:pPr>
      <w:r>
        <w:t xml:space="preserve">Student </w:t>
      </w:r>
      <w:r w:rsidR="00E1529C">
        <w:t xml:space="preserve">Profile </w:t>
      </w:r>
    </w:p>
    <w:p w14:paraId="7C9812F0" w14:textId="59A202E0" w:rsidR="00C00A3F" w:rsidRDefault="00954316" w:rsidP="00C00A3F">
      <w:pPr>
        <w:pStyle w:val="ListParagraph"/>
        <w:numPr>
          <w:ilvl w:val="3"/>
          <w:numId w:val="14"/>
        </w:numPr>
        <w:spacing w:before="20" w:after="20" w:line="240" w:lineRule="auto"/>
      </w:pPr>
      <w:r>
        <w:t>Communication</w:t>
      </w:r>
    </w:p>
    <w:p w14:paraId="49FFDB93" w14:textId="77777777" w:rsidR="00954316" w:rsidRDefault="00954316" w:rsidP="00954316">
      <w:pPr>
        <w:pStyle w:val="ListParagraph"/>
        <w:numPr>
          <w:ilvl w:val="3"/>
          <w:numId w:val="14"/>
        </w:numPr>
        <w:spacing w:before="20" w:after="20" w:line="240" w:lineRule="auto"/>
      </w:pPr>
      <w:r>
        <w:t>Appointments</w:t>
      </w:r>
    </w:p>
    <w:p w14:paraId="434437F0" w14:textId="779781C6" w:rsidR="00C00A3F" w:rsidRDefault="00E1529C" w:rsidP="00954316">
      <w:pPr>
        <w:pStyle w:val="ListParagraph"/>
        <w:numPr>
          <w:ilvl w:val="3"/>
          <w:numId w:val="14"/>
        </w:numPr>
        <w:spacing w:before="20" w:after="20" w:line="240" w:lineRule="auto"/>
      </w:pPr>
      <w:r>
        <w:t>Departmental dashboards</w:t>
      </w:r>
    </w:p>
    <w:p w14:paraId="33063C61" w14:textId="77777777" w:rsidR="00954316" w:rsidRDefault="00954316" w:rsidP="00954316">
      <w:pPr>
        <w:pStyle w:val="ListParagraph"/>
        <w:numPr>
          <w:ilvl w:val="3"/>
          <w:numId w:val="14"/>
        </w:numPr>
        <w:spacing w:before="20" w:after="20" w:line="240" w:lineRule="auto"/>
      </w:pPr>
      <w:r>
        <w:t>Block Rate Info</w:t>
      </w:r>
    </w:p>
    <w:p w14:paraId="0A5A6DF0" w14:textId="4D8C8981" w:rsidR="00954316" w:rsidRDefault="00954316" w:rsidP="00954316">
      <w:pPr>
        <w:pStyle w:val="ListParagraph"/>
        <w:numPr>
          <w:ilvl w:val="3"/>
          <w:numId w:val="14"/>
        </w:numPr>
        <w:spacing w:before="20" w:after="20" w:line="240" w:lineRule="auto"/>
      </w:pPr>
      <w:r>
        <w:lastRenderedPageBreak/>
        <w:t>Plus, other reporting capabilities</w:t>
      </w:r>
    </w:p>
    <w:p w14:paraId="5393E3DB" w14:textId="77777777" w:rsidR="00C00A3F" w:rsidRDefault="00E1529C" w:rsidP="00C00A3F">
      <w:pPr>
        <w:pStyle w:val="ListParagraph"/>
        <w:numPr>
          <w:ilvl w:val="2"/>
          <w:numId w:val="14"/>
        </w:numPr>
        <w:spacing w:before="20" w:after="20" w:line="240" w:lineRule="auto"/>
      </w:pPr>
      <w:r>
        <w:t>HR Slate</w:t>
      </w:r>
    </w:p>
    <w:p w14:paraId="0C570FAC" w14:textId="77777777" w:rsidR="00954316" w:rsidRDefault="00954316" w:rsidP="00C00A3F">
      <w:pPr>
        <w:pStyle w:val="ListParagraph"/>
        <w:numPr>
          <w:ilvl w:val="3"/>
          <w:numId w:val="14"/>
        </w:numPr>
        <w:spacing w:before="20" w:after="20" w:line="240" w:lineRule="auto"/>
      </w:pPr>
      <w:r>
        <w:t>Membership record</w:t>
      </w:r>
    </w:p>
    <w:p w14:paraId="6024091B" w14:textId="361BC65F" w:rsidR="00C00A3F" w:rsidRDefault="00E1529C" w:rsidP="00C00A3F">
      <w:pPr>
        <w:pStyle w:val="ListParagraph"/>
        <w:numPr>
          <w:ilvl w:val="3"/>
          <w:numId w:val="14"/>
        </w:numPr>
        <w:spacing w:before="20" w:after="20" w:line="240" w:lineRule="auto"/>
      </w:pPr>
      <w:r>
        <w:t>Eligibility Stats (such as SAC requirements for DSA</w:t>
      </w:r>
      <w:r w:rsidR="00954316">
        <w:t>, elections, etc.</w:t>
      </w:r>
      <w:r w:rsidR="00C00A3F">
        <w:t>)</w:t>
      </w:r>
    </w:p>
    <w:p w14:paraId="5982FABC" w14:textId="77777777" w:rsidR="00954316" w:rsidRDefault="00954316" w:rsidP="00C00A3F">
      <w:pPr>
        <w:pStyle w:val="ListParagraph"/>
        <w:numPr>
          <w:ilvl w:val="3"/>
          <w:numId w:val="14"/>
        </w:numPr>
        <w:spacing w:before="20" w:after="20" w:line="240" w:lineRule="auto"/>
      </w:pPr>
      <w:r>
        <w:t>Employee communication</w:t>
      </w:r>
    </w:p>
    <w:p w14:paraId="095A0F6D" w14:textId="6A43A6FA" w:rsidR="00C00A3F" w:rsidRDefault="00954316" w:rsidP="00C00A3F">
      <w:pPr>
        <w:pStyle w:val="ListParagraph"/>
        <w:numPr>
          <w:ilvl w:val="3"/>
          <w:numId w:val="14"/>
        </w:numPr>
        <w:spacing w:before="20" w:after="20" w:line="240" w:lineRule="auto"/>
      </w:pPr>
      <w:r>
        <w:t xml:space="preserve">Processing </w:t>
      </w:r>
      <w:r w:rsidR="00E1529C">
        <w:t>Dependent Tuition Waivers</w:t>
      </w:r>
    </w:p>
    <w:p w14:paraId="16E9B108" w14:textId="4C7BBD54" w:rsidR="00E1529C" w:rsidRDefault="00E1529C" w:rsidP="00E1529C">
      <w:pPr>
        <w:pStyle w:val="ListParagraph"/>
        <w:numPr>
          <w:ilvl w:val="1"/>
          <w:numId w:val="14"/>
        </w:numPr>
        <w:spacing w:before="20" w:after="20" w:line="240" w:lineRule="auto"/>
      </w:pPr>
      <w:r>
        <w:t>Website: ira.okstate.edu</w:t>
      </w:r>
    </w:p>
    <w:p w14:paraId="421B2F3C" w14:textId="2EA09677" w:rsidR="00E1529C" w:rsidRDefault="00E1529C" w:rsidP="00E1529C">
      <w:pPr>
        <w:pStyle w:val="ListParagraph"/>
        <w:numPr>
          <w:ilvl w:val="1"/>
          <w:numId w:val="14"/>
        </w:numPr>
        <w:spacing w:before="20" w:after="20" w:line="240" w:lineRule="auto"/>
      </w:pPr>
      <w:r>
        <w:t>Data dictionaries and policies currently in the works.</w:t>
      </w:r>
    </w:p>
    <w:p w14:paraId="61B92C2B" w14:textId="1247E515" w:rsidR="00C00A3F" w:rsidRDefault="00C00A3F" w:rsidP="00E1529C">
      <w:pPr>
        <w:pStyle w:val="ListParagraph"/>
        <w:numPr>
          <w:ilvl w:val="1"/>
          <w:numId w:val="14"/>
        </w:numPr>
        <w:spacing w:before="20" w:after="20" w:line="240" w:lineRule="auto"/>
      </w:pPr>
      <w:r>
        <w:t>Info Request Form is available to help.</w:t>
      </w:r>
    </w:p>
    <w:p w14:paraId="17079764" w14:textId="274A1516" w:rsidR="00C00A3F" w:rsidRDefault="00C00A3F" w:rsidP="00C00A3F">
      <w:pPr>
        <w:pStyle w:val="ListParagraph"/>
        <w:numPr>
          <w:ilvl w:val="1"/>
          <w:numId w:val="14"/>
        </w:numPr>
        <w:spacing w:before="20" w:after="20" w:line="240" w:lineRule="auto"/>
      </w:pPr>
      <w:r>
        <w:t>Please go to the website and look around.  It is full of useful information.</w:t>
      </w:r>
    </w:p>
    <w:p w14:paraId="69755D4E" w14:textId="4977C185" w:rsidR="00EF3FDF" w:rsidRPr="00C77C9A" w:rsidRDefault="00E1529C" w:rsidP="00091596">
      <w:pPr>
        <w:pStyle w:val="ListParagraph"/>
        <w:numPr>
          <w:ilvl w:val="1"/>
          <w:numId w:val="14"/>
        </w:numPr>
        <w:spacing w:before="20" w:after="20" w:line="240" w:lineRule="auto"/>
      </w:pPr>
      <w:r>
        <w:t xml:space="preserve">If you have suggestions or questions, please reach out.  </w:t>
      </w:r>
    </w:p>
    <w:p w14:paraId="01C5F0D4" w14:textId="77777777" w:rsidR="00E76F23" w:rsidRPr="00C83994" w:rsidRDefault="00E76F23" w:rsidP="00C77C9A">
      <w:pPr>
        <w:pStyle w:val="ListParagraph"/>
        <w:numPr>
          <w:ilvl w:val="0"/>
          <w:numId w:val="14"/>
        </w:numPr>
        <w:spacing w:before="20" w:after="20" w:line="240" w:lineRule="auto"/>
      </w:pPr>
      <w:r>
        <w:t>Officer Reports:</w:t>
      </w:r>
    </w:p>
    <w:p w14:paraId="2EE99268" w14:textId="4B447521" w:rsidR="25814EB4" w:rsidRDefault="006F0836" w:rsidP="00C77C9A">
      <w:pPr>
        <w:pStyle w:val="ListParagraph"/>
        <w:numPr>
          <w:ilvl w:val="1"/>
          <w:numId w:val="14"/>
        </w:numPr>
        <w:spacing w:before="20" w:after="20" w:line="240" w:lineRule="auto"/>
      </w:pPr>
      <w:r>
        <w:t xml:space="preserve">Treasurer’s Report: </w:t>
      </w:r>
      <w:r w:rsidR="00145F41">
        <w:t>Sherri Buntin</w:t>
      </w:r>
    </w:p>
    <w:p w14:paraId="1C4E4F9A" w14:textId="12DC0B0E" w:rsidR="00145F41" w:rsidRDefault="00C00A3F" w:rsidP="00145F41">
      <w:pPr>
        <w:pStyle w:val="ListParagraph"/>
        <w:numPr>
          <w:ilvl w:val="2"/>
          <w:numId w:val="14"/>
        </w:numPr>
        <w:spacing w:before="20" w:after="20" w:line="240" w:lineRule="auto"/>
      </w:pPr>
      <w:r>
        <w:t>Octo</w:t>
      </w:r>
      <w:r w:rsidR="00145F41">
        <w:t>ber 2023 Report was emailed.  If any questions, please reach out.</w:t>
      </w:r>
    </w:p>
    <w:p w14:paraId="6BB4E92C" w14:textId="3161AD31" w:rsidR="00145F41" w:rsidRDefault="00145F41" w:rsidP="00145F41">
      <w:pPr>
        <w:pStyle w:val="ListParagraph"/>
        <w:numPr>
          <w:ilvl w:val="2"/>
          <w:numId w:val="14"/>
        </w:numPr>
        <w:spacing w:before="20" w:after="20" w:line="240" w:lineRule="auto"/>
      </w:pPr>
      <w:r>
        <w:t>If you have any planned expenditures, please let Sherri know prior to purchase.</w:t>
      </w:r>
    </w:p>
    <w:p w14:paraId="2BEFCD18" w14:textId="33226B17" w:rsidR="00E76F23" w:rsidRPr="00C83994" w:rsidRDefault="00E76F23" w:rsidP="00C77C9A">
      <w:pPr>
        <w:pStyle w:val="ListParagraph"/>
        <w:numPr>
          <w:ilvl w:val="1"/>
          <w:numId w:val="14"/>
        </w:numPr>
        <w:spacing w:before="20" w:after="20" w:line="240" w:lineRule="auto"/>
      </w:pPr>
      <w:r>
        <w:t xml:space="preserve">Secretary: </w:t>
      </w:r>
      <w:r w:rsidR="2A8EC273">
        <w:t>LeAnne Hutchins</w:t>
      </w:r>
      <w:r w:rsidR="00145F41">
        <w:t xml:space="preserve"> – not present</w:t>
      </w:r>
    </w:p>
    <w:p w14:paraId="3E9AB6DB" w14:textId="42B51ED6" w:rsidR="00145F41" w:rsidRDefault="00E76F23" w:rsidP="00C00A3F">
      <w:pPr>
        <w:pStyle w:val="ListParagraph"/>
        <w:numPr>
          <w:ilvl w:val="1"/>
          <w:numId w:val="14"/>
        </w:numPr>
        <w:spacing w:before="20" w:after="20" w:line="240" w:lineRule="auto"/>
      </w:pPr>
      <w:r>
        <w:t xml:space="preserve">Vice-Chair: </w:t>
      </w:r>
      <w:r w:rsidR="5F133183">
        <w:t>Sam Morse</w:t>
      </w:r>
      <w:r w:rsidR="00C00A3F">
        <w:t xml:space="preserve"> – not present</w:t>
      </w:r>
    </w:p>
    <w:p w14:paraId="2FD488F4" w14:textId="69E785DC" w:rsidR="00891A35" w:rsidRDefault="00E76F23" w:rsidP="00C00A3F">
      <w:pPr>
        <w:pStyle w:val="ListParagraph"/>
        <w:numPr>
          <w:ilvl w:val="1"/>
          <w:numId w:val="14"/>
        </w:numPr>
        <w:spacing w:before="20" w:after="20" w:line="240" w:lineRule="auto"/>
        <w:ind w:right="720"/>
      </w:pPr>
      <w:r>
        <w:t xml:space="preserve">Chair: </w:t>
      </w:r>
      <w:r w:rsidR="62431981">
        <w:t>Michel</w:t>
      </w:r>
      <w:r w:rsidR="7831C509">
        <w:t>l</w:t>
      </w:r>
      <w:r w:rsidR="62431981">
        <w:t>e Stewar</w:t>
      </w:r>
      <w:r w:rsidR="544B2BEC">
        <w:t>t</w:t>
      </w:r>
      <w:r w:rsidR="00C00A3F">
        <w:t xml:space="preserve"> – no report</w:t>
      </w:r>
    </w:p>
    <w:p w14:paraId="0E264E07" w14:textId="1C16C01B" w:rsidR="00F83585" w:rsidRPr="00C83994" w:rsidRDefault="002152BC" w:rsidP="00C77C9A">
      <w:pPr>
        <w:pStyle w:val="ListParagraph"/>
        <w:numPr>
          <w:ilvl w:val="0"/>
          <w:numId w:val="14"/>
        </w:numPr>
        <w:spacing w:before="20" w:after="20" w:line="240" w:lineRule="auto"/>
        <w:ind w:right="720"/>
      </w:pPr>
      <w:r>
        <w:t>Report</w:t>
      </w:r>
      <w:r w:rsidR="00F83585">
        <w:t xml:space="preserve">s of Standing Committees: </w:t>
      </w:r>
      <w:r w:rsidR="00EF3FDF">
        <w:t xml:space="preserve"> </w:t>
      </w:r>
    </w:p>
    <w:p w14:paraId="1A4236EE" w14:textId="14D89D96" w:rsidR="00EF3FDF" w:rsidRDefault="00F83585" w:rsidP="00C77C9A">
      <w:pPr>
        <w:pStyle w:val="ListParagraph"/>
        <w:numPr>
          <w:ilvl w:val="1"/>
          <w:numId w:val="14"/>
        </w:numPr>
        <w:spacing w:before="20" w:after="20" w:line="240" w:lineRule="auto"/>
      </w:pPr>
      <w:r>
        <w:t xml:space="preserve">Rules, </w:t>
      </w:r>
      <w:r w:rsidR="51298518">
        <w:t>Policy,</w:t>
      </w:r>
      <w:r>
        <w:t xml:space="preserve"> and Procedures:</w:t>
      </w:r>
      <w:r w:rsidR="00EF3FDF">
        <w:t xml:space="preserve"> Kimberly </w:t>
      </w:r>
      <w:proofErr w:type="spellStart"/>
      <w:r w:rsidR="00EF3FDF">
        <w:t>Meints</w:t>
      </w:r>
      <w:proofErr w:type="spellEnd"/>
    </w:p>
    <w:p w14:paraId="3068E500" w14:textId="03AA296F" w:rsidR="00280EBF" w:rsidRDefault="00280EBF" w:rsidP="00280EBF">
      <w:pPr>
        <w:pStyle w:val="ListParagraph"/>
        <w:numPr>
          <w:ilvl w:val="2"/>
          <w:numId w:val="14"/>
        </w:numPr>
        <w:spacing w:before="20" w:after="20" w:line="240" w:lineRule="auto"/>
      </w:pPr>
      <w:r>
        <w:t>Restroom Survey</w:t>
      </w:r>
    </w:p>
    <w:p w14:paraId="6972C392" w14:textId="3B17DF74" w:rsidR="00280EBF" w:rsidRDefault="008229C9" w:rsidP="00280EBF">
      <w:pPr>
        <w:pStyle w:val="ListParagraph"/>
        <w:numPr>
          <w:ilvl w:val="3"/>
          <w:numId w:val="14"/>
        </w:numPr>
        <w:spacing w:before="20" w:after="20" w:line="240" w:lineRule="auto"/>
      </w:pPr>
      <w:r>
        <w:t>Is ready to share with full Council</w:t>
      </w:r>
    </w:p>
    <w:p w14:paraId="1DE43C49" w14:textId="1C596594" w:rsidR="008229C9" w:rsidRDefault="008229C9" w:rsidP="00280EBF">
      <w:pPr>
        <w:pStyle w:val="ListParagraph"/>
        <w:numPr>
          <w:ilvl w:val="3"/>
          <w:numId w:val="14"/>
        </w:numPr>
        <w:spacing w:before="20" w:after="20" w:line="240" w:lineRule="auto"/>
      </w:pPr>
      <w:r>
        <w:t>Watch emails for further instructions</w:t>
      </w:r>
    </w:p>
    <w:p w14:paraId="3204490A" w14:textId="0F259453" w:rsidR="00280EBF" w:rsidRDefault="008229C9" w:rsidP="00280EBF">
      <w:pPr>
        <w:pStyle w:val="ListParagraph"/>
        <w:numPr>
          <w:ilvl w:val="2"/>
          <w:numId w:val="14"/>
        </w:numPr>
        <w:spacing w:before="20" w:after="20" w:line="240" w:lineRule="auto"/>
      </w:pPr>
      <w:r>
        <w:t>Committee meeting next week</w:t>
      </w:r>
    </w:p>
    <w:p w14:paraId="141331E3" w14:textId="77777777" w:rsidR="00891A35" w:rsidRDefault="00F83585" w:rsidP="00891A35">
      <w:pPr>
        <w:pStyle w:val="ListParagraph"/>
        <w:numPr>
          <w:ilvl w:val="1"/>
          <w:numId w:val="14"/>
        </w:numPr>
        <w:spacing w:before="20" w:after="20" w:line="240" w:lineRule="auto"/>
      </w:pPr>
      <w:r>
        <w:t xml:space="preserve">Communications Committee: </w:t>
      </w:r>
      <w:r w:rsidR="005F1101">
        <w:t>Kaitlin Little</w:t>
      </w:r>
    </w:p>
    <w:p w14:paraId="3DFB94A0" w14:textId="737D40BA" w:rsidR="008229C9" w:rsidRDefault="008229C9" w:rsidP="00891A35">
      <w:pPr>
        <w:pStyle w:val="ListParagraph"/>
        <w:numPr>
          <w:ilvl w:val="2"/>
          <w:numId w:val="14"/>
        </w:numPr>
        <w:spacing w:before="20" w:after="20" w:line="240" w:lineRule="auto"/>
      </w:pPr>
      <w:r>
        <w:t>Any news worthy resources, please forward to Kaitlin.</w:t>
      </w:r>
    </w:p>
    <w:p w14:paraId="75F1CADA" w14:textId="6E83F11E" w:rsidR="008229C9" w:rsidRDefault="00891A35" w:rsidP="008229C9">
      <w:pPr>
        <w:pStyle w:val="ListParagraph"/>
        <w:numPr>
          <w:ilvl w:val="2"/>
          <w:numId w:val="14"/>
        </w:numPr>
        <w:spacing w:before="20" w:after="20" w:line="240" w:lineRule="auto"/>
      </w:pPr>
      <w:r>
        <w:t>For submission ideas for the SAC Newsletter, please submit it on the Microsoft Forms link:</w:t>
      </w:r>
      <w:r w:rsidRPr="00891A35">
        <w:rPr>
          <w:rFonts w:ascii="Calibri" w:hAnsi="Calibri" w:cs="Calibri"/>
          <w:color w:val="242424"/>
          <w:shd w:val="clear" w:color="auto" w:fill="FFFFFF"/>
        </w:rPr>
        <w:t> </w:t>
      </w:r>
      <w:hyperlink r:id="rId11" w:tgtFrame="_blank" w:tooltip="Original URL: https://forms.office.com/r/ZNAjL4Y9qQ. Click or tap if you trust this link." w:history="1">
        <w:r w:rsidRPr="00891A35">
          <w:rPr>
            <w:rStyle w:val="Hyperlink"/>
            <w:rFonts w:ascii="Calibri" w:hAnsi="Calibri" w:cs="Calibri"/>
            <w:color w:val="0078D7"/>
            <w:bdr w:val="none" w:sz="0" w:space="0" w:color="auto" w:frame="1"/>
            <w:shd w:val="clear" w:color="auto" w:fill="FFFFFF"/>
          </w:rPr>
          <w:t>https://forms.office.com/r/ZNAjL4Y9qQ</w:t>
        </w:r>
      </w:hyperlink>
      <w:r w:rsidR="008229C9" w:rsidRPr="008229C9">
        <w:t xml:space="preserve">   </w:t>
      </w:r>
      <w:r w:rsidR="008229C9">
        <w:t>The form is available to expand content.</w:t>
      </w:r>
    </w:p>
    <w:p w14:paraId="74C2D68B" w14:textId="77777777" w:rsidR="00891A35" w:rsidRDefault="00891A35" w:rsidP="00891A35">
      <w:pPr>
        <w:pStyle w:val="ListParagraph"/>
        <w:spacing w:before="20" w:after="20" w:line="240" w:lineRule="auto"/>
        <w:ind w:left="2160"/>
      </w:pPr>
    </w:p>
    <w:p w14:paraId="4E6D9925" w14:textId="082D6635" w:rsidR="25814EB4" w:rsidRDefault="00F83585" w:rsidP="00C77C9A">
      <w:pPr>
        <w:pStyle w:val="ListParagraph"/>
        <w:numPr>
          <w:ilvl w:val="1"/>
          <w:numId w:val="14"/>
        </w:numPr>
        <w:spacing w:before="20" w:after="20" w:line="240" w:lineRule="auto"/>
      </w:pPr>
      <w:r>
        <w:t xml:space="preserve">Awards and Recognition Committee: </w:t>
      </w:r>
      <w:r w:rsidR="00891A35">
        <w:t>Kim Howerton</w:t>
      </w:r>
    </w:p>
    <w:p w14:paraId="58D27CFC" w14:textId="2227B41D" w:rsidR="00D53DE5" w:rsidRDefault="008229C9" w:rsidP="00891A35">
      <w:pPr>
        <w:pStyle w:val="ListParagraph"/>
        <w:numPr>
          <w:ilvl w:val="2"/>
          <w:numId w:val="14"/>
        </w:numPr>
        <w:spacing w:before="20" w:after="20" w:line="240" w:lineRule="auto"/>
      </w:pPr>
      <w:r>
        <w:t>Not present – no report</w:t>
      </w:r>
    </w:p>
    <w:p w14:paraId="41F138AB" w14:textId="77777777" w:rsidR="00D53DE5" w:rsidRDefault="00D53DE5" w:rsidP="00D53DE5">
      <w:pPr>
        <w:pStyle w:val="ListParagraph"/>
        <w:spacing w:before="20" w:after="20" w:line="240" w:lineRule="auto"/>
        <w:ind w:left="2160"/>
      </w:pPr>
    </w:p>
    <w:p w14:paraId="039A79CA" w14:textId="4B684336" w:rsidR="25814EB4" w:rsidRDefault="00F83585" w:rsidP="00C77C9A">
      <w:pPr>
        <w:pStyle w:val="ListParagraph"/>
        <w:numPr>
          <w:ilvl w:val="1"/>
          <w:numId w:val="14"/>
        </w:numPr>
        <w:spacing w:before="20" w:after="20" w:line="240" w:lineRule="auto"/>
      </w:pPr>
      <w:r>
        <w:t xml:space="preserve">Events Committee: </w:t>
      </w:r>
      <w:r w:rsidR="00D53DE5">
        <w:t>Michelle Munson/Kimberly Anderson</w:t>
      </w:r>
    </w:p>
    <w:p w14:paraId="79E73A71" w14:textId="7A515A9A" w:rsidR="00D53DE5" w:rsidRDefault="008229C9" w:rsidP="00D53DE5">
      <w:pPr>
        <w:pStyle w:val="ListParagraph"/>
        <w:numPr>
          <w:ilvl w:val="2"/>
          <w:numId w:val="14"/>
        </w:numPr>
        <w:spacing w:before="20" w:after="20" w:line="240" w:lineRule="auto"/>
      </w:pPr>
      <w:r>
        <w:t>Currently, the committee is doing tastings – working through vendors.</w:t>
      </w:r>
    </w:p>
    <w:p w14:paraId="1E0DBEE2" w14:textId="79F43867" w:rsidR="008229C9" w:rsidRDefault="008229C9" w:rsidP="00D53DE5">
      <w:pPr>
        <w:pStyle w:val="ListParagraph"/>
        <w:numPr>
          <w:ilvl w:val="2"/>
          <w:numId w:val="14"/>
        </w:numPr>
        <w:spacing w:before="20" w:after="20" w:line="240" w:lineRule="auto"/>
      </w:pPr>
      <w:r>
        <w:t>If you have vendor ideas, please send them to the committee chairs.</w:t>
      </w:r>
    </w:p>
    <w:p w14:paraId="27B6F1D0" w14:textId="77777777" w:rsidR="00D53DE5" w:rsidRDefault="00D53DE5" w:rsidP="00D53DE5">
      <w:pPr>
        <w:pStyle w:val="ListParagraph"/>
        <w:spacing w:before="20" w:after="20" w:line="240" w:lineRule="auto"/>
        <w:ind w:left="2160"/>
      </w:pPr>
    </w:p>
    <w:p w14:paraId="3929F218" w14:textId="6BA92806" w:rsidR="25814EB4" w:rsidRDefault="00F83585" w:rsidP="00C77C9A">
      <w:pPr>
        <w:pStyle w:val="ListParagraph"/>
        <w:numPr>
          <w:ilvl w:val="1"/>
          <w:numId w:val="14"/>
        </w:numPr>
        <w:spacing w:before="20" w:after="20" w:line="240" w:lineRule="auto"/>
      </w:pPr>
      <w:r>
        <w:t xml:space="preserve">Diversity, Equity &amp; Inclusion Committee: </w:t>
      </w:r>
      <w:r w:rsidR="00D53DE5">
        <w:t>Kala Davis</w:t>
      </w:r>
    </w:p>
    <w:p w14:paraId="53716AEF" w14:textId="3B190609" w:rsidR="00D53DE5" w:rsidRDefault="00D53DE5" w:rsidP="00D53DE5">
      <w:pPr>
        <w:pStyle w:val="ListParagraph"/>
        <w:numPr>
          <w:ilvl w:val="2"/>
          <w:numId w:val="14"/>
        </w:numPr>
        <w:spacing w:before="20" w:after="20" w:line="240" w:lineRule="auto"/>
      </w:pPr>
      <w:r>
        <w:t>DEI met with OSU HR on the Grievance Policy on Friday the 13</w:t>
      </w:r>
      <w:r w:rsidRPr="00D53DE5">
        <w:rPr>
          <w:vertAlign w:val="superscript"/>
        </w:rPr>
        <w:t>th</w:t>
      </w:r>
      <w:r>
        <w:t>.</w:t>
      </w:r>
    </w:p>
    <w:p w14:paraId="4A096874" w14:textId="4731509F" w:rsidR="008229C9" w:rsidRDefault="008229C9" w:rsidP="008229C9">
      <w:pPr>
        <w:pStyle w:val="ListParagraph"/>
        <w:numPr>
          <w:ilvl w:val="3"/>
          <w:numId w:val="14"/>
        </w:numPr>
        <w:spacing w:before="20" w:after="20" w:line="240" w:lineRule="auto"/>
      </w:pPr>
      <w:r>
        <w:t>Great meeting!</w:t>
      </w:r>
    </w:p>
    <w:p w14:paraId="49EEB31C" w14:textId="338F6DD4" w:rsidR="008229C9" w:rsidRDefault="008229C9" w:rsidP="008229C9">
      <w:pPr>
        <w:pStyle w:val="ListParagraph"/>
        <w:numPr>
          <w:ilvl w:val="3"/>
          <w:numId w:val="14"/>
        </w:numPr>
        <w:spacing w:before="20" w:after="20" w:line="240" w:lineRule="auto"/>
      </w:pPr>
      <w:r>
        <w:t>Shared great feedback to Christa.</w:t>
      </w:r>
    </w:p>
    <w:p w14:paraId="10A8ED60" w14:textId="20751A7C" w:rsidR="00D53DE5" w:rsidRDefault="00D53DE5" w:rsidP="00D53DE5">
      <w:pPr>
        <w:pStyle w:val="ListParagraph"/>
        <w:numPr>
          <w:ilvl w:val="2"/>
          <w:numId w:val="14"/>
        </w:numPr>
        <w:spacing w:before="20" w:after="20" w:line="240" w:lineRule="auto"/>
      </w:pPr>
      <w:r>
        <w:t>More discussion will be held about changing the committee name to Access, Community, and Engagement (ACE) to better cover the group that is being represented.</w:t>
      </w:r>
    </w:p>
    <w:p w14:paraId="4785D0ED" w14:textId="4BEE3BC8" w:rsidR="008229C9" w:rsidRDefault="008229C9" w:rsidP="00D53DE5">
      <w:pPr>
        <w:pStyle w:val="ListParagraph"/>
        <w:numPr>
          <w:ilvl w:val="2"/>
          <w:numId w:val="14"/>
        </w:numPr>
        <w:spacing w:before="20" w:after="20" w:line="240" w:lineRule="auto"/>
      </w:pPr>
      <w:r>
        <w:t>In December, DEI wants to look at the Caregiver community.</w:t>
      </w:r>
    </w:p>
    <w:p w14:paraId="49042B58" w14:textId="77777777" w:rsidR="00C77C9A" w:rsidRDefault="00C77C9A" w:rsidP="00C77C9A">
      <w:pPr>
        <w:pStyle w:val="ListParagraph"/>
        <w:spacing w:before="20" w:after="20" w:line="240" w:lineRule="auto"/>
      </w:pPr>
    </w:p>
    <w:p w14:paraId="118AEDF6" w14:textId="649BD340" w:rsidR="005B5C27" w:rsidRPr="00C83994" w:rsidRDefault="005B5C27" w:rsidP="00C77C9A">
      <w:pPr>
        <w:pStyle w:val="ListParagraph"/>
        <w:numPr>
          <w:ilvl w:val="0"/>
          <w:numId w:val="14"/>
        </w:numPr>
        <w:spacing w:before="20" w:after="20" w:line="240" w:lineRule="auto"/>
      </w:pPr>
      <w:r>
        <w:t>Branch Campus Reports:</w:t>
      </w:r>
    </w:p>
    <w:p w14:paraId="2115E1F5" w14:textId="77777777" w:rsidR="001701AB" w:rsidRPr="001701AB" w:rsidRDefault="114752D3" w:rsidP="008229C9">
      <w:pPr>
        <w:pStyle w:val="ListParagraph"/>
        <w:numPr>
          <w:ilvl w:val="1"/>
          <w:numId w:val="14"/>
        </w:numPr>
        <w:spacing w:before="20" w:after="20" w:line="240" w:lineRule="auto"/>
        <w:rPr>
          <w:rFonts w:ascii="Calibri" w:eastAsia="MS Mincho" w:hAnsi="Calibri" w:cs="Arial"/>
          <w:color w:val="000000" w:themeColor="text1"/>
        </w:rPr>
      </w:pPr>
      <w:r w:rsidRPr="00C77C9A">
        <w:rPr>
          <w:rFonts w:ascii="Calibri" w:eastAsia="Calibri" w:hAnsi="Calibri" w:cs="Calibri"/>
          <w:color w:val="000000" w:themeColor="text1"/>
        </w:rPr>
        <w:t xml:space="preserve">OSU-Tulsa: </w:t>
      </w:r>
      <w:r w:rsidR="008229C9">
        <w:rPr>
          <w:rFonts w:ascii="Calibri" w:eastAsia="Calibri" w:hAnsi="Calibri" w:cs="Calibri"/>
          <w:color w:val="000000" w:themeColor="text1"/>
        </w:rPr>
        <w:t xml:space="preserve"> </w:t>
      </w:r>
    </w:p>
    <w:p w14:paraId="4F3F3A32" w14:textId="2316144F" w:rsidR="00803A69" w:rsidRPr="008229C9" w:rsidRDefault="008229C9" w:rsidP="001701AB">
      <w:pPr>
        <w:pStyle w:val="ListParagraph"/>
        <w:numPr>
          <w:ilvl w:val="2"/>
          <w:numId w:val="14"/>
        </w:numPr>
        <w:spacing w:before="20" w:after="20" w:line="240" w:lineRule="auto"/>
        <w:rPr>
          <w:rFonts w:ascii="Calibri" w:eastAsia="MS Mincho" w:hAnsi="Calibri" w:cs="Arial"/>
          <w:color w:val="000000" w:themeColor="text1"/>
        </w:rPr>
      </w:pPr>
      <w:r>
        <w:rPr>
          <w:rFonts w:ascii="Calibri" w:eastAsia="Calibri" w:hAnsi="Calibri" w:cs="Calibri"/>
          <w:color w:val="000000" w:themeColor="text1"/>
        </w:rPr>
        <w:t>No report</w:t>
      </w:r>
    </w:p>
    <w:p w14:paraId="547DD9D0" w14:textId="1A14CD9A" w:rsidR="114752D3" w:rsidRPr="00803A69" w:rsidRDefault="114752D3" w:rsidP="00C77C9A">
      <w:pPr>
        <w:pStyle w:val="ListParagraph"/>
        <w:numPr>
          <w:ilvl w:val="1"/>
          <w:numId w:val="14"/>
        </w:numPr>
        <w:spacing w:before="20" w:after="20" w:line="240" w:lineRule="auto"/>
        <w:rPr>
          <w:rFonts w:ascii="Calibri" w:eastAsia="MS Mincho" w:hAnsi="Calibri" w:cs="Arial"/>
          <w:color w:val="000000" w:themeColor="text1"/>
        </w:rPr>
      </w:pPr>
      <w:bookmarkStart w:id="1" w:name="_Int_gZzz8RPH"/>
      <w:r w:rsidRPr="00C77C9A">
        <w:rPr>
          <w:rFonts w:ascii="Calibri" w:eastAsia="Calibri" w:hAnsi="Calibri" w:cs="Calibri"/>
          <w:color w:val="000000" w:themeColor="text1"/>
        </w:rPr>
        <w:t>OSU</w:t>
      </w:r>
      <w:bookmarkEnd w:id="1"/>
      <w:r w:rsidRPr="00C77C9A">
        <w:rPr>
          <w:rFonts w:ascii="Calibri" w:eastAsia="Calibri" w:hAnsi="Calibri" w:cs="Calibri"/>
          <w:color w:val="000000" w:themeColor="text1"/>
        </w:rPr>
        <w:t xml:space="preserve"> -CHS: </w:t>
      </w:r>
    </w:p>
    <w:p w14:paraId="2B204E96" w14:textId="2504D0A4" w:rsidR="00803A69" w:rsidRPr="00C77C9A" w:rsidRDefault="00803A69" w:rsidP="00803A69">
      <w:pPr>
        <w:pStyle w:val="ListParagraph"/>
        <w:numPr>
          <w:ilvl w:val="2"/>
          <w:numId w:val="14"/>
        </w:numPr>
        <w:spacing w:before="20" w:after="20" w:line="240" w:lineRule="auto"/>
        <w:rPr>
          <w:rFonts w:ascii="Calibri" w:eastAsia="MS Mincho" w:hAnsi="Calibri" w:cs="Arial"/>
          <w:color w:val="000000" w:themeColor="text1"/>
        </w:rPr>
      </w:pPr>
      <w:r>
        <w:rPr>
          <w:rFonts w:ascii="Calibri" w:eastAsia="MS Mincho" w:hAnsi="Calibri" w:cs="Arial"/>
          <w:color w:val="000000" w:themeColor="text1"/>
        </w:rPr>
        <w:t>No representation</w:t>
      </w:r>
    </w:p>
    <w:p w14:paraId="4E41DCED" w14:textId="77777777" w:rsidR="008229C9" w:rsidRDefault="114752D3" w:rsidP="008229C9">
      <w:pPr>
        <w:pStyle w:val="ListParagraph"/>
        <w:numPr>
          <w:ilvl w:val="1"/>
          <w:numId w:val="14"/>
        </w:numPr>
        <w:spacing w:before="20" w:after="20" w:line="240" w:lineRule="auto"/>
        <w:rPr>
          <w:rFonts w:ascii="Calibri" w:eastAsia="Calibri" w:hAnsi="Calibri" w:cs="Calibri"/>
          <w:color w:val="000000" w:themeColor="text1"/>
        </w:rPr>
      </w:pPr>
      <w:r w:rsidRPr="00C77C9A">
        <w:rPr>
          <w:rFonts w:ascii="Calibri" w:eastAsia="Calibri" w:hAnsi="Calibri" w:cs="Calibri"/>
          <w:color w:val="000000" w:themeColor="text1"/>
        </w:rPr>
        <w:t xml:space="preserve">OSU-OKC: </w:t>
      </w:r>
      <w:r w:rsidR="00803A69">
        <w:rPr>
          <w:rFonts w:ascii="Calibri" w:eastAsia="Calibri" w:hAnsi="Calibri" w:cs="Calibri"/>
          <w:color w:val="000000" w:themeColor="text1"/>
        </w:rPr>
        <w:t>Nick Irby</w:t>
      </w:r>
    </w:p>
    <w:p w14:paraId="25E81D98" w14:textId="329D0E7F" w:rsidR="008229C9" w:rsidRPr="008229C9" w:rsidRDefault="008229C9" w:rsidP="008229C9">
      <w:pPr>
        <w:pStyle w:val="ListParagraph"/>
        <w:numPr>
          <w:ilvl w:val="2"/>
          <w:numId w:val="14"/>
        </w:numPr>
        <w:spacing w:before="20" w:after="20" w:line="240" w:lineRule="auto"/>
        <w:rPr>
          <w:rFonts w:ascii="Calibri" w:eastAsia="Calibri" w:hAnsi="Calibri" w:cs="Calibri"/>
          <w:color w:val="000000" w:themeColor="text1"/>
        </w:rPr>
      </w:pPr>
      <w:r w:rsidRPr="008229C9">
        <w:rPr>
          <w:rFonts w:ascii="Calibri" w:eastAsia="Calibri" w:hAnsi="Calibri" w:cs="Calibri"/>
          <w:color w:val="000000" w:themeColor="text1"/>
        </w:rPr>
        <w:lastRenderedPageBreak/>
        <w:t>Currently planning holiday celebrations including a Staff Chili Cook Off in February (fundraiser)</w:t>
      </w:r>
    </w:p>
    <w:p w14:paraId="363009A9" w14:textId="5192B6B2" w:rsidR="00803A69" w:rsidRDefault="008229C9" w:rsidP="001031FF">
      <w:pPr>
        <w:pStyle w:val="ListParagraph"/>
        <w:numPr>
          <w:ilvl w:val="2"/>
          <w:numId w:val="14"/>
        </w:numPr>
        <w:spacing w:before="20" w:after="20" w:line="240" w:lineRule="auto"/>
        <w:rPr>
          <w:rFonts w:ascii="Calibri" w:eastAsia="Calibri" w:hAnsi="Calibri" w:cs="Calibri"/>
          <w:color w:val="000000" w:themeColor="text1"/>
        </w:rPr>
      </w:pPr>
      <w:r>
        <w:rPr>
          <w:rFonts w:ascii="Calibri" w:eastAsia="Calibri" w:hAnsi="Calibri" w:cs="Calibri"/>
          <w:color w:val="000000" w:themeColor="text1"/>
        </w:rPr>
        <w:t>Reviewing bylaws.  Theirs were written several years ago and need updating.</w:t>
      </w:r>
    </w:p>
    <w:p w14:paraId="2F898A8E" w14:textId="795B58E5" w:rsidR="00803A69" w:rsidRDefault="001701AB" w:rsidP="001031FF">
      <w:pPr>
        <w:pStyle w:val="ListParagraph"/>
        <w:numPr>
          <w:ilvl w:val="2"/>
          <w:numId w:val="14"/>
        </w:numPr>
        <w:spacing w:before="20" w:after="20" w:line="240" w:lineRule="auto"/>
        <w:rPr>
          <w:rFonts w:ascii="Calibri" w:eastAsia="Calibri" w:hAnsi="Calibri" w:cs="Calibri"/>
          <w:color w:val="000000" w:themeColor="text1"/>
        </w:rPr>
      </w:pPr>
      <w:r>
        <w:rPr>
          <w:rFonts w:ascii="Calibri" w:eastAsia="Calibri" w:hAnsi="Calibri" w:cs="Calibri"/>
          <w:color w:val="000000" w:themeColor="text1"/>
        </w:rPr>
        <w:t>OSU-OKC’s president has retired, so President Shrum is filling in during the new search.</w:t>
      </w:r>
    </w:p>
    <w:p w14:paraId="0999656D" w14:textId="21ABEFBD" w:rsidR="001701AB" w:rsidRDefault="001701AB" w:rsidP="001031FF">
      <w:pPr>
        <w:pStyle w:val="ListParagraph"/>
        <w:numPr>
          <w:ilvl w:val="2"/>
          <w:numId w:val="14"/>
        </w:numPr>
        <w:spacing w:before="20" w:after="20" w:line="240" w:lineRule="auto"/>
        <w:rPr>
          <w:rFonts w:ascii="Calibri" w:eastAsia="Calibri" w:hAnsi="Calibri" w:cs="Calibri"/>
          <w:color w:val="000000" w:themeColor="text1"/>
        </w:rPr>
      </w:pPr>
      <w:r>
        <w:rPr>
          <w:rFonts w:ascii="Calibri" w:eastAsia="Calibri" w:hAnsi="Calibri" w:cs="Calibri"/>
          <w:color w:val="000000" w:themeColor="text1"/>
        </w:rPr>
        <w:t>Culture Development and Employee Relations Committees</w:t>
      </w:r>
    </w:p>
    <w:p w14:paraId="5C18E400" w14:textId="048A4A0B" w:rsidR="001701AB" w:rsidRDefault="001701AB" w:rsidP="001701AB">
      <w:pPr>
        <w:pStyle w:val="ListParagraph"/>
        <w:numPr>
          <w:ilvl w:val="3"/>
          <w:numId w:val="14"/>
        </w:numPr>
        <w:spacing w:before="20" w:after="20" w:line="240" w:lineRule="auto"/>
        <w:rPr>
          <w:rFonts w:ascii="Calibri" w:eastAsia="Calibri" w:hAnsi="Calibri" w:cs="Calibri"/>
          <w:color w:val="000000" w:themeColor="text1"/>
        </w:rPr>
      </w:pPr>
      <w:r>
        <w:rPr>
          <w:rFonts w:ascii="Calibri" w:eastAsia="Calibri" w:hAnsi="Calibri" w:cs="Calibri"/>
          <w:color w:val="000000" w:themeColor="text1"/>
        </w:rPr>
        <w:t>Gaps in methodology</w:t>
      </w:r>
    </w:p>
    <w:p w14:paraId="77DBEFFB" w14:textId="0639E854" w:rsidR="001701AB" w:rsidRDefault="001701AB" w:rsidP="001701AB">
      <w:pPr>
        <w:pStyle w:val="ListParagraph"/>
        <w:numPr>
          <w:ilvl w:val="3"/>
          <w:numId w:val="14"/>
        </w:numPr>
        <w:spacing w:before="20" w:after="20" w:line="240" w:lineRule="auto"/>
        <w:rPr>
          <w:rFonts w:ascii="Calibri" w:eastAsia="Calibri" w:hAnsi="Calibri" w:cs="Calibri"/>
          <w:color w:val="000000" w:themeColor="text1"/>
        </w:rPr>
      </w:pPr>
      <w:r>
        <w:rPr>
          <w:rFonts w:ascii="Calibri" w:eastAsia="Calibri" w:hAnsi="Calibri" w:cs="Calibri"/>
          <w:color w:val="000000" w:themeColor="text1"/>
        </w:rPr>
        <w:t>Working with staff and faculty to get a better picture of where employees are at.</w:t>
      </w:r>
    </w:p>
    <w:p w14:paraId="7E3624F1" w14:textId="77777777" w:rsidR="001701AB" w:rsidRDefault="001701AB" w:rsidP="001701AB">
      <w:pPr>
        <w:pStyle w:val="ListParagraph"/>
        <w:numPr>
          <w:ilvl w:val="3"/>
          <w:numId w:val="14"/>
        </w:numPr>
        <w:spacing w:before="20" w:after="20" w:line="240" w:lineRule="auto"/>
        <w:rPr>
          <w:rFonts w:ascii="Calibri" w:eastAsia="Calibri" w:hAnsi="Calibri" w:cs="Calibri"/>
          <w:color w:val="000000" w:themeColor="text1"/>
        </w:rPr>
      </w:pPr>
      <w:r>
        <w:rPr>
          <w:rFonts w:ascii="Calibri" w:eastAsia="Calibri" w:hAnsi="Calibri" w:cs="Calibri"/>
          <w:color w:val="000000" w:themeColor="text1"/>
        </w:rPr>
        <w:t xml:space="preserve">Focus on current employees and why they stay.  </w:t>
      </w:r>
    </w:p>
    <w:p w14:paraId="7692907D" w14:textId="55BF323A" w:rsidR="001701AB" w:rsidRDefault="001701AB" w:rsidP="001701AB">
      <w:pPr>
        <w:pStyle w:val="ListParagraph"/>
        <w:numPr>
          <w:ilvl w:val="3"/>
          <w:numId w:val="14"/>
        </w:numPr>
        <w:spacing w:before="20" w:after="20" w:line="240" w:lineRule="auto"/>
        <w:rPr>
          <w:rFonts w:ascii="Calibri" w:eastAsia="Calibri" w:hAnsi="Calibri" w:cs="Calibri"/>
          <w:color w:val="000000" w:themeColor="text1"/>
        </w:rPr>
      </w:pPr>
      <w:r>
        <w:rPr>
          <w:rFonts w:ascii="Calibri" w:eastAsia="Calibri" w:hAnsi="Calibri" w:cs="Calibri"/>
          <w:color w:val="000000" w:themeColor="text1"/>
        </w:rPr>
        <w:t>Promoting what makes it a good place to work.</w:t>
      </w:r>
    </w:p>
    <w:p w14:paraId="22F6B789" w14:textId="0FD1465F" w:rsidR="001701AB" w:rsidRPr="001701AB" w:rsidRDefault="001701AB" w:rsidP="001701AB">
      <w:pPr>
        <w:pStyle w:val="ListParagraph"/>
        <w:numPr>
          <w:ilvl w:val="3"/>
          <w:numId w:val="14"/>
        </w:numPr>
        <w:spacing w:before="20" w:after="20" w:line="240" w:lineRule="auto"/>
        <w:rPr>
          <w:rFonts w:ascii="Calibri" w:eastAsia="Calibri" w:hAnsi="Calibri" w:cs="Calibri"/>
          <w:color w:val="000000" w:themeColor="text1"/>
        </w:rPr>
      </w:pPr>
      <w:r>
        <w:rPr>
          <w:rFonts w:ascii="Calibri" w:eastAsia="Calibri" w:hAnsi="Calibri" w:cs="Calibri"/>
          <w:color w:val="000000" w:themeColor="text1"/>
        </w:rPr>
        <w:t>Happy to share what they are doing and making their resources available to us.</w:t>
      </w:r>
    </w:p>
    <w:p w14:paraId="61F13CBC" w14:textId="5F8A43E0" w:rsidR="4D21F6A6" w:rsidRPr="001701AB" w:rsidRDefault="114752D3" w:rsidP="001031FF">
      <w:pPr>
        <w:pStyle w:val="ListParagraph"/>
        <w:numPr>
          <w:ilvl w:val="1"/>
          <w:numId w:val="14"/>
        </w:numPr>
        <w:spacing w:before="20" w:after="20" w:line="240" w:lineRule="auto"/>
        <w:rPr>
          <w:rFonts w:ascii="Calibri" w:hAnsi="Calibri"/>
          <w:color w:val="000000" w:themeColor="text1"/>
        </w:rPr>
      </w:pPr>
      <w:r w:rsidRPr="00C77C9A">
        <w:rPr>
          <w:rFonts w:ascii="Calibri" w:eastAsia="Calibri" w:hAnsi="Calibri" w:cs="Calibri"/>
          <w:color w:val="000000" w:themeColor="text1"/>
        </w:rPr>
        <w:t xml:space="preserve">OSUIT-Okmulgee: </w:t>
      </w:r>
    </w:p>
    <w:p w14:paraId="50ADBFD5" w14:textId="0752FD7E" w:rsidR="00C77C9A" w:rsidRPr="001701AB" w:rsidRDefault="001701AB" w:rsidP="001701AB">
      <w:pPr>
        <w:pStyle w:val="ListParagraph"/>
        <w:numPr>
          <w:ilvl w:val="2"/>
          <w:numId w:val="14"/>
        </w:numPr>
        <w:spacing w:before="20" w:after="20" w:line="240" w:lineRule="auto"/>
      </w:pPr>
      <w:r>
        <w:rPr>
          <w:rFonts w:ascii="Calibri" w:hAnsi="Calibri"/>
          <w:color w:val="000000" w:themeColor="text1"/>
        </w:rPr>
        <w:t>No representation</w:t>
      </w:r>
    </w:p>
    <w:p w14:paraId="15D36CB8" w14:textId="77777777" w:rsidR="001701AB" w:rsidRDefault="001701AB" w:rsidP="001701AB">
      <w:pPr>
        <w:pStyle w:val="ListParagraph"/>
        <w:spacing w:before="20" w:after="20" w:line="240" w:lineRule="auto"/>
        <w:ind w:left="2160"/>
      </w:pPr>
    </w:p>
    <w:p w14:paraId="385B6800" w14:textId="3FFFBACA" w:rsidR="005B5C27" w:rsidRPr="00C83994" w:rsidRDefault="005B5C27" w:rsidP="001031FF">
      <w:pPr>
        <w:pStyle w:val="ListParagraph"/>
        <w:numPr>
          <w:ilvl w:val="0"/>
          <w:numId w:val="14"/>
        </w:numPr>
        <w:spacing w:before="20" w:after="20" w:line="240" w:lineRule="auto"/>
      </w:pPr>
      <w:r>
        <w:t>Reports of University Committees:</w:t>
      </w:r>
    </w:p>
    <w:p w14:paraId="6F9E929C" w14:textId="0C652D17" w:rsidR="00E33B41" w:rsidRDefault="00BD1EF3" w:rsidP="001031FF">
      <w:pPr>
        <w:pStyle w:val="ListParagraph"/>
        <w:numPr>
          <w:ilvl w:val="1"/>
          <w:numId w:val="14"/>
        </w:numPr>
        <w:spacing w:before="20" w:after="20" w:line="240" w:lineRule="auto"/>
      </w:pPr>
      <w:r>
        <w:t>Faculty Council</w:t>
      </w:r>
      <w:r w:rsidR="008C2F37">
        <w:t>:</w:t>
      </w:r>
      <w:r w:rsidR="00E33B41">
        <w:t xml:space="preserve"> </w:t>
      </w:r>
      <w:r w:rsidR="001701AB">
        <w:t>No report – no meeting this month</w:t>
      </w:r>
    </w:p>
    <w:p w14:paraId="569CF211" w14:textId="3D7DADDF" w:rsidR="00052AD1" w:rsidRDefault="00A33007" w:rsidP="001031FF">
      <w:pPr>
        <w:pStyle w:val="ListParagraph"/>
        <w:numPr>
          <w:ilvl w:val="1"/>
          <w:numId w:val="14"/>
        </w:numPr>
        <w:spacing w:before="20" w:after="20" w:line="240" w:lineRule="auto"/>
      </w:pPr>
      <w:r>
        <w:t>Human Resources</w:t>
      </w:r>
      <w:r w:rsidR="008C2F37">
        <w:t xml:space="preserve">: </w:t>
      </w:r>
      <w:r w:rsidR="00E33B41">
        <w:t xml:space="preserve"> </w:t>
      </w:r>
      <w:r w:rsidR="001701AB">
        <w:t xml:space="preserve">Jamie </w:t>
      </w:r>
      <w:proofErr w:type="spellStart"/>
      <w:r w:rsidR="001701AB">
        <w:t>Milek</w:t>
      </w:r>
      <w:proofErr w:type="spellEnd"/>
    </w:p>
    <w:p w14:paraId="0538741D" w14:textId="77777777" w:rsidR="00D00AA3" w:rsidRDefault="001701AB" w:rsidP="00D00AA3">
      <w:pPr>
        <w:pStyle w:val="ListParagraph"/>
        <w:numPr>
          <w:ilvl w:val="2"/>
          <w:numId w:val="14"/>
        </w:numPr>
        <w:spacing w:before="20" w:after="20" w:line="240" w:lineRule="auto"/>
      </w:pPr>
      <w:r>
        <w:t>Open</w:t>
      </w:r>
      <w:r w:rsidR="00FC642F">
        <w:t xml:space="preserve"> Enrollment </w:t>
      </w:r>
      <w:r>
        <w:t>ends at midnight on Friday,</w:t>
      </w:r>
      <w:r w:rsidR="00FC642F">
        <w:t xml:space="preserve"> November 10</w:t>
      </w:r>
      <w:r w:rsidR="00FC642F" w:rsidRPr="00FC642F">
        <w:rPr>
          <w:vertAlign w:val="superscript"/>
        </w:rPr>
        <w:t>th</w:t>
      </w:r>
      <w:r>
        <w:t>, 2023</w:t>
      </w:r>
    </w:p>
    <w:p w14:paraId="3F21893B" w14:textId="77777777" w:rsidR="00D00AA3" w:rsidRDefault="00D00AA3" w:rsidP="00D00AA3">
      <w:pPr>
        <w:pStyle w:val="ListParagraph"/>
        <w:numPr>
          <w:ilvl w:val="2"/>
          <w:numId w:val="14"/>
        </w:numPr>
        <w:spacing w:before="20" w:after="20" w:line="240" w:lineRule="auto"/>
      </w:pPr>
      <w:r>
        <w:t>FSA/Health – set by IRS (no IRS maximum released yet).</w:t>
      </w:r>
    </w:p>
    <w:p w14:paraId="3A69A3F8" w14:textId="77777777" w:rsidR="00D00AA3" w:rsidRDefault="00AF755D" w:rsidP="00D00AA3">
      <w:pPr>
        <w:pStyle w:val="ListParagraph"/>
        <w:numPr>
          <w:ilvl w:val="2"/>
          <w:numId w:val="14"/>
        </w:numPr>
        <w:spacing w:before="20" w:after="20" w:line="240" w:lineRule="auto"/>
      </w:pPr>
      <w:r>
        <w:t xml:space="preserve">Spouse Exclusion </w:t>
      </w:r>
      <w:r w:rsidR="00D00AA3">
        <w:t>has been cancelled.</w:t>
      </w:r>
    </w:p>
    <w:p w14:paraId="2BB15D5B" w14:textId="564F4728" w:rsidR="00A63CAA" w:rsidRDefault="00A63CAA" w:rsidP="00D00AA3">
      <w:pPr>
        <w:pStyle w:val="ListParagraph"/>
        <w:numPr>
          <w:ilvl w:val="2"/>
          <w:numId w:val="14"/>
        </w:numPr>
        <w:spacing w:before="20" w:after="20" w:line="240" w:lineRule="auto"/>
      </w:pPr>
      <w:r>
        <w:t>If questions arise, please forward to OSU Benefits.</w:t>
      </w:r>
    </w:p>
    <w:p w14:paraId="26EE9112" w14:textId="72043F57" w:rsidR="00052AD1" w:rsidRDefault="00052AD1" w:rsidP="00C77C9A">
      <w:pPr>
        <w:pStyle w:val="ListParagraph"/>
        <w:numPr>
          <w:ilvl w:val="1"/>
          <w:numId w:val="14"/>
        </w:numPr>
        <w:spacing w:before="20" w:after="20" w:line="240" w:lineRule="auto"/>
      </w:pPr>
      <w:r>
        <w:t>GPSGA:</w:t>
      </w:r>
      <w:r w:rsidR="005D3965">
        <w:t xml:space="preserve"> </w:t>
      </w:r>
    </w:p>
    <w:p w14:paraId="27FECEB0" w14:textId="5A422778" w:rsidR="00A63CAA" w:rsidRPr="00C83994" w:rsidRDefault="00A63CAA" w:rsidP="00A63CAA">
      <w:pPr>
        <w:pStyle w:val="ListParagraph"/>
        <w:numPr>
          <w:ilvl w:val="2"/>
          <w:numId w:val="14"/>
        </w:numPr>
        <w:spacing w:before="20" w:after="20" w:line="240" w:lineRule="auto"/>
      </w:pPr>
      <w:r>
        <w:t>No representation</w:t>
      </w:r>
    </w:p>
    <w:p w14:paraId="1E2B2B42" w14:textId="77777777" w:rsidR="00D00AA3" w:rsidRDefault="005B5C27" w:rsidP="00C77C9A">
      <w:pPr>
        <w:pStyle w:val="ListParagraph"/>
        <w:numPr>
          <w:ilvl w:val="1"/>
          <w:numId w:val="14"/>
        </w:numPr>
        <w:spacing w:before="20" w:after="20" w:line="240" w:lineRule="auto"/>
      </w:pPr>
      <w:r>
        <w:t>Department of Wellness</w:t>
      </w:r>
      <w:r w:rsidR="008C2F37">
        <w:t xml:space="preserve">: </w:t>
      </w:r>
    </w:p>
    <w:p w14:paraId="00BD4D3A" w14:textId="1B621EE9" w:rsidR="00A63CAA" w:rsidRPr="008C2F37" w:rsidRDefault="00D00AA3" w:rsidP="0035161E">
      <w:pPr>
        <w:pStyle w:val="ListParagraph"/>
        <w:numPr>
          <w:ilvl w:val="2"/>
          <w:numId w:val="14"/>
        </w:numPr>
        <w:spacing w:before="20" w:after="20" w:line="240" w:lineRule="auto"/>
      </w:pPr>
      <w:r>
        <w:t>No report but a flier was included via email for upcoming events</w:t>
      </w:r>
    </w:p>
    <w:p w14:paraId="3E5FEA5C" w14:textId="4139A101" w:rsidR="008C2F37" w:rsidRDefault="008C2F37" w:rsidP="00C77C9A">
      <w:pPr>
        <w:pStyle w:val="ListParagraph"/>
        <w:numPr>
          <w:ilvl w:val="1"/>
          <w:numId w:val="14"/>
        </w:numPr>
        <w:spacing w:before="20" w:after="20" w:line="240" w:lineRule="auto"/>
      </w:pPr>
      <w:r>
        <w:t xml:space="preserve">Student Government Association: </w:t>
      </w:r>
    </w:p>
    <w:p w14:paraId="5AE2714A" w14:textId="4242ACEF" w:rsidR="001031FF" w:rsidRPr="008C2F37" w:rsidRDefault="001031FF" w:rsidP="001031FF">
      <w:pPr>
        <w:pStyle w:val="ListParagraph"/>
        <w:numPr>
          <w:ilvl w:val="2"/>
          <w:numId w:val="14"/>
        </w:numPr>
        <w:spacing w:before="20" w:after="20" w:line="240" w:lineRule="auto"/>
      </w:pPr>
      <w:r>
        <w:t>No representation</w:t>
      </w:r>
    </w:p>
    <w:p w14:paraId="7672122B" w14:textId="1105D89E" w:rsidR="25814EB4" w:rsidRDefault="25814EB4" w:rsidP="25814EB4">
      <w:pPr>
        <w:spacing w:before="20" w:after="20" w:line="240" w:lineRule="auto"/>
        <w:rPr>
          <w:rFonts w:ascii="Calibri" w:eastAsia="MS Mincho" w:hAnsi="Calibri" w:cs="Arial"/>
        </w:rPr>
      </w:pPr>
    </w:p>
    <w:p w14:paraId="122FD342" w14:textId="7CA8A05E" w:rsidR="00D63470" w:rsidRDefault="005B5C27" w:rsidP="00C77C9A">
      <w:pPr>
        <w:pStyle w:val="ListParagraph"/>
        <w:numPr>
          <w:ilvl w:val="0"/>
          <w:numId w:val="14"/>
        </w:numPr>
        <w:spacing w:before="20" w:after="20" w:line="240" w:lineRule="auto"/>
      </w:pPr>
      <w:r>
        <w:t>Unfinished Business:</w:t>
      </w:r>
      <w:r w:rsidR="57731779">
        <w:t xml:space="preserve"> </w:t>
      </w:r>
    </w:p>
    <w:p w14:paraId="6C1D293C" w14:textId="7FCCAC87" w:rsidR="001031FF" w:rsidRDefault="00D00AA3" w:rsidP="001031FF">
      <w:pPr>
        <w:pStyle w:val="ListParagraph"/>
        <w:numPr>
          <w:ilvl w:val="1"/>
          <w:numId w:val="14"/>
        </w:numPr>
        <w:spacing w:before="20" w:after="20" w:line="240" w:lineRule="auto"/>
      </w:pPr>
      <w:r>
        <w:t>New concerns have been expressed regarding the name change of the DEI Committee.</w:t>
      </w:r>
    </w:p>
    <w:p w14:paraId="58CB0B9C" w14:textId="68B3A7C0" w:rsidR="00D00AA3" w:rsidRDefault="00D00AA3" w:rsidP="00D00AA3">
      <w:pPr>
        <w:pStyle w:val="ListParagraph"/>
        <w:numPr>
          <w:ilvl w:val="2"/>
          <w:numId w:val="14"/>
        </w:numPr>
        <w:spacing w:before="20" w:after="20" w:line="240" w:lineRule="auto"/>
      </w:pPr>
      <w:r>
        <w:t xml:space="preserve">SAC will schedule 3 Q&amp;A events to discuss further.  </w:t>
      </w:r>
    </w:p>
    <w:p w14:paraId="4F375A06" w14:textId="4626813D" w:rsidR="00D00AA3" w:rsidRDefault="00D00AA3" w:rsidP="00D00AA3">
      <w:pPr>
        <w:pStyle w:val="ListParagraph"/>
        <w:numPr>
          <w:ilvl w:val="2"/>
          <w:numId w:val="14"/>
        </w:numPr>
        <w:spacing w:before="20" w:after="20" w:line="240" w:lineRule="auto"/>
      </w:pPr>
      <w:r>
        <w:t>These 3 events will be open for SAC members.</w:t>
      </w:r>
    </w:p>
    <w:p w14:paraId="4E38D6F4" w14:textId="3BD68025" w:rsidR="00D00AA3" w:rsidRDefault="00D00AA3" w:rsidP="00D00AA3">
      <w:pPr>
        <w:pStyle w:val="ListParagraph"/>
        <w:numPr>
          <w:ilvl w:val="2"/>
          <w:numId w:val="14"/>
        </w:numPr>
        <w:spacing w:before="20" w:after="20" w:line="240" w:lineRule="auto"/>
      </w:pPr>
      <w:r>
        <w:t>Any concerns should be brought to these meetings.</w:t>
      </w:r>
    </w:p>
    <w:p w14:paraId="2EFED6D2" w14:textId="289A0A12" w:rsidR="00D00AA3" w:rsidRDefault="00D00AA3" w:rsidP="00D00AA3">
      <w:pPr>
        <w:pStyle w:val="ListParagraph"/>
        <w:numPr>
          <w:ilvl w:val="2"/>
          <w:numId w:val="14"/>
        </w:numPr>
        <w:spacing w:before="20" w:after="20" w:line="240" w:lineRule="auto"/>
      </w:pPr>
      <w:r>
        <w:t>Q&amp;A Sessions are scheduled, as follows:</w:t>
      </w:r>
    </w:p>
    <w:p w14:paraId="388110EF" w14:textId="3BB288E2" w:rsidR="00D00AA3" w:rsidRDefault="002F5D0B" w:rsidP="00D00AA3">
      <w:pPr>
        <w:pStyle w:val="ListParagraph"/>
        <w:numPr>
          <w:ilvl w:val="3"/>
          <w:numId w:val="14"/>
        </w:numPr>
        <w:spacing w:before="20" w:after="20" w:line="240" w:lineRule="auto"/>
      </w:pPr>
      <w:r>
        <w:t xml:space="preserve">Remote: November 16, 2-3pm </w:t>
      </w:r>
    </w:p>
    <w:p w14:paraId="4B3A123A" w14:textId="3D59D0CA" w:rsidR="002F5D0B" w:rsidRDefault="002F5D0B" w:rsidP="00D00AA3">
      <w:pPr>
        <w:pStyle w:val="ListParagraph"/>
        <w:numPr>
          <w:ilvl w:val="3"/>
          <w:numId w:val="14"/>
        </w:numPr>
        <w:spacing w:before="20" w:after="20" w:line="240" w:lineRule="auto"/>
      </w:pPr>
      <w:r>
        <w:t>In person, place TBD: November 28, 2-3pm</w:t>
      </w:r>
    </w:p>
    <w:p w14:paraId="7EA42FA3" w14:textId="777AC046" w:rsidR="002F5D0B" w:rsidRDefault="002F5D0B" w:rsidP="00D00AA3">
      <w:pPr>
        <w:pStyle w:val="ListParagraph"/>
        <w:numPr>
          <w:ilvl w:val="3"/>
          <w:numId w:val="14"/>
        </w:numPr>
        <w:spacing w:before="20" w:after="20" w:line="240" w:lineRule="auto"/>
      </w:pPr>
      <w:r>
        <w:t>Remote: December 12, 8:30 – 9:30am</w:t>
      </w:r>
    </w:p>
    <w:p w14:paraId="3B2F2D39" w14:textId="19CDB7CC" w:rsidR="002F5D0B" w:rsidRPr="00C83994" w:rsidRDefault="002F5D0B" w:rsidP="002F5D0B">
      <w:pPr>
        <w:pStyle w:val="ListParagraph"/>
        <w:numPr>
          <w:ilvl w:val="2"/>
          <w:numId w:val="14"/>
        </w:numPr>
        <w:spacing w:before="20" w:after="20" w:line="240" w:lineRule="auto"/>
      </w:pPr>
      <w:r>
        <w:t>The Q&amp;A increases access and engagement to all.</w:t>
      </w:r>
    </w:p>
    <w:p w14:paraId="10EB54B4" w14:textId="2F599556" w:rsidR="25814EB4" w:rsidRDefault="25814EB4" w:rsidP="25814EB4">
      <w:pPr>
        <w:spacing w:before="20" w:after="20" w:line="240" w:lineRule="auto"/>
        <w:rPr>
          <w:rFonts w:ascii="Calibri" w:eastAsia="MS Mincho" w:hAnsi="Calibri" w:cs="Arial"/>
        </w:rPr>
      </w:pPr>
    </w:p>
    <w:p w14:paraId="4B92F6F3" w14:textId="11712F66" w:rsidR="00C77C9A" w:rsidRDefault="005B5C27" w:rsidP="00C77C9A">
      <w:pPr>
        <w:pStyle w:val="ListParagraph"/>
        <w:numPr>
          <w:ilvl w:val="0"/>
          <w:numId w:val="14"/>
        </w:numPr>
        <w:spacing w:before="20" w:after="20" w:line="240" w:lineRule="auto"/>
      </w:pPr>
      <w:r>
        <w:t>New Business:</w:t>
      </w:r>
      <w:r w:rsidR="001031FF">
        <w:t xml:space="preserve"> </w:t>
      </w:r>
    </w:p>
    <w:p w14:paraId="3E342962" w14:textId="1564E569" w:rsidR="002F5D0B" w:rsidRDefault="002F5D0B" w:rsidP="002F5D0B">
      <w:pPr>
        <w:pStyle w:val="ListParagraph"/>
        <w:numPr>
          <w:ilvl w:val="1"/>
          <w:numId w:val="14"/>
        </w:numPr>
        <w:spacing w:before="20" w:after="20" w:line="240" w:lineRule="auto"/>
      </w:pPr>
      <w:r>
        <w:t xml:space="preserve">Justin Worley shared t-shirt design idea.  Jillian will work with Justin to create a store.  </w:t>
      </w:r>
    </w:p>
    <w:p w14:paraId="5AC1A39E" w14:textId="22B548BC" w:rsidR="002F5D0B" w:rsidRDefault="002F5D0B" w:rsidP="002F5D0B">
      <w:pPr>
        <w:pStyle w:val="ListParagraph"/>
        <w:numPr>
          <w:ilvl w:val="1"/>
          <w:numId w:val="14"/>
        </w:numPr>
        <w:spacing w:before="20" w:after="20" w:line="240" w:lineRule="auto"/>
      </w:pPr>
      <w:r>
        <w:t xml:space="preserve">We have received two resignations from SAC: Amber Coker and Lacey </w:t>
      </w:r>
      <w:proofErr w:type="spellStart"/>
      <w:r>
        <w:t>Quadrelli</w:t>
      </w:r>
      <w:proofErr w:type="spellEnd"/>
      <w:r>
        <w:t>.</w:t>
      </w:r>
    </w:p>
    <w:p w14:paraId="17F0667E" w14:textId="7533899C" w:rsidR="002F5D0B" w:rsidRDefault="002F5D0B" w:rsidP="002F5D0B">
      <w:pPr>
        <w:pStyle w:val="ListParagraph"/>
        <w:numPr>
          <w:ilvl w:val="1"/>
          <w:numId w:val="14"/>
        </w:numPr>
        <w:spacing w:before="20" w:after="20" w:line="240" w:lineRule="auto"/>
      </w:pPr>
      <w:r>
        <w:t xml:space="preserve">Vote </w:t>
      </w:r>
      <w:r w:rsidR="004E36B1">
        <w:t>on SAC Vacancy Appointments</w:t>
      </w:r>
      <w:r>
        <w:t>:</w:t>
      </w:r>
    </w:p>
    <w:p w14:paraId="6FD9F81A" w14:textId="15A2DA4C" w:rsidR="002F5D0B" w:rsidRDefault="002F5D0B" w:rsidP="002F5D0B">
      <w:pPr>
        <w:pStyle w:val="ListParagraph"/>
        <w:numPr>
          <w:ilvl w:val="2"/>
          <w:numId w:val="14"/>
        </w:numPr>
        <w:spacing w:before="20" w:after="20" w:line="240" w:lineRule="auto"/>
      </w:pPr>
      <w:r>
        <w:t>Amber Coker’s replacement for the 2021 – 2024 term is Joyce Crawford</w:t>
      </w:r>
    </w:p>
    <w:p w14:paraId="239D5A2C" w14:textId="0799655E" w:rsidR="004E36B1" w:rsidRDefault="004E36B1" w:rsidP="004E36B1">
      <w:pPr>
        <w:spacing w:before="20" w:after="20" w:line="240" w:lineRule="auto"/>
        <w:ind w:left="2160"/>
      </w:pPr>
      <w:r>
        <w:t>Joyce Crawford’s candidate statement: “</w:t>
      </w:r>
      <w:r>
        <w:rPr>
          <w:rFonts w:ascii="Calibri" w:hAnsi="Calibri" w:cs="Calibri"/>
          <w:color w:val="000000"/>
          <w:shd w:val="clear" w:color="auto" w:fill="FFFFFF"/>
        </w:rPr>
        <w:t>I hope to serve the community and develop professionally through engagement in the Staff Advisory Council in a different capacity and areas such as policies and procedures, awards and recognition</w:t>
      </w:r>
      <w:r>
        <w:rPr>
          <w:rFonts w:ascii="Calibri" w:hAnsi="Calibri" w:cs="Calibri"/>
          <w:color w:val="000000"/>
          <w:shd w:val="clear" w:color="auto" w:fill="FFFFFF"/>
        </w:rPr>
        <w:t xml:space="preserve">, </w:t>
      </w:r>
      <w:r>
        <w:rPr>
          <w:rFonts w:ascii="Calibri" w:hAnsi="Calibri" w:cs="Calibri"/>
          <w:color w:val="000000"/>
          <w:shd w:val="clear" w:color="auto" w:fill="FFFFFF"/>
        </w:rPr>
        <w:t>communications, and DEI, regardless of individual racial/ethnic background.</w:t>
      </w:r>
      <w:r>
        <w:rPr>
          <w:rFonts w:ascii="Calibri" w:hAnsi="Calibri" w:cs="Calibri"/>
          <w:color w:val="000000"/>
          <w:shd w:val="clear" w:color="auto" w:fill="FFFFFF"/>
        </w:rPr>
        <w:t>”</w:t>
      </w:r>
    </w:p>
    <w:p w14:paraId="0CCA4E70" w14:textId="49D4D74E" w:rsidR="002F5D0B" w:rsidRDefault="002F5D0B" w:rsidP="002F5D0B">
      <w:pPr>
        <w:pStyle w:val="ListParagraph"/>
        <w:numPr>
          <w:ilvl w:val="3"/>
          <w:numId w:val="14"/>
        </w:numPr>
        <w:spacing w:before="20" w:after="20" w:line="240" w:lineRule="auto"/>
      </w:pPr>
      <w:r>
        <w:t>1</w:t>
      </w:r>
      <w:r w:rsidRPr="009D4E50">
        <w:rPr>
          <w:vertAlign w:val="superscript"/>
        </w:rPr>
        <w:t>st</w:t>
      </w:r>
      <w:r>
        <w:t xml:space="preserve">: Kimberly </w:t>
      </w:r>
      <w:proofErr w:type="spellStart"/>
      <w:r>
        <w:t>Meints</w:t>
      </w:r>
      <w:proofErr w:type="spellEnd"/>
    </w:p>
    <w:p w14:paraId="0554BAAF" w14:textId="5BF63816" w:rsidR="002F5D0B" w:rsidRDefault="002F5D0B" w:rsidP="002F5D0B">
      <w:pPr>
        <w:pStyle w:val="ListParagraph"/>
        <w:numPr>
          <w:ilvl w:val="3"/>
          <w:numId w:val="14"/>
        </w:numPr>
        <w:spacing w:before="20" w:after="20" w:line="240" w:lineRule="auto"/>
      </w:pPr>
      <w:r>
        <w:lastRenderedPageBreak/>
        <w:t>2</w:t>
      </w:r>
      <w:r w:rsidRPr="002F5D0B">
        <w:rPr>
          <w:vertAlign w:val="superscript"/>
        </w:rPr>
        <w:t>nd</w:t>
      </w:r>
      <w:r>
        <w:t>: Justin Worley</w:t>
      </w:r>
    </w:p>
    <w:p w14:paraId="0FD29C41" w14:textId="7C042428" w:rsidR="002F5D0B" w:rsidRDefault="002F5D0B" w:rsidP="002F5D0B">
      <w:pPr>
        <w:pStyle w:val="ListParagraph"/>
        <w:numPr>
          <w:ilvl w:val="3"/>
          <w:numId w:val="14"/>
        </w:numPr>
        <w:spacing w:before="20" w:after="20" w:line="240" w:lineRule="auto"/>
      </w:pPr>
      <w:r>
        <w:t>All in favor</w:t>
      </w:r>
    </w:p>
    <w:p w14:paraId="482FCC3E" w14:textId="47BF05C8" w:rsidR="002F5D0B" w:rsidRDefault="002F5D0B" w:rsidP="002F5D0B">
      <w:pPr>
        <w:pStyle w:val="ListParagraph"/>
        <w:numPr>
          <w:ilvl w:val="2"/>
          <w:numId w:val="14"/>
        </w:numPr>
        <w:spacing w:before="20" w:after="20" w:line="240" w:lineRule="auto"/>
      </w:pPr>
      <w:r>
        <w:t xml:space="preserve">Lacey </w:t>
      </w:r>
      <w:proofErr w:type="spellStart"/>
      <w:r>
        <w:t>Quadrelli’s</w:t>
      </w:r>
      <w:proofErr w:type="spellEnd"/>
      <w:r>
        <w:t xml:space="preserve"> replacement for the 2021 – 2024 term is Lisa Crane</w:t>
      </w:r>
    </w:p>
    <w:p w14:paraId="44E3AA0E" w14:textId="0A8A07D3" w:rsidR="004E36B1" w:rsidRDefault="004E36B1" w:rsidP="004E36B1">
      <w:pPr>
        <w:spacing w:before="20" w:after="20" w:line="240" w:lineRule="auto"/>
        <w:ind w:left="2160"/>
      </w:pPr>
      <w:r>
        <w:t>Lisa Crane</w:t>
      </w:r>
      <w:r>
        <w:t>’s candidate statement: “</w:t>
      </w:r>
      <w:r>
        <w:rPr>
          <w:rFonts w:ascii="Calibri" w:hAnsi="Calibri" w:cs="Calibri"/>
          <w:bdr w:val="none" w:sz="0" w:space="0" w:color="auto" w:frame="1"/>
          <w:shd w:val="clear" w:color="auto" w:fill="FFFFFF"/>
        </w:rPr>
        <w:t>My name is Lisa Crane. I'm the academic program specialist for OSU Online. When I began working full-time at OSU, I was simply expecting this to be a job. I planned to come to work, do what was expected of me, and go home. Thankfully, this has not been my experience. I was immediately embraced and accepted by all faculty and staff members. They have welcomed my ideas, opinions, and voice. I saw the Cowboy Code come to life as those around me met their challenges with integrity, passion, and persistence. This experience has greatly increased my w</w:t>
      </w:r>
      <w:bookmarkStart w:id="2" w:name="_GoBack"/>
      <w:bookmarkEnd w:id="2"/>
      <w:r>
        <w:rPr>
          <w:rFonts w:ascii="Calibri" w:hAnsi="Calibri" w:cs="Calibri"/>
          <w:bdr w:val="none" w:sz="0" w:space="0" w:color="auto" w:frame="1"/>
          <w:shd w:val="clear" w:color="auto" w:fill="FFFFFF"/>
        </w:rPr>
        <w:t>ell-being in several areas of my life, and I feel a responsibility to give back to OSU and its employees. It was always easy for me to see that this inclusive culture and the Cowboy Code are continually fostered by Staff Advisory Council. It would be a privilege to add to this effort by serving on Staff Advisory Council. I hope to further give voice to all staff members and create an environment of well-being, acceptance, and excellence. As we work together, we truly can exemplify the Cowboy Code. Thank you for your consideration!</w:t>
      </w:r>
      <w:r w:rsidRPr="004E36B1">
        <w:rPr>
          <w:rFonts w:ascii="Calibri" w:hAnsi="Calibri" w:cs="Calibri"/>
          <w:color w:val="000000"/>
          <w:shd w:val="clear" w:color="auto" w:fill="FFFFFF"/>
        </w:rPr>
        <w:t>”</w:t>
      </w:r>
    </w:p>
    <w:p w14:paraId="4721BAA5" w14:textId="77777777" w:rsidR="002F5D0B" w:rsidRDefault="002F5D0B" w:rsidP="002F5D0B">
      <w:pPr>
        <w:pStyle w:val="ListParagraph"/>
        <w:numPr>
          <w:ilvl w:val="3"/>
          <w:numId w:val="14"/>
        </w:numPr>
        <w:spacing w:before="20" w:after="20" w:line="240" w:lineRule="auto"/>
      </w:pPr>
      <w:r>
        <w:t>1</w:t>
      </w:r>
      <w:r w:rsidRPr="009D4E50">
        <w:rPr>
          <w:vertAlign w:val="superscript"/>
        </w:rPr>
        <w:t>st</w:t>
      </w:r>
      <w:r>
        <w:t xml:space="preserve">: Kimberly </w:t>
      </w:r>
      <w:proofErr w:type="spellStart"/>
      <w:r>
        <w:t>Meints</w:t>
      </w:r>
      <w:proofErr w:type="spellEnd"/>
    </w:p>
    <w:p w14:paraId="740238E2" w14:textId="77777777" w:rsidR="002F5D0B" w:rsidRDefault="002F5D0B" w:rsidP="002F5D0B">
      <w:pPr>
        <w:pStyle w:val="ListParagraph"/>
        <w:numPr>
          <w:ilvl w:val="3"/>
          <w:numId w:val="14"/>
        </w:numPr>
        <w:spacing w:before="20" w:after="20" w:line="240" w:lineRule="auto"/>
      </w:pPr>
      <w:r>
        <w:t>2</w:t>
      </w:r>
      <w:r w:rsidRPr="002F5D0B">
        <w:rPr>
          <w:vertAlign w:val="superscript"/>
        </w:rPr>
        <w:t>nd</w:t>
      </w:r>
      <w:r>
        <w:t>: Justin Worley</w:t>
      </w:r>
    </w:p>
    <w:p w14:paraId="42FBFDE9" w14:textId="1AEE22F1" w:rsidR="002F5D0B" w:rsidRDefault="002F5D0B" w:rsidP="002F5D0B">
      <w:pPr>
        <w:pStyle w:val="ListParagraph"/>
        <w:numPr>
          <w:ilvl w:val="3"/>
          <w:numId w:val="14"/>
        </w:numPr>
        <w:spacing w:before="20" w:after="20" w:line="240" w:lineRule="auto"/>
      </w:pPr>
      <w:r>
        <w:t>All in favor</w:t>
      </w:r>
    </w:p>
    <w:p w14:paraId="1C1B5658" w14:textId="61D130F6" w:rsidR="25814EB4" w:rsidRDefault="25814EB4" w:rsidP="25814EB4">
      <w:pPr>
        <w:spacing w:before="20" w:after="20" w:line="240" w:lineRule="auto"/>
        <w:rPr>
          <w:rFonts w:ascii="Calibri" w:eastAsia="MS Mincho" w:hAnsi="Calibri" w:cs="Arial"/>
        </w:rPr>
      </w:pPr>
    </w:p>
    <w:p w14:paraId="527F73F9" w14:textId="3C32E88E" w:rsidR="007A250A" w:rsidRDefault="005B5C27" w:rsidP="00C77C9A">
      <w:pPr>
        <w:pStyle w:val="ListParagraph"/>
        <w:numPr>
          <w:ilvl w:val="0"/>
          <w:numId w:val="14"/>
        </w:numPr>
        <w:spacing w:before="20" w:after="20" w:line="240" w:lineRule="auto"/>
      </w:pPr>
      <w:r>
        <w:t>Announcements:</w:t>
      </w:r>
      <w:r w:rsidR="0E255371">
        <w:t xml:space="preserve"> </w:t>
      </w:r>
    </w:p>
    <w:p w14:paraId="5D225140" w14:textId="69304A8B" w:rsidR="00C77C9A" w:rsidRDefault="00C77C9A" w:rsidP="00C77C9A">
      <w:pPr>
        <w:pStyle w:val="ListParagraph"/>
        <w:numPr>
          <w:ilvl w:val="1"/>
          <w:numId w:val="14"/>
        </w:numPr>
        <w:spacing w:before="20" w:after="20" w:line="240" w:lineRule="auto"/>
      </w:pPr>
      <w:r>
        <w:t>Next SAC Lunch – October 26, 2023, 11:30 AM Taylor’s Dining Room (Nancy Randolph Davis Building - 122 N. Monroe St)</w:t>
      </w:r>
      <w:r w:rsidR="001031FF">
        <w:t xml:space="preserve">. RSVP by accepting YES on the calendar invite sent by </w:t>
      </w:r>
      <w:proofErr w:type="spellStart"/>
      <w:r w:rsidR="001031FF">
        <w:t>Ramitha</w:t>
      </w:r>
      <w:proofErr w:type="spellEnd"/>
      <w:r w:rsidR="001031FF">
        <w:t xml:space="preserve"> Raja via email or reach out and let her know directly.  </w:t>
      </w:r>
    </w:p>
    <w:p w14:paraId="5EDC13BC" w14:textId="6DD3977E" w:rsidR="00241E89" w:rsidRPr="00C77C9A" w:rsidRDefault="00BB5D1A" w:rsidP="00C77C9A">
      <w:pPr>
        <w:pStyle w:val="NoSpacing"/>
        <w:numPr>
          <w:ilvl w:val="1"/>
          <w:numId w:val="14"/>
        </w:numPr>
        <w:spacing w:before="20" w:after="20"/>
        <w:rPr>
          <w:b/>
          <w:bCs/>
          <w:color w:val="000000" w:themeColor="text1"/>
        </w:rPr>
      </w:pPr>
      <w:r w:rsidRPr="00C77C9A">
        <w:rPr>
          <w:b/>
          <w:bCs/>
          <w:color w:val="000000" w:themeColor="text1"/>
        </w:rPr>
        <w:t>Next Meeting –</w:t>
      </w:r>
      <w:r w:rsidR="00C77C9A" w:rsidRPr="00C77C9A">
        <w:rPr>
          <w:b/>
          <w:bCs/>
          <w:color w:val="000000" w:themeColor="text1"/>
        </w:rPr>
        <w:t xml:space="preserve"> November 8</w:t>
      </w:r>
      <w:r w:rsidR="00F83585" w:rsidRPr="00C77C9A">
        <w:rPr>
          <w:b/>
          <w:bCs/>
          <w:color w:val="000000" w:themeColor="text1"/>
        </w:rPr>
        <w:t xml:space="preserve">, </w:t>
      </w:r>
      <w:r w:rsidR="48A224C4" w:rsidRPr="00C77C9A">
        <w:rPr>
          <w:b/>
          <w:bCs/>
          <w:color w:val="000000" w:themeColor="text1"/>
        </w:rPr>
        <w:t>2023,</w:t>
      </w:r>
      <w:r w:rsidR="00A343D3" w:rsidRPr="00C77C9A">
        <w:rPr>
          <w:b/>
          <w:bCs/>
          <w:color w:val="000000" w:themeColor="text1"/>
        </w:rPr>
        <w:t xml:space="preserve"> </w:t>
      </w:r>
      <w:r w:rsidR="00655912" w:rsidRPr="00C77C9A">
        <w:rPr>
          <w:b/>
          <w:bCs/>
          <w:color w:val="000000" w:themeColor="text1"/>
        </w:rPr>
        <w:t>1:15</w:t>
      </w:r>
      <w:r w:rsidR="00A343D3" w:rsidRPr="00C77C9A">
        <w:rPr>
          <w:b/>
          <w:bCs/>
          <w:color w:val="000000" w:themeColor="text1"/>
        </w:rPr>
        <w:t xml:space="preserve"> PM</w:t>
      </w:r>
      <w:r w:rsidR="005D3965" w:rsidRPr="00C77C9A">
        <w:rPr>
          <w:b/>
          <w:bCs/>
          <w:color w:val="000000" w:themeColor="text1"/>
        </w:rPr>
        <w:t xml:space="preserve"> </w:t>
      </w:r>
      <w:r w:rsidR="00F378C5" w:rsidRPr="00C77C9A">
        <w:rPr>
          <w:b/>
          <w:bCs/>
          <w:color w:val="000000" w:themeColor="text1"/>
        </w:rPr>
        <w:t>41</w:t>
      </w:r>
      <w:r w:rsidR="00086792" w:rsidRPr="00C77C9A">
        <w:rPr>
          <w:b/>
          <w:bCs/>
          <w:color w:val="000000" w:themeColor="text1"/>
        </w:rPr>
        <w:t>2</w:t>
      </w:r>
      <w:r w:rsidR="00F378C5" w:rsidRPr="00C77C9A">
        <w:rPr>
          <w:b/>
          <w:bCs/>
          <w:color w:val="000000" w:themeColor="text1"/>
        </w:rPr>
        <w:t xml:space="preserve"> </w:t>
      </w:r>
      <w:r w:rsidR="00086792" w:rsidRPr="00C77C9A">
        <w:rPr>
          <w:b/>
          <w:bCs/>
          <w:color w:val="000000" w:themeColor="text1"/>
        </w:rPr>
        <w:t xml:space="preserve">Student </w:t>
      </w:r>
      <w:r w:rsidR="000C630C" w:rsidRPr="00C77C9A">
        <w:rPr>
          <w:b/>
          <w:bCs/>
          <w:color w:val="000000" w:themeColor="text1"/>
        </w:rPr>
        <w:t>Union</w:t>
      </w:r>
      <w:r w:rsidR="00086792" w:rsidRPr="00C77C9A">
        <w:rPr>
          <w:b/>
          <w:bCs/>
          <w:color w:val="000000" w:themeColor="text1"/>
        </w:rPr>
        <w:t xml:space="preserve"> Council Room</w:t>
      </w:r>
    </w:p>
    <w:p w14:paraId="3BEDEB30" w14:textId="77777777" w:rsidR="00C6626A" w:rsidRPr="00C83994" w:rsidRDefault="00C6626A" w:rsidP="1FA1AD1A">
      <w:pPr>
        <w:pStyle w:val="NoSpacing"/>
        <w:spacing w:before="20" w:after="20"/>
        <w:ind w:firstLine="720"/>
        <w:rPr>
          <w:b/>
          <w:bCs/>
        </w:rPr>
      </w:pPr>
    </w:p>
    <w:p w14:paraId="31646CC0" w14:textId="7EE6E7B5" w:rsidR="0018281E" w:rsidRDefault="005B5C27" w:rsidP="00C77C9A">
      <w:pPr>
        <w:pStyle w:val="ListParagraph"/>
        <w:numPr>
          <w:ilvl w:val="0"/>
          <w:numId w:val="14"/>
        </w:numPr>
        <w:spacing w:before="20" w:after="20" w:line="240" w:lineRule="auto"/>
      </w:pPr>
      <w:r>
        <w:t>Adjournment</w:t>
      </w:r>
      <w:bookmarkEnd w:id="0"/>
    </w:p>
    <w:p w14:paraId="632C5FA0" w14:textId="77777777" w:rsidR="009E67FB" w:rsidRDefault="009E67FB" w:rsidP="009E67FB">
      <w:pPr>
        <w:pStyle w:val="ListParagraph"/>
        <w:numPr>
          <w:ilvl w:val="1"/>
          <w:numId w:val="14"/>
        </w:numPr>
        <w:spacing w:before="20" w:after="20" w:line="240" w:lineRule="auto"/>
      </w:pPr>
      <w:r>
        <w:t>1</w:t>
      </w:r>
      <w:r w:rsidRPr="009D4E50">
        <w:rPr>
          <w:vertAlign w:val="superscript"/>
        </w:rPr>
        <w:t>st</w:t>
      </w:r>
      <w:r>
        <w:t>: Justin Worley</w:t>
      </w:r>
    </w:p>
    <w:p w14:paraId="385D7AC8" w14:textId="77777777" w:rsidR="009E67FB" w:rsidRDefault="009E67FB" w:rsidP="009E67FB">
      <w:pPr>
        <w:pStyle w:val="ListParagraph"/>
        <w:numPr>
          <w:ilvl w:val="1"/>
          <w:numId w:val="14"/>
        </w:numPr>
        <w:spacing w:before="20" w:after="20" w:line="240" w:lineRule="auto"/>
      </w:pPr>
      <w:r>
        <w:t>2</w:t>
      </w:r>
      <w:r w:rsidRPr="009D4E50">
        <w:rPr>
          <w:vertAlign w:val="superscript"/>
        </w:rPr>
        <w:t>nd</w:t>
      </w:r>
      <w:r>
        <w:t>: Sam Morse</w:t>
      </w:r>
    </w:p>
    <w:p w14:paraId="753C1595" w14:textId="77777777" w:rsidR="009E67FB" w:rsidRDefault="009E67FB" w:rsidP="009E67FB">
      <w:pPr>
        <w:pStyle w:val="ListParagraph"/>
        <w:numPr>
          <w:ilvl w:val="1"/>
          <w:numId w:val="14"/>
        </w:numPr>
        <w:spacing w:before="20" w:after="20" w:line="240" w:lineRule="auto"/>
      </w:pPr>
      <w:r>
        <w:t>All in Favor</w:t>
      </w:r>
    </w:p>
    <w:p w14:paraId="7B541166" w14:textId="77777777" w:rsidR="009E67FB" w:rsidRPr="00C83994" w:rsidRDefault="009E67FB" w:rsidP="009E67FB">
      <w:pPr>
        <w:pStyle w:val="ListParagraph"/>
        <w:spacing w:before="20" w:after="20" w:line="240" w:lineRule="auto"/>
      </w:pPr>
    </w:p>
    <w:sectPr w:rsidR="009E67FB" w:rsidRPr="00C83994" w:rsidSect="00052AD1">
      <w:footerReference w:type="default" r:id="rId12"/>
      <w:pgSz w:w="12240" w:h="15840" w:code="1"/>
      <w:pgMar w:top="576" w:right="1440" w:bottom="43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B49CD5" w14:textId="77777777" w:rsidR="00970CFB" w:rsidRDefault="00970CFB" w:rsidP="001031FF">
      <w:pPr>
        <w:spacing w:after="0" w:line="240" w:lineRule="auto"/>
      </w:pPr>
      <w:r>
        <w:separator/>
      </w:r>
    </w:p>
  </w:endnote>
  <w:endnote w:type="continuationSeparator" w:id="0">
    <w:p w14:paraId="11D5E8F8" w14:textId="77777777" w:rsidR="00970CFB" w:rsidRDefault="00970CFB" w:rsidP="001031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6C67D" w14:textId="75E85F89" w:rsidR="001031FF" w:rsidRDefault="001031FF">
    <w:pPr>
      <w:pStyle w:val="Footer"/>
    </w:pPr>
    <w:r>
      <w:rPr>
        <w:noProof/>
      </w:rPr>
      <mc:AlternateContent>
        <mc:Choice Requires="wpg">
          <w:drawing>
            <wp:anchor distT="0" distB="0" distL="114300" distR="114300" simplePos="0" relativeHeight="251659264" behindDoc="0" locked="0" layoutInCell="1" allowOverlap="1" wp14:anchorId="172CAAEA" wp14:editId="7EFCADAD">
              <wp:simplePos x="0" y="0"/>
              <wp:positionH relativeFrom="page">
                <wp:posOffset>2943224</wp:posOffset>
              </wp:positionH>
              <wp:positionV relativeFrom="bottomMargin">
                <wp:posOffset>180340</wp:posOffset>
              </wp:positionV>
              <wp:extent cx="3514725"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3514725"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1941"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0A4446" w14:textId="28A54C46" w:rsidR="001031FF" w:rsidRDefault="00970CFB">
                            <w:pPr>
                              <w:pStyle w:val="Footer"/>
                              <w:tabs>
                                <w:tab w:val="clear" w:pos="4680"/>
                                <w:tab w:val="clear" w:pos="9360"/>
                              </w:tabs>
                              <w:jc w:val="right"/>
                            </w:pPr>
                            <w:sdt>
                              <w:sdtPr>
                                <w:rPr>
                                  <w:caps/>
                                  <w:color w:val="5B9BD5"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1031FF">
                                  <w:rPr>
                                    <w:caps/>
                                    <w:color w:val="5B9BD5" w:themeColor="accent1"/>
                                    <w:sz w:val="20"/>
                                    <w:szCs w:val="20"/>
                                  </w:rPr>
                                  <w:t xml:space="preserve">October 2023 SAC Minutes, </w:t>
                                </w:r>
                                <w:r w:rsidR="009B633E">
                                  <w:rPr>
                                    <w:caps/>
                                    <w:color w:val="5B9BD5" w:themeColor="accent1"/>
                                    <w:sz w:val="20"/>
                                    <w:szCs w:val="20"/>
                                  </w:rPr>
                                  <w:t>Draft</w:t>
                                </w:r>
                              </w:sdtContent>
                            </w:sdt>
                            <w:r w:rsidR="001031FF">
                              <w:rPr>
                                <w:caps/>
                                <w:color w:val="808080" w:themeColor="background1" w:themeShade="80"/>
                                <w:sz w:val="20"/>
                                <w:szCs w:val="20"/>
                              </w:rPr>
                              <w:t> |  </w:t>
                            </w:r>
                            <w:sdt>
                              <w:sdtPr>
                                <w:rPr>
                                  <w:color w:val="808080" w:themeColor="background1" w:themeShade="80"/>
                                  <w:sz w:val="20"/>
                                  <w:szCs w:val="20"/>
                                </w:rPr>
                                <w:alias w:val="Subtitle"/>
                                <w:tag w:val=""/>
                                <w:id w:val="-757830567"/>
                                <w:showingPlcHdr/>
                                <w:dataBinding w:prefixMappings="xmlns:ns0='http://purl.org/dc/elements/1.1/' xmlns:ns1='http://schemas.openxmlformats.org/package/2006/metadata/core-properties' " w:xpath="/ns1:coreProperties[1]/ns0:subject[1]" w:storeItemID="{6C3C8BC8-F283-45AE-878A-BAB7291924A1}"/>
                                <w:text/>
                              </w:sdtPr>
                              <w:sdtEndPr/>
                              <w:sdtContent>
                                <w:r w:rsidR="001031FF">
                                  <w:rPr>
                                    <w:color w:val="808080" w:themeColor="background1" w:themeShade="80"/>
                                    <w:sz w:val="20"/>
                                    <w:szCs w:val="20"/>
                                  </w:rPr>
                                  <w:t xml:space="preserve">     </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72CAAEA" id="Group 164" o:spid="_x0000_s1026" style="position:absolute;margin-left:231.75pt;margin-top:14.2pt;width:276.75pt;height:21.6pt;z-index:251659264;mso-position-horizontal-relative:page;mso-position-vertical-relative:bottom-margin-area;mso-width-relative:margin"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">
              <v:rect id="Rectangle 165" o:spid="_x0000_s1027"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28" type="#_x0000_t202" style="position:absolute;top:95;width:59419;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" filled="f" stroked="f" strokeweight=".5pt">
                <v:textbox inset="0,,0">
                  <w:txbxContent>
                    <w:p w14:paraId="340A4446" w14:textId="28A54C46" w:rsidR="001031FF" w:rsidRDefault="00970CFB">
                      <w:pPr>
                        <w:pStyle w:val="Footer"/>
                        <w:tabs>
                          <w:tab w:val="clear" w:pos="4680"/>
                          <w:tab w:val="clear" w:pos="9360"/>
                        </w:tabs>
                        <w:jc w:val="right"/>
                      </w:pPr>
                      <w:sdt>
                        <w:sdtPr>
                          <w:rPr>
                            <w:caps/>
                            <w:color w:val="5B9BD5"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1031FF">
                            <w:rPr>
                              <w:caps/>
                              <w:color w:val="5B9BD5" w:themeColor="accent1"/>
                              <w:sz w:val="20"/>
                              <w:szCs w:val="20"/>
                            </w:rPr>
                            <w:t xml:space="preserve">October 2023 SAC Minutes, </w:t>
                          </w:r>
                          <w:r w:rsidR="009B633E">
                            <w:rPr>
                              <w:caps/>
                              <w:color w:val="5B9BD5" w:themeColor="accent1"/>
                              <w:sz w:val="20"/>
                              <w:szCs w:val="20"/>
                            </w:rPr>
                            <w:t>Draft</w:t>
                          </w:r>
                        </w:sdtContent>
                      </w:sdt>
                      <w:r w:rsidR="001031FF">
                        <w:rPr>
                          <w:caps/>
                          <w:color w:val="808080" w:themeColor="background1" w:themeShade="80"/>
                          <w:sz w:val="20"/>
                          <w:szCs w:val="20"/>
                        </w:rPr>
                        <w:t> |  </w:t>
                      </w:r>
                      <w:sdt>
                        <w:sdtPr>
                          <w:rPr>
                            <w:color w:val="808080" w:themeColor="background1" w:themeShade="80"/>
                            <w:sz w:val="20"/>
                            <w:szCs w:val="20"/>
                          </w:rPr>
                          <w:alias w:val="Subtitle"/>
                          <w:tag w:val=""/>
                          <w:id w:val="-757830567"/>
                          <w:showingPlcHdr/>
                          <w:dataBinding w:prefixMappings="xmlns:ns0='http://purl.org/dc/elements/1.1/' xmlns:ns1='http://schemas.openxmlformats.org/package/2006/metadata/core-properties' " w:xpath="/ns1:coreProperties[1]/ns0:subject[1]" w:storeItemID="{6C3C8BC8-F283-45AE-878A-BAB7291924A1}"/>
                          <w:text/>
                        </w:sdtPr>
                        <w:sdtEndPr/>
                        <w:sdtContent>
                          <w:r w:rsidR="001031FF">
                            <w:rPr>
                              <w:color w:val="808080" w:themeColor="background1" w:themeShade="80"/>
                              <w:sz w:val="20"/>
                              <w:szCs w:val="20"/>
                            </w:rPr>
                            <w:t xml:space="preserve">     </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D1B860" w14:textId="77777777" w:rsidR="00970CFB" w:rsidRDefault="00970CFB" w:rsidP="001031FF">
      <w:pPr>
        <w:spacing w:after="0" w:line="240" w:lineRule="auto"/>
      </w:pPr>
      <w:r>
        <w:separator/>
      </w:r>
    </w:p>
  </w:footnote>
  <w:footnote w:type="continuationSeparator" w:id="0">
    <w:p w14:paraId="5E53ACAF" w14:textId="77777777" w:rsidR="00970CFB" w:rsidRDefault="00970CFB" w:rsidP="001031FF">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gZzz8RPH" int2:invalidationBookmarkName="" int2:hashCode="mAutpw8kxZOuD3" int2:id="VeImOA3q">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647A4"/>
    <w:multiLevelType w:val="hybridMultilevel"/>
    <w:tmpl w:val="FFFFFFFF"/>
    <w:lvl w:ilvl="0" w:tplc="B8CAB406">
      <w:start w:val="1"/>
      <w:numFmt w:val="bullet"/>
      <w:lvlText w:val=""/>
      <w:lvlJc w:val="left"/>
      <w:pPr>
        <w:ind w:left="720" w:hanging="360"/>
      </w:pPr>
      <w:rPr>
        <w:rFonts w:ascii="Symbol" w:hAnsi="Symbol" w:hint="default"/>
      </w:rPr>
    </w:lvl>
    <w:lvl w:ilvl="1" w:tplc="02829FD0">
      <w:start w:val="1"/>
      <w:numFmt w:val="bullet"/>
      <w:lvlText w:val="o"/>
      <w:lvlJc w:val="left"/>
      <w:pPr>
        <w:ind w:left="1440" w:hanging="360"/>
      </w:pPr>
      <w:rPr>
        <w:rFonts w:ascii="Courier New" w:hAnsi="Courier New" w:hint="default"/>
      </w:rPr>
    </w:lvl>
    <w:lvl w:ilvl="2" w:tplc="7674E282">
      <w:start w:val="1"/>
      <w:numFmt w:val="bullet"/>
      <w:lvlText w:val=""/>
      <w:lvlJc w:val="left"/>
      <w:pPr>
        <w:ind w:left="2160" w:hanging="360"/>
      </w:pPr>
      <w:rPr>
        <w:rFonts w:ascii="Wingdings" w:hAnsi="Wingdings" w:hint="default"/>
      </w:rPr>
    </w:lvl>
    <w:lvl w:ilvl="3" w:tplc="53A8E66A">
      <w:start w:val="1"/>
      <w:numFmt w:val="bullet"/>
      <w:lvlText w:val=""/>
      <w:lvlJc w:val="left"/>
      <w:pPr>
        <w:ind w:left="2880" w:hanging="360"/>
      </w:pPr>
      <w:rPr>
        <w:rFonts w:ascii="Symbol" w:hAnsi="Symbol" w:hint="default"/>
      </w:rPr>
    </w:lvl>
    <w:lvl w:ilvl="4" w:tplc="F6B6421C">
      <w:start w:val="1"/>
      <w:numFmt w:val="bullet"/>
      <w:lvlText w:val="o"/>
      <w:lvlJc w:val="left"/>
      <w:pPr>
        <w:ind w:left="3600" w:hanging="360"/>
      </w:pPr>
      <w:rPr>
        <w:rFonts w:ascii="Courier New" w:hAnsi="Courier New" w:hint="default"/>
      </w:rPr>
    </w:lvl>
    <w:lvl w:ilvl="5" w:tplc="7716255E">
      <w:start w:val="1"/>
      <w:numFmt w:val="bullet"/>
      <w:lvlText w:val=""/>
      <w:lvlJc w:val="left"/>
      <w:pPr>
        <w:ind w:left="4320" w:hanging="360"/>
      </w:pPr>
      <w:rPr>
        <w:rFonts w:ascii="Wingdings" w:hAnsi="Wingdings" w:hint="default"/>
      </w:rPr>
    </w:lvl>
    <w:lvl w:ilvl="6" w:tplc="CDCA41AE">
      <w:start w:val="1"/>
      <w:numFmt w:val="bullet"/>
      <w:lvlText w:val=""/>
      <w:lvlJc w:val="left"/>
      <w:pPr>
        <w:ind w:left="5040" w:hanging="360"/>
      </w:pPr>
      <w:rPr>
        <w:rFonts w:ascii="Symbol" w:hAnsi="Symbol" w:hint="default"/>
      </w:rPr>
    </w:lvl>
    <w:lvl w:ilvl="7" w:tplc="1B92F7C8">
      <w:start w:val="1"/>
      <w:numFmt w:val="bullet"/>
      <w:lvlText w:val="o"/>
      <w:lvlJc w:val="left"/>
      <w:pPr>
        <w:ind w:left="5760" w:hanging="360"/>
      </w:pPr>
      <w:rPr>
        <w:rFonts w:ascii="Courier New" w:hAnsi="Courier New" w:hint="default"/>
      </w:rPr>
    </w:lvl>
    <w:lvl w:ilvl="8" w:tplc="64F44E12">
      <w:start w:val="1"/>
      <w:numFmt w:val="bullet"/>
      <w:lvlText w:val=""/>
      <w:lvlJc w:val="left"/>
      <w:pPr>
        <w:ind w:left="6480" w:hanging="360"/>
      </w:pPr>
      <w:rPr>
        <w:rFonts w:ascii="Wingdings" w:hAnsi="Wingdings" w:hint="default"/>
      </w:rPr>
    </w:lvl>
  </w:abstractNum>
  <w:abstractNum w:abstractNumId="1" w15:restartNumberingAfterBreak="0">
    <w:nsid w:val="28482C1A"/>
    <w:multiLevelType w:val="hybridMultilevel"/>
    <w:tmpl w:val="6B726C10"/>
    <w:lvl w:ilvl="0" w:tplc="330839D6">
      <w:start w:val="1"/>
      <w:numFmt w:val="decimal"/>
      <w:lvlText w:val="%1."/>
      <w:lvlJc w:val="left"/>
      <w:pPr>
        <w:ind w:left="720" w:hanging="360"/>
      </w:pPr>
    </w:lvl>
    <w:lvl w:ilvl="1" w:tplc="39BA0AEC">
      <w:start w:val="4"/>
      <w:numFmt w:val="lowerLetter"/>
      <w:lvlText w:val="%2."/>
      <w:lvlJc w:val="left"/>
      <w:pPr>
        <w:ind w:left="1620" w:hanging="360"/>
      </w:pPr>
    </w:lvl>
    <w:lvl w:ilvl="2" w:tplc="51882386">
      <w:start w:val="1"/>
      <w:numFmt w:val="lowerRoman"/>
      <w:lvlText w:val="%3."/>
      <w:lvlJc w:val="right"/>
      <w:pPr>
        <w:ind w:left="2160" w:hanging="180"/>
      </w:pPr>
    </w:lvl>
    <w:lvl w:ilvl="3" w:tplc="45CE565C">
      <w:start w:val="1"/>
      <w:numFmt w:val="decimal"/>
      <w:lvlText w:val="%4."/>
      <w:lvlJc w:val="left"/>
      <w:pPr>
        <w:ind w:left="2880" w:hanging="360"/>
      </w:pPr>
    </w:lvl>
    <w:lvl w:ilvl="4" w:tplc="6FF22DA4">
      <w:start w:val="1"/>
      <w:numFmt w:val="lowerLetter"/>
      <w:lvlText w:val="%5."/>
      <w:lvlJc w:val="left"/>
      <w:pPr>
        <w:ind w:left="3600" w:hanging="360"/>
      </w:pPr>
    </w:lvl>
    <w:lvl w:ilvl="5" w:tplc="6EA8A930">
      <w:start w:val="1"/>
      <w:numFmt w:val="lowerRoman"/>
      <w:lvlText w:val="%6."/>
      <w:lvlJc w:val="right"/>
      <w:pPr>
        <w:ind w:left="4320" w:hanging="180"/>
      </w:pPr>
    </w:lvl>
    <w:lvl w:ilvl="6" w:tplc="3698E46E">
      <w:start w:val="1"/>
      <w:numFmt w:val="decimal"/>
      <w:lvlText w:val="%7."/>
      <w:lvlJc w:val="left"/>
      <w:pPr>
        <w:ind w:left="5040" w:hanging="360"/>
      </w:pPr>
    </w:lvl>
    <w:lvl w:ilvl="7" w:tplc="E2A2039A">
      <w:start w:val="1"/>
      <w:numFmt w:val="lowerLetter"/>
      <w:lvlText w:val="%8."/>
      <w:lvlJc w:val="left"/>
      <w:pPr>
        <w:ind w:left="5760" w:hanging="360"/>
      </w:pPr>
    </w:lvl>
    <w:lvl w:ilvl="8" w:tplc="72524E34">
      <w:start w:val="1"/>
      <w:numFmt w:val="lowerRoman"/>
      <w:lvlText w:val="%9."/>
      <w:lvlJc w:val="right"/>
      <w:pPr>
        <w:ind w:left="6480" w:hanging="180"/>
      </w:pPr>
    </w:lvl>
  </w:abstractNum>
  <w:abstractNum w:abstractNumId="2" w15:restartNumberingAfterBreak="0">
    <w:nsid w:val="354F2443"/>
    <w:multiLevelType w:val="hybridMultilevel"/>
    <w:tmpl w:val="9AA40E24"/>
    <w:lvl w:ilvl="0" w:tplc="021C5508">
      <w:start w:val="1"/>
      <w:numFmt w:val="decimal"/>
      <w:lvlText w:val="%1."/>
      <w:lvlJc w:val="left"/>
      <w:pPr>
        <w:ind w:left="720" w:hanging="360"/>
      </w:pPr>
    </w:lvl>
    <w:lvl w:ilvl="1" w:tplc="AAB44968">
      <w:start w:val="1"/>
      <w:numFmt w:val="lowerLetter"/>
      <w:lvlText w:val="%2."/>
      <w:lvlJc w:val="left"/>
      <w:pPr>
        <w:ind w:left="1620" w:hanging="360"/>
      </w:pPr>
    </w:lvl>
    <w:lvl w:ilvl="2" w:tplc="A9F255AA">
      <w:start w:val="1"/>
      <w:numFmt w:val="lowerRoman"/>
      <w:lvlText w:val="%3."/>
      <w:lvlJc w:val="right"/>
      <w:pPr>
        <w:ind w:left="2160" w:hanging="180"/>
      </w:pPr>
    </w:lvl>
    <w:lvl w:ilvl="3" w:tplc="DB6EC6E2">
      <w:start w:val="1"/>
      <w:numFmt w:val="decimal"/>
      <w:lvlText w:val="%4."/>
      <w:lvlJc w:val="left"/>
      <w:pPr>
        <w:ind w:left="2880" w:hanging="360"/>
      </w:pPr>
    </w:lvl>
    <w:lvl w:ilvl="4" w:tplc="56C2A448">
      <w:start w:val="1"/>
      <w:numFmt w:val="lowerLetter"/>
      <w:lvlText w:val="%5."/>
      <w:lvlJc w:val="left"/>
      <w:pPr>
        <w:ind w:left="3600" w:hanging="360"/>
      </w:pPr>
    </w:lvl>
    <w:lvl w:ilvl="5" w:tplc="F3F0EF20">
      <w:start w:val="1"/>
      <w:numFmt w:val="lowerRoman"/>
      <w:lvlText w:val="%6."/>
      <w:lvlJc w:val="right"/>
      <w:pPr>
        <w:ind w:left="4320" w:hanging="180"/>
      </w:pPr>
    </w:lvl>
    <w:lvl w:ilvl="6" w:tplc="27F441AA">
      <w:start w:val="1"/>
      <w:numFmt w:val="decimal"/>
      <w:lvlText w:val="%7."/>
      <w:lvlJc w:val="left"/>
      <w:pPr>
        <w:ind w:left="5040" w:hanging="360"/>
      </w:pPr>
    </w:lvl>
    <w:lvl w:ilvl="7" w:tplc="893E84B6">
      <w:start w:val="1"/>
      <w:numFmt w:val="lowerLetter"/>
      <w:lvlText w:val="%8."/>
      <w:lvlJc w:val="left"/>
      <w:pPr>
        <w:ind w:left="5760" w:hanging="360"/>
      </w:pPr>
    </w:lvl>
    <w:lvl w:ilvl="8" w:tplc="C4AA5AD8">
      <w:start w:val="1"/>
      <w:numFmt w:val="lowerRoman"/>
      <w:lvlText w:val="%9."/>
      <w:lvlJc w:val="right"/>
      <w:pPr>
        <w:ind w:left="6480" w:hanging="180"/>
      </w:pPr>
    </w:lvl>
  </w:abstractNum>
  <w:abstractNum w:abstractNumId="3" w15:restartNumberingAfterBreak="0">
    <w:nsid w:val="35EF412D"/>
    <w:multiLevelType w:val="hybridMultilevel"/>
    <w:tmpl w:val="51E2CB5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A6A514"/>
    <w:multiLevelType w:val="hybridMultilevel"/>
    <w:tmpl w:val="ED660620"/>
    <w:lvl w:ilvl="0" w:tplc="6F4C48A2">
      <w:start w:val="1"/>
      <w:numFmt w:val="decimal"/>
      <w:lvlText w:val="%1."/>
      <w:lvlJc w:val="left"/>
      <w:pPr>
        <w:ind w:left="720" w:hanging="360"/>
      </w:pPr>
    </w:lvl>
    <w:lvl w:ilvl="1" w:tplc="FAF4FEEE">
      <w:start w:val="2"/>
      <w:numFmt w:val="lowerLetter"/>
      <w:lvlText w:val="%2."/>
      <w:lvlJc w:val="left"/>
      <w:pPr>
        <w:ind w:left="1620" w:hanging="360"/>
      </w:pPr>
    </w:lvl>
    <w:lvl w:ilvl="2" w:tplc="BAD27AA2">
      <w:start w:val="1"/>
      <w:numFmt w:val="lowerRoman"/>
      <w:lvlText w:val="%3."/>
      <w:lvlJc w:val="right"/>
      <w:pPr>
        <w:ind w:left="2160" w:hanging="180"/>
      </w:pPr>
    </w:lvl>
    <w:lvl w:ilvl="3" w:tplc="228E1F94">
      <w:start w:val="1"/>
      <w:numFmt w:val="decimal"/>
      <w:lvlText w:val="%4."/>
      <w:lvlJc w:val="left"/>
      <w:pPr>
        <w:ind w:left="2880" w:hanging="360"/>
      </w:pPr>
    </w:lvl>
    <w:lvl w:ilvl="4" w:tplc="B9A43E7A">
      <w:start w:val="1"/>
      <w:numFmt w:val="lowerLetter"/>
      <w:lvlText w:val="%5."/>
      <w:lvlJc w:val="left"/>
      <w:pPr>
        <w:ind w:left="3600" w:hanging="360"/>
      </w:pPr>
    </w:lvl>
    <w:lvl w:ilvl="5" w:tplc="29B42B3C">
      <w:start w:val="1"/>
      <w:numFmt w:val="lowerRoman"/>
      <w:lvlText w:val="%6."/>
      <w:lvlJc w:val="right"/>
      <w:pPr>
        <w:ind w:left="4320" w:hanging="180"/>
      </w:pPr>
    </w:lvl>
    <w:lvl w:ilvl="6" w:tplc="E81C245E">
      <w:start w:val="1"/>
      <w:numFmt w:val="decimal"/>
      <w:lvlText w:val="%7."/>
      <w:lvlJc w:val="left"/>
      <w:pPr>
        <w:ind w:left="5040" w:hanging="360"/>
      </w:pPr>
    </w:lvl>
    <w:lvl w:ilvl="7" w:tplc="772EBA10">
      <w:start w:val="1"/>
      <w:numFmt w:val="lowerLetter"/>
      <w:lvlText w:val="%8."/>
      <w:lvlJc w:val="left"/>
      <w:pPr>
        <w:ind w:left="5760" w:hanging="360"/>
      </w:pPr>
    </w:lvl>
    <w:lvl w:ilvl="8" w:tplc="A5B0FF98">
      <w:start w:val="1"/>
      <w:numFmt w:val="lowerRoman"/>
      <w:lvlText w:val="%9."/>
      <w:lvlJc w:val="right"/>
      <w:pPr>
        <w:ind w:left="6480" w:hanging="180"/>
      </w:pPr>
    </w:lvl>
  </w:abstractNum>
  <w:abstractNum w:abstractNumId="5" w15:restartNumberingAfterBreak="0">
    <w:nsid w:val="490C1E54"/>
    <w:multiLevelType w:val="hybridMultilevel"/>
    <w:tmpl w:val="2E0AA3B8"/>
    <w:lvl w:ilvl="0" w:tplc="FFFFFFFF">
      <w:start w:val="1"/>
      <w:numFmt w:val="upperLetter"/>
      <w:lvlText w:val="%1."/>
      <w:lvlJc w:val="left"/>
      <w:pPr>
        <w:ind w:left="720" w:hanging="360"/>
      </w:pPr>
    </w:lvl>
    <w:lvl w:ilvl="1" w:tplc="FFFFFFFF">
      <w:start w:val="1"/>
      <w:numFmt w:val="lowerLetter"/>
      <w:lvlText w:val="%2."/>
      <w:lvlJc w:val="left"/>
      <w:pPr>
        <w:ind w:left="162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B9F0F46"/>
    <w:multiLevelType w:val="hybridMultilevel"/>
    <w:tmpl w:val="FFFFFFFF"/>
    <w:lvl w:ilvl="0" w:tplc="CCD24FA2">
      <w:start w:val="1"/>
      <w:numFmt w:val="bullet"/>
      <w:lvlText w:val=""/>
      <w:lvlJc w:val="left"/>
      <w:pPr>
        <w:ind w:left="720" w:hanging="360"/>
      </w:pPr>
      <w:rPr>
        <w:rFonts w:ascii="Symbol" w:hAnsi="Symbol" w:hint="default"/>
      </w:rPr>
    </w:lvl>
    <w:lvl w:ilvl="1" w:tplc="65F49830">
      <w:start w:val="1"/>
      <w:numFmt w:val="bullet"/>
      <w:lvlText w:val="o"/>
      <w:lvlJc w:val="left"/>
      <w:pPr>
        <w:ind w:left="1440" w:hanging="360"/>
      </w:pPr>
      <w:rPr>
        <w:rFonts w:ascii="Courier New" w:hAnsi="Courier New" w:hint="default"/>
      </w:rPr>
    </w:lvl>
    <w:lvl w:ilvl="2" w:tplc="DD280732">
      <w:start w:val="1"/>
      <w:numFmt w:val="bullet"/>
      <w:lvlText w:val=""/>
      <w:lvlJc w:val="left"/>
      <w:pPr>
        <w:ind w:left="2160" w:hanging="360"/>
      </w:pPr>
      <w:rPr>
        <w:rFonts w:ascii="Wingdings" w:hAnsi="Wingdings" w:hint="default"/>
      </w:rPr>
    </w:lvl>
    <w:lvl w:ilvl="3" w:tplc="5998A468">
      <w:start w:val="1"/>
      <w:numFmt w:val="bullet"/>
      <w:lvlText w:val=""/>
      <w:lvlJc w:val="left"/>
      <w:pPr>
        <w:ind w:left="2880" w:hanging="360"/>
      </w:pPr>
      <w:rPr>
        <w:rFonts w:ascii="Symbol" w:hAnsi="Symbol" w:hint="default"/>
      </w:rPr>
    </w:lvl>
    <w:lvl w:ilvl="4" w:tplc="92AA31BE">
      <w:start w:val="1"/>
      <w:numFmt w:val="bullet"/>
      <w:lvlText w:val="o"/>
      <w:lvlJc w:val="left"/>
      <w:pPr>
        <w:ind w:left="3600" w:hanging="360"/>
      </w:pPr>
      <w:rPr>
        <w:rFonts w:ascii="Courier New" w:hAnsi="Courier New" w:hint="default"/>
      </w:rPr>
    </w:lvl>
    <w:lvl w:ilvl="5" w:tplc="8B326CDA">
      <w:start w:val="1"/>
      <w:numFmt w:val="bullet"/>
      <w:lvlText w:val=""/>
      <w:lvlJc w:val="left"/>
      <w:pPr>
        <w:ind w:left="4320" w:hanging="360"/>
      </w:pPr>
      <w:rPr>
        <w:rFonts w:ascii="Wingdings" w:hAnsi="Wingdings" w:hint="default"/>
      </w:rPr>
    </w:lvl>
    <w:lvl w:ilvl="6" w:tplc="603AE772">
      <w:start w:val="1"/>
      <w:numFmt w:val="bullet"/>
      <w:lvlText w:val=""/>
      <w:lvlJc w:val="left"/>
      <w:pPr>
        <w:ind w:left="5040" w:hanging="360"/>
      </w:pPr>
      <w:rPr>
        <w:rFonts w:ascii="Symbol" w:hAnsi="Symbol" w:hint="default"/>
      </w:rPr>
    </w:lvl>
    <w:lvl w:ilvl="7" w:tplc="85E8A0EE">
      <w:start w:val="1"/>
      <w:numFmt w:val="bullet"/>
      <w:lvlText w:val="o"/>
      <w:lvlJc w:val="left"/>
      <w:pPr>
        <w:ind w:left="5760" w:hanging="360"/>
      </w:pPr>
      <w:rPr>
        <w:rFonts w:ascii="Courier New" w:hAnsi="Courier New" w:hint="default"/>
      </w:rPr>
    </w:lvl>
    <w:lvl w:ilvl="8" w:tplc="7D2A4370">
      <w:start w:val="1"/>
      <w:numFmt w:val="bullet"/>
      <w:lvlText w:val=""/>
      <w:lvlJc w:val="left"/>
      <w:pPr>
        <w:ind w:left="6480" w:hanging="360"/>
      </w:pPr>
      <w:rPr>
        <w:rFonts w:ascii="Wingdings" w:hAnsi="Wingdings" w:hint="default"/>
      </w:rPr>
    </w:lvl>
  </w:abstractNum>
  <w:abstractNum w:abstractNumId="7" w15:restartNumberingAfterBreak="0">
    <w:nsid w:val="55915530"/>
    <w:multiLevelType w:val="hybridMultilevel"/>
    <w:tmpl w:val="90CE923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53384D"/>
    <w:multiLevelType w:val="hybridMultilevel"/>
    <w:tmpl w:val="20A00CE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0E058E"/>
    <w:multiLevelType w:val="multilevel"/>
    <w:tmpl w:val="7700E0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1C3B70"/>
    <w:multiLevelType w:val="hybridMultilevel"/>
    <w:tmpl w:val="11AA0FA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9B3A9D3"/>
    <w:multiLevelType w:val="hybridMultilevel"/>
    <w:tmpl w:val="CE7C05FA"/>
    <w:lvl w:ilvl="0" w:tplc="844E28F8">
      <w:start w:val="1"/>
      <w:numFmt w:val="decimal"/>
      <w:lvlText w:val="%1."/>
      <w:lvlJc w:val="left"/>
      <w:pPr>
        <w:ind w:left="720" w:hanging="360"/>
      </w:pPr>
    </w:lvl>
    <w:lvl w:ilvl="1" w:tplc="14EC23E8">
      <w:start w:val="3"/>
      <w:numFmt w:val="lowerLetter"/>
      <w:lvlText w:val="%2."/>
      <w:lvlJc w:val="left"/>
      <w:pPr>
        <w:ind w:left="1620" w:hanging="360"/>
      </w:pPr>
    </w:lvl>
    <w:lvl w:ilvl="2" w:tplc="F0EE607E">
      <w:start w:val="1"/>
      <w:numFmt w:val="lowerRoman"/>
      <w:lvlText w:val="%3."/>
      <w:lvlJc w:val="right"/>
      <w:pPr>
        <w:ind w:left="2160" w:hanging="180"/>
      </w:pPr>
    </w:lvl>
    <w:lvl w:ilvl="3" w:tplc="2384E2F8">
      <w:start w:val="1"/>
      <w:numFmt w:val="decimal"/>
      <w:lvlText w:val="%4."/>
      <w:lvlJc w:val="left"/>
      <w:pPr>
        <w:ind w:left="2880" w:hanging="360"/>
      </w:pPr>
    </w:lvl>
    <w:lvl w:ilvl="4" w:tplc="FA505FC8">
      <w:start w:val="1"/>
      <w:numFmt w:val="lowerLetter"/>
      <w:lvlText w:val="%5."/>
      <w:lvlJc w:val="left"/>
      <w:pPr>
        <w:ind w:left="3600" w:hanging="360"/>
      </w:pPr>
    </w:lvl>
    <w:lvl w:ilvl="5" w:tplc="0FEC2774">
      <w:start w:val="1"/>
      <w:numFmt w:val="lowerRoman"/>
      <w:lvlText w:val="%6."/>
      <w:lvlJc w:val="right"/>
      <w:pPr>
        <w:ind w:left="4320" w:hanging="180"/>
      </w:pPr>
    </w:lvl>
    <w:lvl w:ilvl="6" w:tplc="F984D1E8">
      <w:start w:val="1"/>
      <w:numFmt w:val="decimal"/>
      <w:lvlText w:val="%7."/>
      <w:lvlJc w:val="left"/>
      <w:pPr>
        <w:ind w:left="5040" w:hanging="360"/>
      </w:pPr>
    </w:lvl>
    <w:lvl w:ilvl="7" w:tplc="334E7E6C">
      <w:start w:val="1"/>
      <w:numFmt w:val="lowerLetter"/>
      <w:lvlText w:val="%8."/>
      <w:lvlJc w:val="left"/>
      <w:pPr>
        <w:ind w:left="5760" w:hanging="360"/>
      </w:pPr>
    </w:lvl>
    <w:lvl w:ilvl="8" w:tplc="5254C090">
      <w:start w:val="1"/>
      <w:numFmt w:val="lowerRoman"/>
      <w:lvlText w:val="%9."/>
      <w:lvlJc w:val="right"/>
      <w:pPr>
        <w:ind w:left="6480" w:hanging="180"/>
      </w:pPr>
    </w:lvl>
  </w:abstractNum>
  <w:abstractNum w:abstractNumId="12" w15:restartNumberingAfterBreak="0">
    <w:nsid w:val="79BD44D6"/>
    <w:multiLevelType w:val="hybridMultilevel"/>
    <w:tmpl w:val="FFFFFFFF"/>
    <w:lvl w:ilvl="0" w:tplc="E49A7286">
      <w:start w:val="1"/>
      <w:numFmt w:val="bullet"/>
      <w:lvlText w:val=""/>
      <w:lvlJc w:val="left"/>
      <w:pPr>
        <w:ind w:left="720" w:hanging="360"/>
      </w:pPr>
      <w:rPr>
        <w:rFonts w:ascii="Symbol" w:hAnsi="Symbol" w:hint="default"/>
      </w:rPr>
    </w:lvl>
    <w:lvl w:ilvl="1" w:tplc="EAE0130A">
      <w:start w:val="1"/>
      <w:numFmt w:val="bullet"/>
      <w:lvlText w:val="o"/>
      <w:lvlJc w:val="left"/>
      <w:pPr>
        <w:ind w:left="1440" w:hanging="360"/>
      </w:pPr>
      <w:rPr>
        <w:rFonts w:ascii="Courier New" w:hAnsi="Courier New" w:hint="default"/>
      </w:rPr>
    </w:lvl>
    <w:lvl w:ilvl="2" w:tplc="BCAED278">
      <w:start w:val="1"/>
      <w:numFmt w:val="bullet"/>
      <w:lvlText w:val=""/>
      <w:lvlJc w:val="left"/>
      <w:pPr>
        <w:ind w:left="2160" w:hanging="360"/>
      </w:pPr>
      <w:rPr>
        <w:rFonts w:ascii="Wingdings" w:hAnsi="Wingdings" w:hint="default"/>
      </w:rPr>
    </w:lvl>
    <w:lvl w:ilvl="3" w:tplc="F9ACD646">
      <w:start w:val="1"/>
      <w:numFmt w:val="bullet"/>
      <w:lvlText w:val=""/>
      <w:lvlJc w:val="left"/>
      <w:pPr>
        <w:ind w:left="2880" w:hanging="360"/>
      </w:pPr>
      <w:rPr>
        <w:rFonts w:ascii="Symbol" w:hAnsi="Symbol" w:hint="default"/>
      </w:rPr>
    </w:lvl>
    <w:lvl w:ilvl="4" w:tplc="DEB8B44A">
      <w:start w:val="1"/>
      <w:numFmt w:val="bullet"/>
      <w:lvlText w:val="o"/>
      <w:lvlJc w:val="left"/>
      <w:pPr>
        <w:ind w:left="3600" w:hanging="360"/>
      </w:pPr>
      <w:rPr>
        <w:rFonts w:ascii="Courier New" w:hAnsi="Courier New" w:hint="default"/>
      </w:rPr>
    </w:lvl>
    <w:lvl w:ilvl="5" w:tplc="00F8A3A8">
      <w:start w:val="1"/>
      <w:numFmt w:val="bullet"/>
      <w:lvlText w:val=""/>
      <w:lvlJc w:val="left"/>
      <w:pPr>
        <w:ind w:left="4320" w:hanging="360"/>
      </w:pPr>
      <w:rPr>
        <w:rFonts w:ascii="Wingdings" w:hAnsi="Wingdings" w:hint="default"/>
      </w:rPr>
    </w:lvl>
    <w:lvl w:ilvl="6" w:tplc="DBBC548E">
      <w:start w:val="1"/>
      <w:numFmt w:val="bullet"/>
      <w:lvlText w:val=""/>
      <w:lvlJc w:val="left"/>
      <w:pPr>
        <w:ind w:left="5040" w:hanging="360"/>
      </w:pPr>
      <w:rPr>
        <w:rFonts w:ascii="Symbol" w:hAnsi="Symbol" w:hint="default"/>
      </w:rPr>
    </w:lvl>
    <w:lvl w:ilvl="7" w:tplc="279E1C1A">
      <w:start w:val="1"/>
      <w:numFmt w:val="bullet"/>
      <w:lvlText w:val="o"/>
      <w:lvlJc w:val="left"/>
      <w:pPr>
        <w:ind w:left="5760" w:hanging="360"/>
      </w:pPr>
      <w:rPr>
        <w:rFonts w:ascii="Courier New" w:hAnsi="Courier New" w:hint="default"/>
      </w:rPr>
    </w:lvl>
    <w:lvl w:ilvl="8" w:tplc="88B88290">
      <w:start w:val="1"/>
      <w:numFmt w:val="bullet"/>
      <w:lvlText w:val=""/>
      <w:lvlJc w:val="left"/>
      <w:pPr>
        <w:ind w:left="6480" w:hanging="360"/>
      </w:pPr>
      <w:rPr>
        <w:rFonts w:ascii="Wingdings" w:hAnsi="Wingdings" w:hint="default"/>
      </w:rPr>
    </w:lvl>
  </w:abstractNum>
  <w:abstractNum w:abstractNumId="13" w15:restartNumberingAfterBreak="0">
    <w:nsid w:val="7F62D18B"/>
    <w:multiLevelType w:val="hybridMultilevel"/>
    <w:tmpl w:val="FFFFFFFF"/>
    <w:lvl w:ilvl="0" w:tplc="79D42D4E">
      <w:start w:val="1"/>
      <w:numFmt w:val="bullet"/>
      <w:lvlText w:val=""/>
      <w:lvlJc w:val="left"/>
      <w:pPr>
        <w:ind w:left="720" w:hanging="360"/>
      </w:pPr>
      <w:rPr>
        <w:rFonts w:ascii="Symbol" w:hAnsi="Symbol" w:hint="default"/>
      </w:rPr>
    </w:lvl>
    <w:lvl w:ilvl="1" w:tplc="89B0B6E0">
      <w:start w:val="1"/>
      <w:numFmt w:val="bullet"/>
      <w:lvlText w:val="o"/>
      <w:lvlJc w:val="left"/>
      <w:pPr>
        <w:ind w:left="1440" w:hanging="360"/>
      </w:pPr>
      <w:rPr>
        <w:rFonts w:ascii="Courier New" w:hAnsi="Courier New" w:hint="default"/>
      </w:rPr>
    </w:lvl>
    <w:lvl w:ilvl="2" w:tplc="5D5622E8">
      <w:start w:val="1"/>
      <w:numFmt w:val="bullet"/>
      <w:lvlText w:val=""/>
      <w:lvlJc w:val="left"/>
      <w:pPr>
        <w:ind w:left="2160" w:hanging="360"/>
      </w:pPr>
      <w:rPr>
        <w:rFonts w:ascii="Wingdings" w:hAnsi="Wingdings" w:hint="default"/>
      </w:rPr>
    </w:lvl>
    <w:lvl w:ilvl="3" w:tplc="7FC0594E">
      <w:start w:val="1"/>
      <w:numFmt w:val="bullet"/>
      <w:lvlText w:val=""/>
      <w:lvlJc w:val="left"/>
      <w:pPr>
        <w:ind w:left="2880" w:hanging="360"/>
      </w:pPr>
      <w:rPr>
        <w:rFonts w:ascii="Symbol" w:hAnsi="Symbol" w:hint="default"/>
      </w:rPr>
    </w:lvl>
    <w:lvl w:ilvl="4" w:tplc="6F0EF318">
      <w:start w:val="1"/>
      <w:numFmt w:val="bullet"/>
      <w:lvlText w:val="o"/>
      <w:lvlJc w:val="left"/>
      <w:pPr>
        <w:ind w:left="3600" w:hanging="360"/>
      </w:pPr>
      <w:rPr>
        <w:rFonts w:ascii="Courier New" w:hAnsi="Courier New" w:hint="default"/>
      </w:rPr>
    </w:lvl>
    <w:lvl w:ilvl="5" w:tplc="76FE85C0">
      <w:start w:val="1"/>
      <w:numFmt w:val="bullet"/>
      <w:lvlText w:val=""/>
      <w:lvlJc w:val="left"/>
      <w:pPr>
        <w:ind w:left="4320" w:hanging="360"/>
      </w:pPr>
      <w:rPr>
        <w:rFonts w:ascii="Wingdings" w:hAnsi="Wingdings" w:hint="default"/>
      </w:rPr>
    </w:lvl>
    <w:lvl w:ilvl="6" w:tplc="B5C2789A">
      <w:start w:val="1"/>
      <w:numFmt w:val="bullet"/>
      <w:lvlText w:val=""/>
      <w:lvlJc w:val="left"/>
      <w:pPr>
        <w:ind w:left="5040" w:hanging="360"/>
      </w:pPr>
      <w:rPr>
        <w:rFonts w:ascii="Symbol" w:hAnsi="Symbol" w:hint="default"/>
      </w:rPr>
    </w:lvl>
    <w:lvl w:ilvl="7" w:tplc="34889942">
      <w:start w:val="1"/>
      <w:numFmt w:val="bullet"/>
      <w:lvlText w:val="o"/>
      <w:lvlJc w:val="left"/>
      <w:pPr>
        <w:ind w:left="5760" w:hanging="360"/>
      </w:pPr>
      <w:rPr>
        <w:rFonts w:ascii="Courier New" w:hAnsi="Courier New" w:hint="default"/>
      </w:rPr>
    </w:lvl>
    <w:lvl w:ilvl="8" w:tplc="0FBE3CD6">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12"/>
  </w:num>
  <w:num w:numId="4">
    <w:abstractNumId w:val="0"/>
  </w:num>
  <w:num w:numId="5">
    <w:abstractNumId w:val="1"/>
  </w:num>
  <w:num w:numId="6">
    <w:abstractNumId w:val="11"/>
  </w:num>
  <w:num w:numId="7">
    <w:abstractNumId w:val="4"/>
  </w:num>
  <w:num w:numId="8">
    <w:abstractNumId w:val="2"/>
  </w:num>
  <w:num w:numId="9">
    <w:abstractNumId w:val="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0"/>
  </w:num>
  <w:num w:numId="12">
    <w:abstractNumId w:val="8"/>
  </w:num>
  <w:num w:numId="13">
    <w:abstractNumId w:val="7"/>
  </w:num>
  <w:num w:numId="14">
    <w:abstractNumId w:val="3"/>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TU2MLc0N7UwMDVS0lEKTi0uzszPAykwMqwFAJibgUUtAAAA"/>
  </w:docVars>
  <w:rsids>
    <w:rsidRoot w:val="005B5C27"/>
    <w:rsid w:val="00015976"/>
    <w:rsid w:val="00016C5E"/>
    <w:rsid w:val="00032656"/>
    <w:rsid w:val="00052AD1"/>
    <w:rsid w:val="0007242C"/>
    <w:rsid w:val="000737BD"/>
    <w:rsid w:val="00085F1F"/>
    <w:rsid w:val="00086792"/>
    <w:rsid w:val="000A076F"/>
    <w:rsid w:val="000B7AD2"/>
    <w:rsid w:val="000C15D9"/>
    <w:rsid w:val="000C630C"/>
    <w:rsid w:val="000F5063"/>
    <w:rsid w:val="001031FF"/>
    <w:rsid w:val="0011740E"/>
    <w:rsid w:val="00132E1F"/>
    <w:rsid w:val="00133F89"/>
    <w:rsid w:val="00135D40"/>
    <w:rsid w:val="00136545"/>
    <w:rsid w:val="00145F41"/>
    <w:rsid w:val="001701AB"/>
    <w:rsid w:val="00175E11"/>
    <w:rsid w:val="0018281E"/>
    <w:rsid w:val="001A2A90"/>
    <w:rsid w:val="001B06FF"/>
    <w:rsid w:val="001B555B"/>
    <w:rsid w:val="001E4D93"/>
    <w:rsid w:val="001F025B"/>
    <w:rsid w:val="002036AB"/>
    <w:rsid w:val="002152BC"/>
    <w:rsid w:val="00241E89"/>
    <w:rsid w:val="002610E1"/>
    <w:rsid w:val="00270602"/>
    <w:rsid w:val="00280EBF"/>
    <w:rsid w:val="0028407E"/>
    <w:rsid w:val="00292F93"/>
    <w:rsid w:val="002959E5"/>
    <w:rsid w:val="002B3901"/>
    <w:rsid w:val="002D6CF1"/>
    <w:rsid w:val="002E3820"/>
    <w:rsid w:val="002F5D0B"/>
    <w:rsid w:val="0030640E"/>
    <w:rsid w:val="00307C2D"/>
    <w:rsid w:val="00310326"/>
    <w:rsid w:val="00321691"/>
    <w:rsid w:val="00326E31"/>
    <w:rsid w:val="00327C50"/>
    <w:rsid w:val="0034190F"/>
    <w:rsid w:val="003701B5"/>
    <w:rsid w:val="0038052C"/>
    <w:rsid w:val="003837F1"/>
    <w:rsid w:val="003A63E7"/>
    <w:rsid w:val="003C5A37"/>
    <w:rsid w:val="003C7709"/>
    <w:rsid w:val="003D2443"/>
    <w:rsid w:val="00413876"/>
    <w:rsid w:val="004351E6"/>
    <w:rsid w:val="00443ACB"/>
    <w:rsid w:val="00444F3F"/>
    <w:rsid w:val="004464C6"/>
    <w:rsid w:val="00454116"/>
    <w:rsid w:val="00467B2F"/>
    <w:rsid w:val="00483232"/>
    <w:rsid w:val="00485A10"/>
    <w:rsid w:val="00490612"/>
    <w:rsid w:val="004A6516"/>
    <w:rsid w:val="004B000D"/>
    <w:rsid w:val="004B4407"/>
    <w:rsid w:val="004B6309"/>
    <w:rsid w:val="004E0EC2"/>
    <w:rsid w:val="004E36B1"/>
    <w:rsid w:val="004E7A1F"/>
    <w:rsid w:val="005017ED"/>
    <w:rsid w:val="00512F87"/>
    <w:rsid w:val="005138C9"/>
    <w:rsid w:val="00537C33"/>
    <w:rsid w:val="005470C4"/>
    <w:rsid w:val="00551549"/>
    <w:rsid w:val="00562088"/>
    <w:rsid w:val="00572020"/>
    <w:rsid w:val="00593C80"/>
    <w:rsid w:val="005A4A26"/>
    <w:rsid w:val="005B1B3B"/>
    <w:rsid w:val="005B1FC9"/>
    <w:rsid w:val="005B354E"/>
    <w:rsid w:val="005B39A7"/>
    <w:rsid w:val="005B40A2"/>
    <w:rsid w:val="005B5C27"/>
    <w:rsid w:val="005B7D40"/>
    <w:rsid w:val="005D3965"/>
    <w:rsid w:val="005F1101"/>
    <w:rsid w:val="005F309B"/>
    <w:rsid w:val="006404AA"/>
    <w:rsid w:val="0064478A"/>
    <w:rsid w:val="00655912"/>
    <w:rsid w:val="0066481F"/>
    <w:rsid w:val="00681143"/>
    <w:rsid w:val="006825C7"/>
    <w:rsid w:val="006B5C6E"/>
    <w:rsid w:val="006D41C9"/>
    <w:rsid w:val="006E7E2C"/>
    <w:rsid w:val="006F0836"/>
    <w:rsid w:val="006F6DF7"/>
    <w:rsid w:val="0072082C"/>
    <w:rsid w:val="00722DB0"/>
    <w:rsid w:val="00724296"/>
    <w:rsid w:val="00731BBB"/>
    <w:rsid w:val="0074317C"/>
    <w:rsid w:val="00745CE6"/>
    <w:rsid w:val="00751681"/>
    <w:rsid w:val="00781C71"/>
    <w:rsid w:val="007962CE"/>
    <w:rsid w:val="007A250A"/>
    <w:rsid w:val="007C55DC"/>
    <w:rsid w:val="007E7C75"/>
    <w:rsid w:val="007F1130"/>
    <w:rsid w:val="00803A69"/>
    <w:rsid w:val="008144BF"/>
    <w:rsid w:val="008229C9"/>
    <w:rsid w:val="0083356C"/>
    <w:rsid w:val="00861451"/>
    <w:rsid w:val="00871EEC"/>
    <w:rsid w:val="0087284B"/>
    <w:rsid w:val="00884E60"/>
    <w:rsid w:val="00890F87"/>
    <w:rsid w:val="00891A35"/>
    <w:rsid w:val="008B2F3D"/>
    <w:rsid w:val="008C2F37"/>
    <w:rsid w:val="008C3B99"/>
    <w:rsid w:val="0090067E"/>
    <w:rsid w:val="0090570D"/>
    <w:rsid w:val="00932D2A"/>
    <w:rsid w:val="00937C91"/>
    <w:rsid w:val="00954316"/>
    <w:rsid w:val="00963150"/>
    <w:rsid w:val="0096488F"/>
    <w:rsid w:val="00970CFB"/>
    <w:rsid w:val="00983DE4"/>
    <w:rsid w:val="009B633E"/>
    <w:rsid w:val="009D4E50"/>
    <w:rsid w:val="009D515A"/>
    <w:rsid w:val="009E67FB"/>
    <w:rsid w:val="00A0B429"/>
    <w:rsid w:val="00A10D1C"/>
    <w:rsid w:val="00A33007"/>
    <w:rsid w:val="00A343D3"/>
    <w:rsid w:val="00A47FE9"/>
    <w:rsid w:val="00A5279A"/>
    <w:rsid w:val="00A63CAA"/>
    <w:rsid w:val="00A65EA8"/>
    <w:rsid w:val="00A95A68"/>
    <w:rsid w:val="00AA7449"/>
    <w:rsid w:val="00AA7E08"/>
    <w:rsid w:val="00AE20FE"/>
    <w:rsid w:val="00AF755D"/>
    <w:rsid w:val="00B64419"/>
    <w:rsid w:val="00B93106"/>
    <w:rsid w:val="00BA6C63"/>
    <w:rsid w:val="00BB5D1A"/>
    <w:rsid w:val="00BC3731"/>
    <w:rsid w:val="00BC4921"/>
    <w:rsid w:val="00BC7A68"/>
    <w:rsid w:val="00BD1EF3"/>
    <w:rsid w:val="00BE2C10"/>
    <w:rsid w:val="00C00A3F"/>
    <w:rsid w:val="00C20BCD"/>
    <w:rsid w:val="00C27D2E"/>
    <w:rsid w:val="00C30E8F"/>
    <w:rsid w:val="00C56B52"/>
    <w:rsid w:val="00C6626A"/>
    <w:rsid w:val="00C77C9A"/>
    <w:rsid w:val="00C83994"/>
    <w:rsid w:val="00CA285B"/>
    <w:rsid w:val="00CB46D3"/>
    <w:rsid w:val="00CC2256"/>
    <w:rsid w:val="00D00AA3"/>
    <w:rsid w:val="00D50735"/>
    <w:rsid w:val="00D53DE5"/>
    <w:rsid w:val="00D63470"/>
    <w:rsid w:val="00D64AFD"/>
    <w:rsid w:val="00D82BE5"/>
    <w:rsid w:val="00D903AD"/>
    <w:rsid w:val="00DE0416"/>
    <w:rsid w:val="00DF1628"/>
    <w:rsid w:val="00E000B4"/>
    <w:rsid w:val="00E1529C"/>
    <w:rsid w:val="00E21BED"/>
    <w:rsid w:val="00E30527"/>
    <w:rsid w:val="00E33B41"/>
    <w:rsid w:val="00E40AE9"/>
    <w:rsid w:val="00E53E8D"/>
    <w:rsid w:val="00E76F23"/>
    <w:rsid w:val="00EB7265"/>
    <w:rsid w:val="00EB731A"/>
    <w:rsid w:val="00EC37F9"/>
    <w:rsid w:val="00EC4306"/>
    <w:rsid w:val="00ED5B3B"/>
    <w:rsid w:val="00EF3FDF"/>
    <w:rsid w:val="00F229BD"/>
    <w:rsid w:val="00F378C5"/>
    <w:rsid w:val="00F44D06"/>
    <w:rsid w:val="00F62523"/>
    <w:rsid w:val="00F776BE"/>
    <w:rsid w:val="00F83585"/>
    <w:rsid w:val="00FA0646"/>
    <w:rsid w:val="00FC2D2B"/>
    <w:rsid w:val="00FC642F"/>
    <w:rsid w:val="00FC6D75"/>
    <w:rsid w:val="00FD50C1"/>
    <w:rsid w:val="00FE4A20"/>
    <w:rsid w:val="00FF088C"/>
    <w:rsid w:val="0162041D"/>
    <w:rsid w:val="01DE5383"/>
    <w:rsid w:val="028EA1C5"/>
    <w:rsid w:val="02985A11"/>
    <w:rsid w:val="02F8462A"/>
    <w:rsid w:val="03CA74B0"/>
    <w:rsid w:val="04F47907"/>
    <w:rsid w:val="05D0BA2B"/>
    <w:rsid w:val="060A00A3"/>
    <w:rsid w:val="060CF7C1"/>
    <w:rsid w:val="0620CAE8"/>
    <w:rsid w:val="064A4118"/>
    <w:rsid w:val="06840E23"/>
    <w:rsid w:val="06A2DB56"/>
    <w:rsid w:val="06E9A4D4"/>
    <w:rsid w:val="0820A7AC"/>
    <w:rsid w:val="0846993D"/>
    <w:rsid w:val="08A3CA61"/>
    <w:rsid w:val="08A934EA"/>
    <w:rsid w:val="08F5799B"/>
    <w:rsid w:val="092AD26D"/>
    <w:rsid w:val="094157FA"/>
    <w:rsid w:val="09D99E71"/>
    <w:rsid w:val="09DA7C18"/>
    <w:rsid w:val="09F2E969"/>
    <w:rsid w:val="0A0B8053"/>
    <w:rsid w:val="0A30D420"/>
    <w:rsid w:val="0A32983A"/>
    <w:rsid w:val="0B4C4867"/>
    <w:rsid w:val="0B7E39FF"/>
    <w:rsid w:val="0D113F33"/>
    <w:rsid w:val="0E255371"/>
    <w:rsid w:val="0E608A73"/>
    <w:rsid w:val="0E6A696A"/>
    <w:rsid w:val="1051AB22"/>
    <w:rsid w:val="10D01A79"/>
    <w:rsid w:val="10E4E651"/>
    <w:rsid w:val="114752D3"/>
    <w:rsid w:val="126BEADA"/>
    <w:rsid w:val="1280B6B2"/>
    <w:rsid w:val="12991CFA"/>
    <w:rsid w:val="12B75440"/>
    <w:rsid w:val="136D9996"/>
    <w:rsid w:val="151FE6D4"/>
    <w:rsid w:val="1524FC6E"/>
    <w:rsid w:val="15340595"/>
    <w:rsid w:val="1572B0E3"/>
    <w:rsid w:val="1597CCB2"/>
    <w:rsid w:val="16685268"/>
    <w:rsid w:val="16B6AD99"/>
    <w:rsid w:val="16C0ECA6"/>
    <w:rsid w:val="17184C61"/>
    <w:rsid w:val="1729B715"/>
    <w:rsid w:val="17EC0261"/>
    <w:rsid w:val="185CBD07"/>
    <w:rsid w:val="18F38F9E"/>
    <w:rsid w:val="19763395"/>
    <w:rsid w:val="19AE08FF"/>
    <w:rsid w:val="1A3F56E6"/>
    <w:rsid w:val="1B23A323"/>
    <w:rsid w:val="1C13FF78"/>
    <w:rsid w:val="1C818C8C"/>
    <w:rsid w:val="1D302E2A"/>
    <w:rsid w:val="1D8FE6D0"/>
    <w:rsid w:val="1D91F9DC"/>
    <w:rsid w:val="1DF1E114"/>
    <w:rsid w:val="1F5DB78D"/>
    <w:rsid w:val="1FA1AD1A"/>
    <w:rsid w:val="1FB3604A"/>
    <w:rsid w:val="1FFC4B2D"/>
    <w:rsid w:val="212C48D3"/>
    <w:rsid w:val="22487E67"/>
    <w:rsid w:val="23327EC9"/>
    <w:rsid w:val="242E4776"/>
    <w:rsid w:val="24739CC1"/>
    <w:rsid w:val="247EDEB2"/>
    <w:rsid w:val="24EDDD47"/>
    <w:rsid w:val="2565DFB1"/>
    <w:rsid w:val="25814EB4"/>
    <w:rsid w:val="2649F3BB"/>
    <w:rsid w:val="26573A2C"/>
    <w:rsid w:val="2940E87B"/>
    <w:rsid w:val="2A6DFE73"/>
    <w:rsid w:val="2A8EC273"/>
    <w:rsid w:val="2AE3267C"/>
    <w:rsid w:val="2BC9663E"/>
    <w:rsid w:val="2C2B29A2"/>
    <w:rsid w:val="2C550F1D"/>
    <w:rsid w:val="2CA10CD0"/>
    <w:rsid w:val="2D038B80"/>
    <w:rsid w:val="2D3D751C"/>
    <w:rsid w:val="2DA59F35"/>
    <w:rsid w:val="2F279FE9"/>
    <w:rsid w:val="2F416F96"/>
    <w:rsid w:val="2F86E234"/>
    <w:rsid w:val="314D22A5"/>
    <w:rsid w:val="319BC309"/>
    <w:rsid w:val="31CA0F10"/>
    <w:rsid w:val="32EA1EA0"/>
    <w:rsid w:val="3358AE74"/>
    <w:rsid w:val="342E6FFE"/>
    <w:rsid w:val="34AD0AA8"/>
    <w:rsid w:val="351C6DD1"/>
    <w:rsid w:val="356E97A7"/>
    <w:rsid w:val="37F56FF1"/>
    <w:rsid w:val="3875905A"/>
    <w:rsid w:val="391DCD3D"/>
    <w:rsid w:val="39A2D977"/>
    <w:rsid w:val="3A3BD14F"/>
    <w:rsid w:val="3A513CD8"/>
    <w:rsid w:val="3B7757C0"/>
    <w:rsid w:val="3BC32579"/>
    <w:rsid w:val="3D4AE014"/>
    <w:rsid w:val="3E5CFAF6"/>
    <w:rsid w:val="3EC85345"/>
    <w:rsid w:val="3EE56186"/>
    <w:rsid w:val="3EFAC63B"/>
    <w:rsid w:val="3FD2030E"/>
    <w:rsid w:val="40AD7B4B"/>
    <w:rsid w:val="41C79BA2"/>
    <w:rsid w:val="431E53AC"/>
    <w:rsid w:val="440BD9B5"/>
    <w:rsid w:val="443C61A3"/>
    <w:rsid w:val="443FC6B3"/>
    <w:rsid w:val="451039EE"/>
    <w:rsid w:val="4606E2E1"/>
    <w:rsid w:val="4645ECA5"/>
    <w:rsid w:val="464F93D5"/>
    <w:rsid w:val="47651B71"/>
    <w:rsid w:val="47697813"/>
    <w:rsid w:val="47D09FE9"/>
    <w:rsid w:val="486AFB3D"/>
    <w:rsid w:val="48A224C4"/>
    <w:rsid w:val="491EBF59"/>
    <w:rsid w:val="495AD076"/>
    <w:rsid w:val="49C5BDA1"/>
    <w:rsid w:val="4AE8A637"/>
    <w:rsid w:val="4AFEC8DF"/>
    <w:rsid w:val="4B045885"/>
    <w:rsid w:val="4B4CA878"/>
    <w:rsid w:val="4BCD6A7E"/>
    <w:rsid w:val="4C06565F"/>
    <w:rsid w:val="4C2062FF"/>
    <w:rsid w:val="4C6A4ED9"/>
    <w:rsid w:val="4CB2D26F"/>
    <w:rsid w:val="4D21F6A6"/>
    <w:rsid w:val="4D72C19C"/>
    <w:rsid w:val="4DA226C0"/>
    <w:rsid w:val="4DC717D7"/>
    <w:rsid w:val="4E10F384"/>
    <w:rsid w:val="4E22D0E0"/>
    <w:rsid w:val="4E89C692"/>
    <w:rsid w:val="4E9DF3D7"/>
    <w:rsid w:val="4EA051EC"/>
    <w:rsid w:val="4F58FB59"/>
    <w:rsid w:val="50D9067D"/>
    <w:rsid w:val="50E89081"/>
    <w:rsid w:val="5117E2F2"/>
    <w:rsid w:val="51298518"/>
    <w:rsid w:val="51EEB4D0"/>
    <w:rsid w:val="52A26DA1"/>
    <w:rsid w:val="53FD622A"/>
    <w:rsid w:val="544B2BEC"/>
    <w:rsid w:val="545600AA"/>
    <w:rsid w:val="55317C33"/>
    <w:rsid w:val="55CE9C46"/>
    <w:rsid w:val="5684ADDF"/>
    <w:rsid w:val="57731779"/>
    <w:rsid w:val="579578C5"/>
    <w:rsid w:val="581C647F"/>
    <w:rsid w:val="587E0442"/>
    <w:rsid w:val="59E79964"/>
    <w:rsid w:val="5A4910BF"/>
    <w:rsid w:val="5B9B382F"/>
    <w:rsid w:val="5BF516E5"/>
    <w:rsid w:val="5CB1A74A"/>
    <w:rsid w:val="5CC27FBF"/>
    <w:rsid w:val="5D881C19"/>
    <w:rsid w:val="5F133183"/>
    <w:rsid w:val="5F2CB7A7"/>
    <w:rsid w:val="6070F5BF"/>
    <w:rsid w:val="61845069"/>
    <w:rsid w:val="6225029A"/>
    <w:rsid w:val="62431981"/>
    <w:rsid w:val="62D4E081"/>
    <w:rsid w:val="62E58A8A"/>
    <w:rsid w:val="62EE5953"/>
    <w:rsid w:val="63A89681"/>
    <w:rsid w:val="640F121A"/>
    <w:rsid w:val="6446EB9F"/>
    <w:rsid w:val="64BD957F"/>
    <w:rsid w:val="64CDCC89"/>
    <w:rsid w:val="650448ED"/>
    <w:rsid w:val="655C874A"/>
    <w:rsid w:val="656CF7ED"/>
    <w:rsid w:val="65E4491E"/>
    <w:rsid w:val="66DD6466"/>
    <w:rsid w:val="66F857AB"/>
    <w:rsid w:val="6737C98C"/>
    <w:rsid w:val="67B638E3"/>
    <w:rsid w:val="67F63CF9"/>
    <w:rsid w:val="6885F5C6"/>
    <w:rsid w:val="691A636B"/>
    <w:rsid w:val="694EB4B4"/>
    <w:rsid w:val="6978DA8E"/>
    <w:rsid w:val="6A3A23AD"/>
    <w:rsid w:val="6AAE7D4D"/>
    <w:rsid w:val="6ACF531E"/>
    <w:rsid w:val="6C0B3AAF"/>
    <w:rsid w:val="6C9E75DE"/>
    <w:rsid w:val="6DABE92D"/>
    <w:rsid w:val="6DE4ADC3"/>
    <w:rsid w:val="6DE64B5E"/>
    <w:rsid w:val="6E9202D6"/>
    <w:rsid w:val="6EE18157"/>
    <w:rsid w:val="6EEA4133"/>
    <w:rsid w:val="6F31D5A2"/>
    <w:rsid w:val="6F9A74A7"/>
    <w:rsid w:val="7031E964"/>
    <w:rsid w:val="718693E4"/>
    <w:rsid w:val="727A7C33"/>
    <w:rsid w:val="737D2876"/>
    <w:rsid w:val="73C8E9CC"/>
    <w:rsid w:val="759B06B8"/>
    <w:rsid w:val="76352542"/>
    <w:rsid w:val="7710FC17"/>
    <w:rsid w:val="77659989"/>
    <w:rsid w:val="7831C509"/>
    <w:rsid w:val="788879C7"/>
    <w:rsid w:val="7923250C"/>
    <w:rsid w:val="79623355"/>
    <w:rsid w:val="79B53A82"/>
    <w:rsid w:val="7AA3AD48"/>
    <w:rsid w:val="7C0D99B1"/>
    <w:rsid w:val="7C610818"/>
    <w:rsid w:val="7C719BF2"/>
    <w:rsid w:val="7C77694B"/>
    <w:rsid w:val="7CCE5AA4"/>
    <w:rsid w:val="7CF3D076"/>
    <w:rsid w:val="7DA96A12"/>
    <w:rsid w:val="7E3F2F32"/>
    <w:rsid w:val="7F588AB6"/>
    <w:rsid w:val="7FDAFF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237EAF"/>
  <w15:chartTrackingRefBased/>
  <w15:docId w15:val="{4462D7E3-CE4F-4AA8-B470-142E8F41F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5C27"/>
    <w:pPr>
      <w:spacing w:after="12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B5C27"/>
    <w:pPr>
      <w:spacing w:after="0" w:line="240" w:lineRule="auto"/>
    </w:pPr>
    <w:rPr>
      <w:rFonts w:eastAsiaTheme="minorEastAsia"/>
    </w:rPr>
  </w:style>
  <w:style w:type="paragraph" w:styleId="ListParagraph">
    <w:name w:val="List Paragraph"/>
    <w:basedOn w:val="Normal"/>
    <w:uiPriority w:val="34"/>
    <w:qFormat/>
    <w:rsid w:val="005B5C27"/>
    <w:pPr>
      <w:ind w:left="720"/>
      <w:contextualSpacing/>
    </w:pPr>
  </w:style>
  <w:style w:type="paragraph" w:styleId="BalloonText">
    <w:name w:val="Balloon Text"/>
    <w:basedOn w:val="Normal"/>
    <w:link w:val="BalloonTextChar"/>
    <w:uiPriority w:val="99"/>
    <w:semiHidden/>
    <w:unhideWhenUsed/>
    <w:rsid w:val="00BC37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3731"/>
    <w:rPr>
      <w:rFonts w:ascii="Segoe UI" w:eastAsiaTheme="minorEastAsia" w:hAnsi="Segoe UI" w:cs="Segoe UI"/>
      <w:sz w:val="18"/>
      <w:szCs w:val="18"/>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D53DE5"/>
    <w:rPr>
      <w:color w:val="605E5C"/>
      <w:shd w:val="clear" w:color="auto" w:fill="E1DFDD"/>
    </w:rPr>
  </w:style>
  <w:style w:type="paragraph" w:styleId="Header">
    <w:name w:val="header"/>
    <w:basedOn w:val="Normal"/>
    <w:link w:val="HeaderChar"/>
    <w:uiPriority w:val="99"/>
    <w:unhideWhenUsed/>
    <w:rsid w:val="001031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1FF"/>
    <w:rPr>
      <w:rFonts w:eastAsiaTheme="minorEastAsia"/>
    </w:rPr>
  </w:style>
  <w:style w:type="paragraph" w:styleId="Footer">
    <w:name w:val="footer"/>
    <w:basedOn w:val="Normal"/>
    <w:link w:val="FooterChar"/>
    <w:uiPriority w:val="99"/>
    <w:unhideWhenUsed/>
    <w:rsid w:val="001031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1FF"/>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546149">
      <w:bodyDiv w:val="1"/>
      <w:marLeft w:val="0"/>
      <w:marRight w:val="0"/>
      <w:marTop w:val="0"/>
      <w:marBottom w:val="0"/>
      <w:divBdr>
        <w:top w:val="none" w:sz="0" w:space="0" w:color="auto"/>
        <w:left w:val="none" w:sz="0" w:space="0" w:color="auto"/>
        <w:bottom w:val="none" w:sz="0" w:space="0" w:color="auto"/>
        <w:right w:val="none" w:sz="0" w:space="0" w:color="auto"/>
      </w:divBdr>
    </w:div>
    <w:div w:id="565838628">
      <w:bodyDiv w:val="1"/>
      <w:marLeft w:val="0"/>
      <w:marRight w:val="0"/>
      <w:marTop w:val="0"/>
      <w:marBottom w:val="0"/>
      <w:divBdr>
        <w:top w:val="none" w:sz="0" w:space="0" w:color="auto"/>
        <w:left w:val="none" w:sz="0" w:space="0" w:color="auto"/>
        <w:bottom w:val="none" w:sz="0" w:space="0" w:color="auto"/>
        <w:right w:val="none" w:sz="0" w:space="0" w:color="auto"/>
      </w:divBdr>
    </w:div>
    <w:div w:id="803085777">
      <w:bodyDiv w:val="1"/>
      <w:marLeft w:val="0"/>
      <w:marRight w:val="0"/>
      <w:marTop w:val="0"/>
      <w:marBottom w:val="0"/>
      <w:divBdr>
        <w:top w:val="none" w:sz="0" w:space="0" w:color="auto"/>
        <w:left w:val="none" w:sz="0" w:space="0" w:color="auto"/>
        <w:bottom w:val="none" w:sz="0" w:space="0" w:color="auto"/>
        <w:right w:val="none" w:sz="0" w:space="0" w:color="auto"/>
      </w:divBdr>
    </w:div>
    <w:div w:id="808280862">
      <w:bodyDiv w:val="1"/>
      <w:marLeft w:val="0"/>
      <w:marRight w:val="0"/>
      <w:marTop w:val="0"/>
      <w:marBottom w:val="0"/>
      <w:divBdr>
        <w:top w:val="none" w:sz="0" w:space="0" w:color="auto"/>
        <w:left w:val="none" w:sz="0" w:space="0" w:color="auto"/>
        <w:bottom w:val="none" w:sz="0" w:space="0" w:color="auto"/>
        <w:right w:val="none" w:sz="0" w:space="0" w:color="auto"/>
      </w:divBdr>
      <w:divsChild>
        <w:div w:id="464591475">
          <w:marLeft w:val="0"/>
          <w:marRight w:val="0"/>
          <w:marTop w:val="0"/>
          <w:marBottom w:val="0"/>
          <w:divBdr>
            <w:top w:val="none" w:sz="0" w:space="0" w:color="auto"/>
            <w:left w:val="none" w:sz="0" w:space="0" w:color="auto"/>
            <w:bottom w:val="none" w:sz="0" w:space="0" w:color="auto"/>
            <w:right w:val="none" w:sz="0" w:space="0" w:color="auto"/>
          </w:divBdr>
        </w:div>
      </w:divsChild>
    </w:div>
    <w:div w:id="1847331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04.safelinks.protection.outlook.com/?url=https%3A%2F%2Fforms.office.com%2Fr%2FZNAjL4Y9qQ&amp;data=05%7C01%7Csherri.buntin%40okstate.edu%7Cef1e8b7af5b44edbb93708dbcf32e00c%7C2a69c91de8494e34a230cdf8b27e1964%7C0%7C0%7C638331589629946490%7CUnknown%7CTWFpbGZsb3d8eyJWIjoiMC4wLjAwMDAiLCJQIjoiV2luMzIiLCJBTiI6Ik1haWwiLCJXVCI6Mn0%3D%7C3000%7C%7C%7C&amp;sdata=3qhWnfwVyfaVUcvoqbkZeUltQAI2nyHan%2FhS5ejyPok%3D&amp;reserved=0"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6BA5A82BCB5A439EE0C3C860912B29" ma:contentTypeVersion="14" ma:contentTypeDescription="Create a new document." ma:contentTypeScope="" ma:versionID="8b958a9c3063d2db24573c413171ae1e">
  <xsd:schema xmlns:xsd="http://www.w3.org/2001/XMLSchema" xmlns:xs="http://www.w3.org/2001/XMLSchema" xmlns:p="http://schemas.microsoft.com/office/2006/metadata/properties" xmlns:ns2="546e0a11-13d2-4173-b762-48bbeddb21ba" xmlns:ns3="362adf8b-486a-48c8-ae56-4850ea04c5e2" xmlns:ns4="9a288254-ad47-47f0-a729-fc8caa2c328c" targetNamespace="http://schemas.microsoft.com/office/2006/metadata/properties" ma:root="true" ma:fieldsID="45e7c849608cf912f793b888ff6d972d" ns2:_="" ns3:_="" ns4:_="">
    <xsd:import namespace="546e0a11-13d2-4173-b762-48bbeddb21ba"/>
    <xsd:import namespace="362adf8b-486a-48c8-ae56-4850ea04c5e2"/>
    <xsd:import namespace="9a288254-ad47-47f0-a729-fc8caa2c32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6e0a11-13d2-4173-b762-48bbeddb21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abce5ee-ca9a-4d2a-a8e0-de529263518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2adf8b-486a-48c8-ae56-4850ea04c5e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fb8c10b-2b9b-40e8-aa81-90e1bbbc5b51}" ma:internalName="TaxCatchAll" ma:showField="CatchAllData" ma:web="362adf8b-486a-48c8-ae56-4850ea04c5e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a288254-ad47-47f0-a729-fc8caa2c328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62adf8b-486a-48c8-ae56-4850ea04c5e2" xsi:nil="true"/>
    <lcf76f155ced4ddcb4097134ff3c332f xmlns="546e0a11-13d2-4173-b762-48bbeddb21ba">
      <Terms xmlns="http://schemas.microsoft.com/office/infopath/2007/PartnerControls"/>
    </lcf76f155ced4ddcb4097134ff3c332f>
    <SharedWithUsers xmlns="9a288254-ad47-47f0-a729-fc8caa2c328c">
      <UserInfo>
        <DisplayName>Wheeler, Kristi</DisplayName>
        <AccountId>480</AccountId>
        <AccountType/>
      </UserInfo>
      <UserInfo>
        <DisplayName>Little, Kaitlin Ruth</DisplayName>
        <AccountId>54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FD7B64-ED38-4EF9-9633-503E88F9A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6e0a11-13d2-4173-b762-48bbeddb21ba"/>
    <ds:schemaRef ds:uri="362adf8b-486a-48c8-ae56-4850ea04c5e2"/>
    <ds:schemaRef ds:uri="9a288254-ad47-47f0-a729-fc8caa2c32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9B64E3-7E65-4313-9E23-E8532B68E16E}">
  <ds:schemaRefs>
    <ds:schemaRef ds:uri="http://schemas.microsoft.com/office/2006/metadata/properties"/>
    <ds:schemaRef ds:uri="http://schemas.microsoft.com/office/infopath/2007/PartnerControls"/>
    <ds:schemaRef ds:uri="362adf8b-486a-48c8-ae56-4850ea04c5e2"/>
    <ds:schemaRef ds:uri="546e0a11-13d2-4173-b762-48bbeddb21ba"/>
    <ds:schemaRef ds:uri="9a288254-ad47-47f0-a729-fc8caa2c328c"/>
  </ds:schemaRefs>
</ds:datastoreItem>
</file>

<file path=customXml/itemProps3.xml><?xml version="1.0" encoding="utf-8"?>
<ds:datastoreItem xmlns:ds="http://schemas.openxmlformats.org/officeDocument/2006/customXml" ds:itemID="{6852E852-ADE2-4C97-939C-7D906AFAAA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333</TotalTime>
  <Pages>4</Pages>
  <Words>1214</Words>
  <Characters>692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October 2023 SAC Minutes, Draft</vt:lpstr>
    </vt:vector>
  </TitlesOfParts>
  <Company/>
  <LinksUpToDate>false</LinksUpToDate>
  <CharactersWithSpaces>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tober 2023 SAC Minutes, Draft</dc:title>
  <dc:subject/>
  <dc:creator>Tucker, Toby Brooke</dc:creator>
  <cp:keywords/>
  <dc:description/>
  <cp:lastModifiedBy>Sherri Buntin</cp:lastModifiedBy>
  <cp:revision>4</cp:revision>
  <cp:lastPrinted>2021-12-23T15:52:00Z</cp:lastPrinted>
  <dcterms:created xsi:type="dcterms:W3CDTF">2023-12-04T15:30:00Z</dcterms:created>
  <dcterms:modified xsi:type="dcterms:W3CDTF">2024-01-08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6BA5A82BCB5A439EE0C3C860912B29</vt:lpwstr>
  </property>
  <property fmtid="{D5CDD505-2E9C-101B-9397-08002B2CF9AE}" pid="3" name="MediaServiceImageTags">
    <vt:lpwstr/>
  </property>
  <property fmtid="{D5CDD505-2E9C-101B-9397-08002B2CF9AE}" pid="4" name="GrammarlyDocumentId">
    <vt:lpwstr>0cba6a281f7a14c6da9f2f14f272dc49e10109c3a4cbd29f38f0c3ee5271242c</vt:lpwstr>
  </property>
</Properties>
</file>